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10D34" w14:textId="77777777" w:rsidR="00CF1B5C" w:rsidRPr="00CF6204" w:rsidRDefault="00CF1B5C" w:rsidP="00CF1B5C">
      <w:pPr>
        <w:rPr>
          <w:rFonts w:ascii="Bookerly" w:hAnsi="Bookerly" w:cs="Bookerly"/>
        </w:rPr>
      </w:pPr>
      <w:bookmarkStart w:id="0" w:name="_Hlk532804545"/>
      <w:bookmarkEnd w:id="0"/>
    </w:p>
    <w:p w14:paraId="662440F5" w14:textId="77777777" w:rsidR="00CF1B5C" w:rsidRPr="00CF6204" w:rsidRDefault="00CF1B5C" w:rsidP="00CF1B5C">
      <w:pPr>
        <w:rPr>
          <w:rFonts w:ascii="Bookerly" w:hAnsi="Bookerly" w:cs="Bookerly"/>
        </w:rPr>
      </w:pPr>
    </w:p>
    <w:tbl>
      <w:tblPr>
        <w:tblStyle w:val="TableGrid"/>
        <w:tblW w:w="7407" w:type="dxa"/>
        <w:tblInd w:w="814" w:type="dxa"/>
        <w:tblBorders>
          <w:top w:val="single" w:sz="24" w:space="0" w:color="auto"/>
          <w:left w:val="none" w:sz="0" w:space="0" w:color="auto"/>
          <w:bottom w:val="single" w:sz="24" w:space="0" w:color="auto"/>
          <w:right w:val="none" w:sz="0" w:space="0" w:color="auto"/>
          <w:insideH w:val="none" w:sz="0" w:space="0" w:color="auto"/>
          <w:insideV w:val="none" w:sz="0" w:space="0" w:color="auto"/>
        </w:tblBorders>
        <w:tblLook w:val="01E0" w:firstRow="1" w:lastRow="1" w:firstColumn="1" w:lastColumn="1" w:noHBand="0" w:noVBand="0"/>
      </w:tblPr>
      <w:tblGrid>
        <w:gridCol w:w="7407"/>
      </w:tblGrid>
      <w:tr w:rsidR="00CF1B5C" w:rsidRPr="00CF6204" w14:paraId="0D7B74B1" w14:textId="77777777" w:rsidTr="00787325">
        <w:tc>
          <w:tcPr>
            <w:tcW w:w="7407" w:type="dxa"/>
            <w:noWrap/>
          </w:tcPr>
          <w:p w14:paraId="17DCD246" w14:textId="6A3F1E9A" w:rsidR="00CF1B5C" w:rsidRPr="00CF6204" w:rsidRDefault="00CF1B5C" w:rsidP="00787325">
            <w:pPr>
              <w:pStyle w:val="BodyText"/>
              <w:jc w:val="center"/>
              <w:rPr>
                <w:rFonts w:ascii="Bookerly" w:hAnsi="Bookerly" w:cs="Bookerly"/>
                <w:b/>
                <w:lang w:val="en-GB"/>
              </w:rPr>
            </w:pPr>
            <w:r w:rsidRPr="00CF6204">
              <w:rPr>
                <w:rFonts w:ascii="Bookerly" w:hAnsi="Bookerly" w:cs="Bookerly"/>
                <w:b/>
                <w:sz w:val="56"/>
                <w:lang w:val="en-GB"/>
              </w:rPr>
              <w:t>MARSE</w:t>
            </w:r>
            <w:r w:rsidRPr="00CF6204">
              <w:rPr>
                <w:rFonts w:ascii="Bookerly" w:hAnsi="Bookerly" w:cs="Bookerly"/>
                <w:b/>
                <w:sz w:val="56"/>
                <w:lang w:val="en-GB"/>
              </w:rPr>
              <w:br/>
            </w:r>
            <w:r w:rsidRPr="00CF6204">
              <w:rPr>
                <w:rFonts w:ascii="Bookerly" w:hAnsi="Bookerly" w:cs="Bookerly"/>
                <w:b/>
                <w:lang w:val="en-GB"/>
              </w:rPr>
              <w:t>SEP2 S18 – Software development</w:t>
            </w:r>
          </w:p>
        </w:tc>
      </w:tr>
    </w:tbl>
    <w:p w14:paraId="543852B0" w14:textId="77777777" w:rsidR="00CF1B5C" w:rsidRPr="00CF6204" w:rsidRDefault="00CF1B5C" w:rsidP="00CF1B5C">
      <w:pPr>
        <w:spacing w:after="160" w:line="240" w:lineRule="auto"/>
        <w:jc w:val="center"/>
        <w:rPr>
          <w:rFonts w:ascii="Bookerly" w:hAnsi="Bookerly" w:cs="Bookerly"/>
          <w:b/>
          <w:sz w:val="32"/>
          <w:szCs w:val="32"/>
          <w:lang w:val="en-US"/>
        </w:rPr>
      </w:pPr>
    </w:p>
    <w:p w14:paraId="0FC9001C" w14:textId="77777777" w:rsidR="00CF1B5C" w:rsidRPr="00CF6204" w:rsidRDefault="00CF1B5C" w:rsidP="00CF1B5C">
      <w:pPr>
        <w:spacing w:after="160" w:line="240" w:lineRule="auto"/>
        <w:jc w:val="center"/>
        <w:rPr>
          <w:rFonts w:ascii="Bookerly" w:hAnsi="Bookerly" w:cs="Bookerly"/>
          <w:b/>
          <w:sz w:val="32"/>
          <w:szCs w:val="32"/>
          <w:lang w:val="en-US"/>
        </w:rPr>
      </w:pPr>
    </w:p>
    <w:p w14:paraId="2D15E14E" w14:textId="77777777" w:rsidR="00CF1B5C" w:rsidRPr="00CF6204" w:rsidRDefault="00CF1B5C" w:rsidP="00CF1B5C">
      <w:pPr>
        <w:spacing w:after="160" w:line="240" w:lineRule="auto"/>
        <w:rPr>
          <w:rFonts w:ascii="Bookerly" w:hAnsi="Bookerly" w:cs="Bookerly"/>
          <w:b/>
          <w:sz w:val="32"/>
          <w:szCs w:val="32"/>
          <w:lang w:val="en-US"/>
        </w:rPr>
      </w:pPr>
    </w:p>
    <w:p w14:paraId="3B712A7A" w14:textId="77777777" w:rsidR="00CF1B5C" w:rsidRPr="00CF6204" w:rsidRDefault="00CF1B5C" w:rsidP="00CF1B5C">
      <w:pPr>
        <w:spacing w:after="160" w:line="240" w:lineRule="auto"/>
        <w:jc w:val="center"/>
        <w:rPr>
          <w:rFonts w:ascii="Bookerly" w:hAnsi="Bookerly" w:cs="Bookerly"/>
          <w:b/>
          <w:sz w:val="32"/>
          <w:szCs w:val="32"/>
          <w:lang w:val="en-US"/>
        </w:rPr>
      </w:pPr>
      <w:r w:rsidRPr="00CF6204">
        <w:rPr>
          <w:rFonts w:ascii="Bookerly" w:hAnsi="Bookerly" w:cs="Bookerly"/>
          <w:b/>
          <w:noProof/>
          <w:sz w:val="28"/>
          <w:szCs w:val="32"/>
          <w:lang w:val="en-US"/>
        </w:rPr>
        <w:drawing>
          <wp:anchor distT="0" distB="0" distL="114300" distR="114300" simplePos="0" relativeHeight="251659264" behindDoc="1" locked="0" layoutInCell="1" allowOverlap="1" wp14:anchorId="33CC38F8" wp14:editId="3CB263E0">
            <wp:simplePos x="0" y="0"/>
            <wp:positionH relativeFrom="column">
              <wp:posOffset>4221945</wp:posOffset>
            </wp:positionH>
            <wp:positionV relativeFrom="paragraph">
              <wp:posOffset>214537</wp:posOffset>
            </wp:positionV>
            <wp:extent cx="365034" cy="36576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hai.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p>
    <w:p w14:paraId="238C3C15" w14:textId="24AF7CB9" w:rsidR="00CF1B5C" w:rsidRPr="00CF6204" w:rsidRDefault="00CF1B5C" w:rsidP="00CF1B5C">
      <w:pPr>
        <w:spacing w:after="160" w:line="259" w:lineRule="auto"/>
        <w:jc w:val="center"/>
        <w:rPr>
          <w:rFonts w:ascii="Bookerly" w:hAnsi="Bookerly" w:cs="Bookerly"/>
          <w:b/>
          <w:sz w:val="32"/>
          <w:szCs w:val="32"/>
          <w:lang w:val="da-DK"/>
        </w:rPr>
      </w:pPr>
      <w:r w:rsidRPr="00CF6204">
        <w:rPr>
          <w:rFonts w:ascii="Bookerly" w:hAnsi="Bookerly" w:cs="Bookerly"/>
          <w:b/>
          <w:noProof/>
          <w:sz w:val="28"/>
          <w:szCs w:val="32"/>
          <w:lang w:val="en-US"/>
        </w:rPr>
        <w:drawing>
          <wp:anchor distT="0" distB="0" distL="114300" distR="114300" simplePos="0" relativeHeight="251663360" behindDoc="1" locked="0" layoutInCell="1" allowOverlap="1" wp14:anchorId="31EE12DD" wp14:editId="39EAB5F6">
            <wp:simplePos x="0" y="0"/>
            <wp:positionH relativeFrom="margin">
              <wp:posOffset>4230461</wp:posOffset>
            </wp:positionH>
            <wp:positionV relativeFrom="paragraph">
              <wp:posOffset>1256575</wp:posOffset>
            </wp:positionV>
            <wp:extent cx="36576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margin">
              <wp14:pctWidth>0</wp14:pctWidth>
            </wp14:sizeRelH>
            <wp14:sizeRelV relativeFrom="margin">
              <wp14:pctHeight>0</wp14:pctHeight>
            </wp14:sizeRelV>
          </wp:anchor>
        </w:drawing>
      </w:r>
      <w:r w:rsidRPr="00CF6204">
        <w:rPr>
          <w:rFonts w:ascii="Bookerly" w:hAnsi="Bookerly" w:cs="Bookerly"/>
          <w:b/>
          <w:noProof/>
          <w:sz w:val="28"/>
          <w:szCs w:val="32"/>
          <w:lang w:val="en-US"/>
        </w:rPr>
        <w:drawing>
          <wp:anchor distT="0" distB="0" distL="114300" distR="114300" simplePos="0" relativeHeight="251660288" behindDoc="1" locked="0" layoutInCell="1" allowOverlap="1" wp14:anchorId="22AE63CA" wp14:editId="173706F0">
            <wp:simplePos x="0" y="0"/>
            <wp:positionH relativeFrom="margin">
              <wp:posOffset>4228914</wp:posOffset>
            </wp:positionH>
            <wp:positionV relativeFrom="paragraph">
              <wp:posOffset>351496</wp:posOffset>
            </wp:positionV>
            <wp:extent cx="365760" cy="36576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14:sizeRelH relativeFrom="page">
              <wp14:pctWidth>0</wp14:pctWidth>
            </wp14:sizeRelH>
            <wp14:sizeRelV relativeFrom="page">
              <wp14:pctHeight>0</wp14:pctHeight>
            </wp14:sizeRelV>
          </wp:anchor>
        </w:drawing>
      </w:r>
      <w:r w:rsidRPr="00CF6204">
        <w:rPr>
          <w:rFonts w:ascii="Bookerly" w:hAnsi="Bookerly" w:cs="Bookerly"/>
          <w:b/>
          <w:noProof/>
          <w:sz w:val="28"/>
          <w:szCs w:val="32"/>
          <w:lang w:val="en-US"/>
        </w:rPr>
        <w:drawing>
          <wp:anchor distT="0" distB="0" distL="114300" distR="114300" simplePos="0" relativeHeight="251661312" behindDoc="1" locked="0" layoutInCell="1" allowOverlap="1" wp14:anchorId="3511F4C3" wp14:editId="74AA0E82">
            <wp:simplePos x="0" y="0"/>
            <wp:positionH relativeFrom="column">
              <wp:posOffset>4229457</wp:posOffset>
            </wp:positionH>
            <wp:positionV relativeFrom="paragraph">
              <wp:posOffset>814581</wp:posOffset>
            </wp:positionV>
            <wp:extent cx="365034" cy="3657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5034" cy="365760"/>
                    </a:xfrm>
                    <a:prstGeom prst="rect">
                      <a:avLst/>
                    </a:prstGeom>
                  </pic:spPr>
                </pic:pic>
              </a:graphicData>
            </a:graphic>
            <wp14:sizeRelH relativeFrom="margin">
              <wp14:pctWidth>0</wp14:pctWidth>
            </wp14:sizeRelH>
            <wp14:sizeRelV relativeFrom="margin">
              <wp14:pctHeight>0</wp14:pctHeight>
            </wp14:sizeRelV>
          </wp:anchor>
        </w:drawing>
      </w:r>
      <w:r w:rsidRPr="00CF6204">
        <w:rPr>
          <w:rFonts w:ascii="Bookerly" w:hAnsi="Bookerly" w:cs="Bookerly"/>
          <w:b/>
          <w:sz w:val="28"/>
          <w:szCs w:val="32"/>
          <w:lang w:val="da-DK"/>
        </w:rPr>
        <w:t>Mihai Draghiciu, 238971</w:t>
      </w:r>
      <w:r w:rsidRPr="00CF6204">
        <w:rPr>
          <w:rFonts w:ascii="Bookerly" w:hAnsi="Bookerly" w:cs="Bookerly"/>
          <w:b/>
          <w:sz w:val="28"/>
          <w:szCs w:val="32"/>
          <w:lang w:val="da-DK"/>
        </w:rPr>
        <w:br/>
      </w:r>
      <w:r w:rsidRPr="00CF6204">
        <w:rPr>
          <w:rFonts w:ascii="Bookerly" w:hAnsi="Bookerly" w:cs="Bookerly"/>
          <w:b/>
          <w:sz w:val="28"/>
          <w:szCs w:val="32"/>
          <w:lang w:val="da-DK"/>
        </w:rPr>
        <w:br/>
        <w:t>Eric Volmer, 273448</w:t>
      </w:r>
      <w:r w:rsidRPr="00CF6204">
        <w:rPr>
          <w:rFonts w:ascii="Bookerly" w:hAnsi="Bookerly" w:cs="Bookerly"/>
          <w:b/>
          <w:sz w:val="28"/>
          <w:szCs w:val="32"/>
          <w:lang w:val="da-DK"/>
        </w:rPr>
        <w:br/>
      </w:r>
      <w:r w:rsidRPr="00CF6204">
        <w:rPr>
          <w:rFonts w:ascii="Bookerly" w:hAnsi="Bookerly" w:cs="Bookerly"/>
          <w:b/>
          <w:sz w:val="28"/>
          <w:szCs w:val="32"/>
          <w:lang w:val="da-DK"/>
        </w:rPr>
        <w:br/>
        <w:t>Andrei Mungiu, 273473</w:t>
      </w:r>
      <w:r w:rsidRPr="00CF6204">
        <w:rPr>
          <w:rFonts w:ascii="Bookerly" w:hAnsi="Bookerly" w:cs="Bookerly"/>
          <w:b/>
          <w:sz w:val="28"/>
          <w:szCs w:val="32"/>
          <w:lang w:val="da-DK"/>
        </w:rPr>
        <w:br/>
      </w:r>
      <w:r w:rsidRPr="00CF6204">
        <w:rPr>
          <w:rFonts w:ascii="Bookerly" w:hAnsi="Bookerly" w:cs="Bookerly"/>
          <w:b/>
          <w:sz w:val="28"/>
          <w:szCs w:val="32"/>
          <w:lang w:val="da-DK"/>
        </w:rPr>
        <w:br/>
        <w:t>Ronalds Andris Kalnins, 260506</w:t>
      </w:r>
      <w:r w:rsidRPr="00CF6204">
        <w:rPr>
          <w:rFonts w:ascii="Bookerly" w:hAnsi="Bookerly" w:cs="Bookerly"/>
          <w:b/>
          <w:sz w:val="28"/>
          <w:szCs w:val="32"/>
          <w:lang w:val="da-DK"/>
        </w:rPr>
        <w:br/>
      </w:r>
    </w:p>
    <w:p w14:paraId="355EC913" w14:textId="540D9971" w:rsidR="00966ADA" w:rsidRPr="00CF6204" w:rsidRDefault="00CF1B5C" w:rsidP="00966ADA">
      <w:pPr>
        <w:spacing w:line="259" w:lineRule="auto"/>
        <w:jc w:val="center"/>
        <w:rPr>
          <w:rFonts w:ascii="Bookerly" w:hAnsi="Bookerly" w:cs="Bookerly"/>
          <w:b/>
          <w:bCs/>
          <w:sz w:val="28"/>
          <w:szCs w:val="32"/>
          <w:lang w:val="en-US"/>
        </w:rPr>
      </w:pPr>
      <w:r w:rsidRPr="00CF6204">
        <w:rPr>
          <w:rFonts w:ascii="Bookerly" w:hAnsi="Bookerly" w:cs="Bookerly"/>
          <w:b/>
          <w:noProof/>
          <w:sz w:val="32"/>
          <w:szCs w:val="32"/>
          <w:lang w:val="en-US"/>
        </w:rPr>
        <mc:AlternateContent>
          <mc:Choice Requires="wpg">
            <w:drawing>
              <wp:anchor distT="0" distB="0" distL="114300" distR="114300" simplePos="0" relativeHeight="251664384" behindDoc="0" locked="0" layoutInCell="1" allowOverlap="1" wp14:anchorId="2E52CAC5" wp14:editId="3939B784">
                <wp:simplePos x="0" y="0"/>
                <wp:positionH relativeFrom="margin">
                  <wp:align>center</wp:align>
                </wp:positionH>
                <wp:positionV relativeFrom="paragraph">
                  <wp:posOffset>701630</wp:posOffset>
                </wp:positionV>
                <wp:extent cx="2687202" cy="516255"/>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2687202" cy="516255"/>
                          <a:chOff x="0" y="0"/>
                          <a:chExt cx="2687202" cy="516255"/>
                        </a:xfrm>
                      </wpg:grpSpPr>
                      <pic:pic xmlns:pic="http://schemas.openxmlformats.org/drawingml/2006/picture">
                        <pic:nvPicPr>
                          <pic:cNvPr id="12"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5620" cy="516255"/>
                          </a:xfrm>
                          <a:prstGeom prst="rect">
                            <a:avLst/>
                          </a:prstGeom>
                        </pic:spPr>
                      </pic:pic>
                      <pic:pic xmlns:pic="http://schemas.openxmlformats.org/drawingml/2006/picture">
                        <pic:nvPicPr>
                          <pic:cNvPr id="13" name="VIAUC"/>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797442" y="164805"/>
                            <a:ext cx="1889760" cy="175260"/>
                          </a:xfrm>
                          <a:prstGeom prst="rect">
                            <a:avLst/>
                          </a:prstGeom>
                        </pic:spPr>
                      </pic:pic>
                    </wpg:wgp>
                  </a:graphicData>
                </a:graphic>
              </wp:anchor>
            </w:drawing>
          </mc:Choice>
          <mc:Fallback>
            <w:pict>
              <v:group w14:anchorId="5BC70B52" id="Group 14" o:spid="_x0000_s1026" style="position:absolute;margin-left:0;margin-top:55.25pt;width:211.6pt;height:40.65pt;z-index:251664384;mso-position-horizontal:center;mso-position-horizontal-relative:margin" coordsize="26872,516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&#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5156;height:51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">
                  <v:imagedata r:id="rId14" o:title=""/>
                </v:shape>
                <v:shape id="VIAUC" o:spid="_x0000_s1028" type="#_x0000_t75" style="position:absolute;left:7974;top:1648;width:18898;height:17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">
                  <v:imagedata r:id="rId15" o:title=""/>
                </v:shape>
                <w10:wrap type="topAndBottom" anchorx="margin"/>
              </v:group>
            </w:pict>
          </mc:Fallback>
        </mc:AlternateContent>
      </w:r>
      <w:r w:rsidRPr="001D0FDC">
        <w:rPr>
          <w:rFonts w:ascii="Bookerly" w:hAnsi="Bookerly" w:cs="Bookerly"/>
          <w:b/>
          <w:sz w:val="32"/>
          <w:szCs w:val="32"/>
          <w:lang w:val="en-US"/>
        </w:rPr>
        <w:br/>
      </w:r>
      <w:r w:rsidRPr="00CF6204">
        <w:rPr>
          <w:rFonts w:ascii="Bookerly" w:hAnsi="Bookerly" w:cs="Bookerly"/>
          <w:b/>
          <w:sz w:val="28"/>
          <w:szCs w:val="32"/>
          <w:lang w:val="en-US"/>
        </w:rPr>
        <w:t xml:space="preserve">Supervisor: </w:t>
      </w:r>
      <w:r w:rsidR="00966ADA" w:rsidRPr="00CF6204">
        <w:rPr>
          <w:rFonts w:ascii="Bookerly" w:hAnsi="Bookerly" w:cs="Bookerly"/>
          <w:b/>
          <w:bCs/>
          <w:sz w:val="28"/>
          <w:szCs w:val="32"/>
          <w:lang w:val="en-US"/>
        </w:rPr>
        <w:t xml:space="preserve">Troels Mortensen, Bo </w:t>
      </w:r>
      <w:proofErr w:type="spellStart"/>
      <w:r w:rsidR="00966ADA" w:rsidRPr="00CF6204">
        <w:rPr>
          <w:rFonts w:ascii="Bookerly" w:hAnsi="Bookerly" w:cs="Bookerly"/>
          <w:b/>
          <w:bCs/>
          <w:sz w:val="28"/>
          <w:szCs w:val="32"/>
          <w:lang w:val="en-US"/>
        </w:rPr>
        <w:t>Brunsgaard</w:t>
      </w:r>
      <w:proofErr w:type="spellEnd"/>
      <w:r w:rsidR="00966ADA" w:rsidRPr="00CF6204">
        <w:rPr>
          <w:rFonts w:ascii="Bookerly" w:hAnsi="Bookerly" w:cs="Bookerly"/>
          <w:b/>
          <w:bCs/>
          <w:sz w:val="28"/>
          <w:szCs w:val="32"/>
          <w:lang w:val="en-US"/>
        </w:rPr>
        <w:t xml:space="preserve"> Christensen, </w:t>
      </w:r>
      <w:r w:rsidR="00966ADA" w:rsidRPr="00CF6204">
        <w:rPr>
          <w:rFonts w:ascii="Bookerly" w:hAnsi="Bookerly" w:cs="Bookerly"/>
          <w:b/>
          <w:bCs/>
          <w:sz w:val="28"/>
          <w:szCs w:val="32"/>
          <w:lang w:val="en-US"/>
        </w:rPr>
        <w:br/>
      </w:r>
      <w:proofErr w:type="spellStart"/>
      <w:r w:rsidR="00966ADA" w:rsidRPr="00CF6204">
        <w:rPr>
          <w:rFonts w:ascii="Bookerly" w:hAnsi="Bookerly" w:cs="Bookerly"/>
          <w:b/>
          <w:bCs/>
          <w:sz w:val="28"/>
          <w:szCs w:val="32"/>
          <w:lang w:val="en-US"/>
        </w:rPr>
        <w:t>Ib</w:t>
      </w:r>
      <w:proofErr w:type="spellEnd"/>
      <w:r w:rsidR="00966ADA" w:rsidRPr="00CF6204">
        <w:rPr>
          <w:rFonts w:ascii="Bookerly" w:hAnsi="Bookerly" w:cs="Bookerly"/>
          <w:b/>
          <w:bCs/>
          <w:sz w:val="28"/>
          <w:szCs w:val="32"/>
          <w:lang w:val="en-US"/>
        </w:rPr>
        <w:t xml:space="preserve"> </w:t>
      </w:r>
      <w:proofErr w:type="spellStart"/>
      <w:r w:rsidR="00966ADA" w:rsidRPr="00CF6204">
        <w:rPr>
          <w:rFonts w:ascii="Bookerly" w:hAnsi="Bookerly" w:cs="Bookerly"/>
          <w:b/>
          <w:bCs/>
          <w:sz w:val="28"/>
          <w:szCs w:val="32"/>
          <w:lang w:val="en-US"/>
        </w:rPr>
        <w:t>Havn</w:t>
      </w:r>
      <w:proofErr w:type="spellEnd"/>
    </w:p>
    <w:p w14:paraId="55E9C9F8" w14:textId="7DC1083C" w:rsidR="00CF1B5C" w:rsidRPr="00CF6204" w:rsidRDefault="00CF1B5C" w:rsidP="00CF1B5C">
      <w:pPr>
        <w:spacing w:after="160" w:line="259" w:lineRule="auto"/>
        <w:jc w:val="center"/>
        <w:rPr>
          <w:rFonts w:ascii="Bookerly" w:hAnsi="Bookerly" w:cs="Bookerly"/>
          <w:b/>
          <w:sz w:val="32"/>
          <w:szCs w:val="32"/>
          <w:lang w:val="en-US"/>
        </w:rPr>
      </w:pPr>
      <w:r w:rsidRPr="00CF6204">
        <w:rPr>
          <w:rFonts w:ascii="Bookerly" w:hAnsi="Bookerly" w:cs="Bookerly"/>
          <w:b/>
          <w:sz w:val="32"/>
          <w:szCs w:val="32"/>
          <w:lang w:val="en-US"/>
        </w:rPr>
        <w:br/>
      </w:r>
    </w:p>
    <w:p w14:paraId="04F60EDB" w14:textId="77777777" w:rsidR="00CF1B5C" w:rsidRPr="00CF6204" w:rsidRDefault="00CF1B5C" w:rsidP="00CF1B5C">
      <w:pPr>
        <w:spacing w:after="160" w:line="259" w:lineRule="auto"/>
        <w:jc w:val="center"/>
        <w:rPr>
          <w:rFonts w:ascii="Bookerly" w:hAnsi="Bookerly" w:cs="Bookerly"/>
          <w:b/>
          <w:sz w:val="24"/>
          <w:szCs w:val="24"/>
          <w:lang w:val="en-US"/>
        </w:rPr>
      </w:pPr>
      <w:r w:rsidRPr="00CF6204">
        <w:rPr>
          <w:rFonts w:ascii="Bookerly" w:hAnsi="Bookerly" w:cs="Bookerly"/>
          <w:b/>
          <w:sz w:val="24"/>
          <w:szCs w:val="24"/>
          <w:lang w:val="en-US"/>
        </w:rPr>
        <w:t>[Number of characters]</w:t>
      </w:r>
    </w:p>
    <w:p w14:paraId="6EA4A047" w14:textId="77777777" w:rsidR="00CF1B5C" w:rsidRPr="00CF6204" w:rsidRDefault="00CF1B5C" w:rsidP="00CF1B5C">
      <w:pPr>
        <w:spacing w:after="160" w:line="240" w:lineRule="auto"/>
        <w:jc w:val="center"/>
        <w:rPr>
          <w:rFonts w:ascii="Bookerly" w:hAnsi="Bookerly" w:cs="Bookerly"/>
          <w:b/>
          <w:sz w:val="24"/>
          <w:szCs w:val="24"/>
          <w:lang w:val="en-US"/>
        </w:rPr>
      </w:pPr>
      <w:r w:rsidRPr="00CF6204">
        <w:rPr>
          <w:rFonts w:ascii="Bookerly" w:hAnsi="Bookerly" w:cs="Bookerly"/>
          <w:b/>
          <w:sz w:val="24"/>
          <w:szCs w:val="24"/>
          <w:lang w:val="en-US"/>
        </w:rPr>
        <w:t xml:space="preserve"> Software Engineering</w:t>
      </w:r>
    </w:p>
    <w:p w14:paraId="3CA5B0E4" w14:textId="5D39581D" w:rsidR="00CF1B5C" w:rsidRPr="00CF6204" w:rsidRDefault="00CF1B5C" w:rsidP="00CF1B5C">
      <w:pPr>
        <w:spacing w:after="160" w:line="259" w:lineRule="auto"/>
        <w:jc w:val="center"/>
        <w:rPr>
          <w:rFonts w:ascii="Bookerly" w:hAnsi="Bookerly" w:cs="Bookerly"/>
          <w:b/>
          <w:sz w:val="24"/>
          <w:szCs w:val="24"/>
          <w:lang w:val="en-US"/>
        </w:rPr>
      </w:pPr>
      <w:r w:rsidRPr="00CF6204">
        <w:rPr>
          <w:rFonts w:ascii="Bookerly" w:hAnsi="Bookerly" w:cs="Bookerly"/>
          <w:b/>
          <w:sz w:val="24"/>
          <w:szCs w:val="24"/>
          <w:lang w:val="en-US"/>
        </w:rPr>
        <w:t>2</w:t>
      </w:r>
      <w:r w:rsidRPr="00CF6204">
        <w:rPr>
          <w:rFonts w:ascii="Bookerly" w:hAnsi="Bookerly" w:cs="Bookerly"/>
          <w:b/>
          <w:sz w:val="24"/>
          <w:szCs w:val="24"/>
          <w:vertAlign w:val="superscript"/>
          <w:lang w:val="en-US"/>
        </w:rPr>
        <w:t>nd</w:t>
      </w:r>
      <w:r w:rsidRPr="00CF6204">
        <w:rPr>
          <w:rFonts w:ascii="Bookerly" w:hAnsi="Bookerly" w:cs="Bookerly"/>
          <w:b/>
          <w:sz w:val="24"/>
          <w:szCs w:val="24"/>
          <w:lang w:val="en-US"/>
        </w:rPr>
        <w:t xml:space="preserve"> semester, Spring 2018</w:t>
      </w:r>
    </w:p>
    <w:p w14:paraId="3B7FE04A" w14:textId="77777777" w:rsidR="00CF1B5C" w:rsidRPr="00CF6204" w:rsidRDefault="00CF1B5C" w:rsidP="00CF1B5C">
      <w:pPr>
        <w:spacing w:after="160" w:line="259" w:lineRule="auto"/>
        <w:jc w:val="center"/>
        <w:rPr>
          <w:rFonts w:ascii="Bookerly" w:hAnsi="Bookerly" w:cs="Bookerly"/>
          <w:b/>
          <w:sz w:val="24"/>
          <w:szCs w:val="24"/>
          <w:lang w:val="en-US"/>
        </w:rPr>
      </w:pPr>
      <w:r w:rsidRPr="00CF6204">
        <w:rPr>
          <w:rFonts w:ascii="Bookerly" w:hAnsi="Bookerly" w:cs="Bookerly"/>
          <w:b/>
          <w:sz w:val="24"/>
          <w:szCs w:val="24"/>
          <w:lang w:val="en-US"/>
        </w:rPr>
        <w:lastRenderedPageBreak/>
        <w:t>DATE HERE</w:t>
      </w:r>
    </w:p>
    <w:p w14:paraId="322F8231" w14:textId="63A2522A" w:rsidR="00CF1B5C" w:rsidRPr="00CF6204" w:rsidRDefault="00CF1B5C">
      <w:pPr>
        <w:rPr>
          <w:rFonts w:ascii="Bookerly" w:hAnsi="Bookerly" w:cs="Bookerly"/>
          <w:lang w:val="et-EE"/>
        </w:rPr>
      </w:pPr>
    </w:p>
    <w:p w14:paraId="2A3068F7" w14:textId="6E2DD69E" w:rsidR="00B370C6" w:rsidRPr="00CF6204" w:rsidRDefault="00B370C6">
      <w:pPr>
        <w:spacing w:after="160" w:line="259" w:lineRule="auto"/>
        <w:rPr>
          <w:rFonts w:ascii="Bookerly" w:hAnsi="Bookerly" w:cs="Bookerly"/>
          <w:lang w:val="et-EE"/>
        </w:rPr>
      </w:pPr>
    </w:p>
    <w:sdt>
      <w:sdtPr>
        <w:rPr>
          <w:rFonts w:ascii="Bookerly" w:eastAsiaTheme="minorHAnsi" w:hAnsi="Bookerly" w:cs="Bookerly"/>
          <w:color w:val="auto"/>
          <w:sz w:val="22"/>
          <w:szCs w:val="20"/>
          <w:lang w:val="en-GB"/>
        </w:rPr>
        <w:id w:val="-1064573004"/>
        <w:docPartObj>
          <w:docPartGallery w:val="Table of Contents"/>
          <w:docPartUnique/>
        </w:docPartObj>
      </w:sdtPr>
      <w:sdtEndPr>
        <w:rPr>
          <w:b/>
          <w:bCs/>
          <w:noProof/>
        </w:rPr>
      </w:sdtEndPr>
      <w:sdtContent>
        <w:p w14:paraId="6355DE48" w14:textId="725920A2" w:rsidR="00B370C6" w:rsidRPr="00CF6204" w:rsidRDefault="00B370C6">
          <w:pPr>
            <w:pStyle w:val="TOCHeading"/>
            <w:rPr>
              <w:rFonts w:ascii="Bookerly" w:hAnsi="Bookerly" w:cs="Bookerly"/>
              <w:color w:val="auto"/>
            </w:rPr>
          </w:pPr>
          <w:r w:rsidRPr="00CF6204">
            <w:rPr>
              <w:rFonts w:ascii="Bookerly" w:hAnsi="Bookerly" w:cs="Bookerly"/>
              <w:color w:val="auto"/>
            </w:rPr>
            <w:t>Contents</w:t>
          </w:r>
        </w:p>
        <w:p w14:paraId="2876C868" w14:textId="1CF1D95E" w:rsidR="00887455" w:rsidRPr="00CF6204" w:rsidRDefault="00B370C6">
          <w:pPr>
            <w:pStyle w:val="TOC1"/>
            <w:tabs>
              <w:tab w:val="left" w:pos="440"/>
              <w:tab w:val="right" w:leader="dot" w:pos="9016"/>
            </w:tabs>
            <w:rPr>
              <w:rFonts w:ascii="Bookerly" w:hAnsi="Bookerly" w:cs="Bookerly"/>
              <w:noProof/>
            </w:rPr>
          </w:pPr>
          <w:r w:rsidRPr="00CF6204">
            <w:rPr>
              <w:rFonts w:ascii="Bookerly" w:hAnsi="Bookerly" w:cs="Bookerly"/>
              <w:bCs/>
              <w:noProof/>
            </w:rPr>
            <w:fldChar w:fldCharType="begin"/>
          </w:r>
          <w:r w:rsidRPr="00CF6204">
            <w:rPr>
              <w:rFonts w:ascii="Bookerly" w:hAnsi="Bookerly" w:cs="Bookerly"/>
              <w:bCs/>
              <w:noProof/>
            </w:rPr>
            <w:instrText xml:space="preserve"> TOC \o "1-3" \h \z \u </w:instrText>
          </w:r>
          <w:r w:rsidRPr="00CF6204">
            <w:rPr>
              <w:rFonts w:ascii="Bookerly" w:hAnsi="Bookerly" w:cs="Bookerly"/>
              <w:bCs/>
              <w:noProof/>
            </w:rPr>
            <w:fldChar w:fldCharType="separate"/>
          </w:r>
          <w:hyperlink w:anchor="_Toc532812164" w:history="1">
            <w:r w:rsidR="00887455" w:rsidRPr="00CF6204">
              <w:rPr>
                <w:rStyle w:val="Hyperlink"/>
                <w:rFonts w:ascii="Bookerly" w:hAnsi="Bookerly" w:cs="Bookerly"/>
                <w:noProof/>
              </w:rPr>
              <w:t>1.</w:t>
            </w:r>
            <w:r w:rsidR="00887455" w:rsidRPr="00CF6204">
              <w:rPr>
                <w:rFonts w:ascii="Bookerly" w:hAnsi="Bookerly" w:cs="Bookerly"/>
                <w:noProof/>
              </w:rPr>
              <w:tab/>
            </w:r>
            <w:r w:rsidR="00887455" w:rsidRPr="00CF6204">
              <w:rPr>
                <w:rStyle w:val="Hyperlink"/>
                <w:rFonts w:ascii="Bookerly" w:hAnsi="Bookerly" w:cs="Bookerly"/>
                <w:bCs/>
                <w:noProof/>
              </w:rPr>
              <w:t>Introduction</w:t>
            </w:r>
            <w:r w:rsidR="00887455" w:rsidRPr="00CF6204">
              <w:rPr>
                <w:rStyle w:val="Hyperlink"/>
                <w:rFonts w:ascii="Bookerly" w:hAnsi="Bookerly" w:cs="Bookerly"/>
                <w:noProof/>
              </w:rPr>
              <w:t>.</w:t>
            </w:r>
            <w:r w:rsidR="00887455" w:rsidRPr="00CF6204">
              <w:rPr>
                <w:rFonts w:ascii="Bookerly" w:hAnsi="Bookerly" w:cs="Bookerly"/>
                <w:noProof/>
                <w:webHidden/>
              </w:rPr>
              <w:tab/>
            </w:r>
            <w:r w:rsidR="00887455" w:rsidRPr="00CF6204">
              <w:rPr>
                <w:rFonts w:ascii="Bookerly" w:hAnsi="Bookerly" w:cs="Bookerly"/>
                <w:noProof/>
                <w:webHidden/>
              </w:rPr>
              <w:fldChar w:fldCharType="begin"/>
            </w:r>
            <w:r w:rsidR="00887455" w:rsidRPr="00CF6204">
              <w:rPr>
                <w:rFonts w:ascii="Bookerly" w:hAnsi="Bookerly" w:cs="Bookerly"/>
                <w:noProof/>
                <w:webHidden/>
              </w:rPr>
              <w:instrText xml:space="preserve"> PAGEREF _Toc532812164 \h </w:instrText>
            </w:r>
            <w:r w:rsidR="00887455" w:rsidRPr="00CF6204">
              <w:rPr>
                <w:rFonts w:ascii="Bookerly" w:hAnsi="Bookerly" w:cs="Bookerly"/>
                <w:noProof/>
                <w:webHidden/>
              </w:rPr>
            </w:r>
            <w:r w:rsidR="00887455" w:rsidRPr="00CF6204">
              <w:rPr>
                <w:rFonts w:ascii="Bookerly" w:hAnsi="Bookerly" w:cs="Bookerly"/>
                <w:noProof/>
                <w:webHidden/>
              </w:rPr>
              <w:fldChar w:fldCharType="separate"/>
            </w:r>
            <w:r w:rsidR="00044702" w:rsidRPr="00CF6204">
              <w:rPr>
                <w:rFonts w:ascii="Bookerly" w:hAnsi="Bookerly" w:cs="Bookerly"/>
                <w:noProof/>
                <w:webHidden/>
              </w:rPr>
              <w:t>3</w:t>
            </w:r>
            <w:r w:rsidR="00887455" w:rsidRPr="00CF6204">
              <w:rPr>
                <w:rFonts w:ascii="Bookerly" w:hAnsi="Bookerly" w:cs="Bookerly"/>
                <w:noProof/>
                <w:webHidden/>
              </w:rPr>
              <w:fldChar w:fldCharType="end"/>
            </w:r>
          </w:hyperlink>
        </w:p>
        <w:p w14:paraId="6FF3064F" w14:textId="1B7AD58D" w:rsidR="00887455" w:rsidRPr="00CF6204" w:rsidRDefault="009D0AC2">
          <w:pPr>
            <w:pStyle w:val="TOC1"/>
            <w:tabs>
              <w:tab w:val="left" w:pos="440"/>
              <w:tab w:val="right" w:leader="dot" w:pos="9016"/>
            </w:tabs>
            <w:rPr>
              <w:rFonts w:ascii="Bookerly" w:hAnsi="Bookerly" w:cs="Bookerly"/>
              <w:noProof/>
            </w:rPr>
          </w:pPr>
          <w:hyperlink w:anchor="_Toc532812165" w:history="1">
            <w:r w:rsidR="00887455" w:rsidRPr="00CF6204">
              <w:rPr>
                <w:rStyle w:val="Hyperlink"/>
                <w:rFonts w:ascii="Bookerly" w:hAnsi="Bookerly" w:cs="Bookerly"/>
                <w:bCs/>
                <w:noProof/>
              </w:rPr>
              <w:t>2.</w:t>
            </w:r>
            <w:r w:rsidR="00887455" w:rsidRPr="00CF6204">
              <w:rPr>
                <w:rFonts w:ascii="Bookerly" w:hAnsi="Bookerly" w:cs="Bookerly"/>
                <w:noProof/>
              </w:rPr>
              <w:tab/>
            </w:r>
            <w:r w:rsidR="00887455" w:rsidRPr="00CF6204">
              <w:rPr>
                <w:rStyle w:val="Hyperlink"/>
                <w:rFonts w:ascii="Bookerly" w:hAnsi="Bookerly" w:cs="Bookerly"/>
                <w:bCs/>
                <w:noProof/>
              </w:rPr>
              <w:t>Requirements</w:t>
            </w:r>
            <w:r w:rsidR="00887455" w:rsidRPr="00CF6204">
              <w:rPr>
                <w:rFonts w:ascii="Bookerly" w:hAnsi="Bookerly" w:cs="Bookerly"/>
                <w:noProof/>
                <w:webHidden/>
              </w:rPr>
              <w:tab/>
            </w:r>
            <w:r w:rsidR="00887455" w:rsidRPr="00CF6204">
              <w:rPr>
                <w:rFonts w:ascii="Bookerly" w:hAnsi="Bookerly" w:cs="Bookerly"/>
                <w:noProof/>
                <w:webHidden/>
              </w:rPr>
              <w:fldChar w:fldCharType="begin"/>
            </w:r>
            <w:r w:rsidR="00887455" w:rsidRPr="00CF6204">
              <w:rPr>
                <w:rFonts w:ascii="Bookerly" w:hAnsi="Bookerly" w:cs="Bookerly"/>
                <w:noProof/>
                <w:webHidden/>
              </w:rPr>
              <w:instrText xml:space="preserve"> PAGEREF _Toc532812165 \h </w:instrText>
            </w:r>
            <w:r w:rsidR="00887455" w:rsidRPr="00CF6204">
              <w:rPr>
                <w:rFonts w:ascii="Bookerly" w:hAnsi="Bookerly" w:cs="Bookerly"/>
                <w:noProof/>
                <w:webHidden/>
              </w:rPr>
            </w:r>
            <w:r w:rsidR="00887455" w:rsidRPr="00CF6204">
              <w:rPr>
                <w:rFonts w:ascii="Bookerly" w:hAnsi="Bookerly" w:cs="Bookerly"/>
                <w:noProof/>
                <w:webHidden/>
              </w:rPr>
              <w:fldChar w:fldCharType="separate"/>
            </w:r>
            <w:r w:rsidR="00044702" w:rsidRPr="00CF6204">
              <w:rPr>
                <w:rFonts w:ascii="Bookerly" w:hAnsi="Bookerly" w:cs="Bookerly"/>
                <w:noProof/>
                <w:webHidden/>
              </w:rPr>
              <w:t>3</w:t>
            </w:r>
            <w:r w:rsidR="00887455" w:rsidRPr="00CF6204">
              <w:rPr>
                <w:rFonts w:ascii="Bookerly" w:hAnsi="Bookerly" w:cs="Bookerly"/>
                <w:noProof/>
                <w:webHidden/>
              </w:rPr>
              <w:fldChar w:fldCharType="end"/>
            </w:r>
          </w:hyperlink>
        </w:p>
        <w:p w14:paraId="5945FE4E" w14:textId="2A343ED9" w:rsidR="00887455" w:rsidRPr="00CF6204" w:rsidRDefault="009D0AC2">
          <w:pPr>
            <w:pStyle w:val="TOC2"/>
            <w:rPr>
              <w:rFonts w:ascii="Bookerly" w:eastAsiaTheme="minorEastAsia" w:hAnsi="Bookerly" w:cs="Bookerly"/>
              <w:b w:val="0"/>
              <w:bCs w:val="0"/>
            </w:rPr>
          </w:pPr>
          <w:hyperlink w:anchor="_Toc532812166" w:history="1">
            <w:r w:rsidR="00887455" w:rsidRPr="00CF6204">
              <w:rPr>
                <w:rStyle w:val="Hyperlink"/>
                <w:rFonts w:ascii="Bookerly" w:eastAsiaTheme="majorEastAsia" w:hAnsi="Bookerly" w:cs="Bookerly"/>
                <w:b w:val="0"/>
              </w:rPr>
              <w:t>2.1</w:t>
            </w:r>
            <w:r w:rsidR="00887455" w:rsidRPr="00CF6204">
              <w:rPr>
                <w:rFonts w:ascii="Bookerly" w:eastAsiaTheme="minorEastAsia" w:hAnsi="Bookerly" w:cs="Bookerly"/>
                <w:b w:val="0"/>
                <w:bCs w:val="0"/>
              </w:rPr>
              <w:tab/>
            </w:r>
            <w:r w:rsidR="00887455" w:rsidRPr="00CF6204">
              <w:rPr>
                <w:rStyle w:val="Hyperlink"/>
                <w:rFonts w:ascii="Bookerly" w:eastAsiaTheme="majorEastAsia" w:hAnsi="Bookerly" w:cs="Bookerly"/>
                <w:b w:val="0"/>
              </w:rPr>
              <w:t>Functional Requirements</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66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4</w:t>
            </w:r>
            <w:r w:rsidR="00887455" w:rsidRPr="00CF6204">
              <w:rPr>
                <w:rFonts w:ascii="Bookerly" w:hAnsi="Bookerly" w:cs="Bookerly"/>
                <w:b w:val="0"/>
                <w:webHidden/>
              </w:rPr>
              <w:fldChar w:fldCharType="end"/>
            </w:r>
          </w:hyperlink>
        </w:p>
        <w:p w14:paraId="6D39EF0B" w14:textId="2952BAD8" w:rsidR="00887455" w:rsidRPr="00CF6204" w:rsidRDefault="009D0AC2">
          <w:pPr>
            <w:pStyle w:val="TOC2"/>
            <w:rPr>
              <w:rFonts w:ascii="Bookerly" w:eastAsiaTheme="minorEastAsia" w:hAnsi="Bookerly" w:cs="Bookerly"/>
              <w:b w:val="0"/>
              <w:bCs w:val="0"/>
            </w:rPr>
          </w:pPr>
          <w:hyperlink w:anchor="_Toc532812167" w:history="1">
            <w:r w:rsidR="00887455" w:rsidRPr="00CF6204">
              <w:rPr>
                <w:rStyle w:val="Hyperlink"/>
                <w:rFonts w:ascii="Bookerly" w:hAnsi="Bookerly" w:cs="Bookerly"/>
                <w:b w:val="0"/>
              </w:rPr>
              <w:t>2.2</w:t>
            </w:r>
            <w:r w:rsidR="00887455" w:rsidRPr="00CF6204">
              <w:rPr>
                <w:rFonts w:ascii="Bookerly" w:eastAsiaTheme="minorEastAsia" w:hAnsi="Bookerly" w:cs="Bookerly"/>
                <w:b w:val="0"/>
                <w:bCs w:val="0"/>
              </w:rPr>
              <w:tab/>
            </w:r>
            <w:r w:rsidR="00887455" w:rsidRPr="00CF6204">
              <w:rPr>
                <w:rStyle w:val="Hyperlink"/>
                <w:rFonts w:ascii="Bookerly" w:hAnsi="Bookerly" w:cs="Bookerly"/>
                <w:b w:val="0"/>
              </w:rPr>
              <w:t>Non-Functional Requirements</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67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5</w:t>
            </w:r>
            <w:r w:rsidR="00887455" w:rsidRPr="00CF6204">
              <w:rPr>
                <w:rFonts w:ascii="Bookerly" w:hAnsi="Bookerly" w:cs="Bookerly"/>
                <w:b w:val="0"/>
                <w:webHidden/>
              </w:rPr>
              <w:fldChar w:fldCharType="end"/>
            </w:r>
          </w:hyperlink>
        </w:p>
        <w:p w14:paraId="62946ABC" w14:textId="7AC5F9C2" w:rsidR="00887455" w:rsidRPr="00CF6204" w:rsidRDefault="009D0AC2">
          <w:pPr>
            <w:pStyle w:val="TOC1"/>
            <w:tabs>
              <w:tab w:val="left" w:pos="440"/>
              <w:tab w:val="right" w:leader="dot" w:pos="9016"/>
            </w:tabs>
            <w:rPr>
              <w:rFonts w:ascii="Bookerly" w:hAnsi="Bookerly" w:cs="Bookerly"/>
              <w:noProof/>
            </w:rPr>
          </w:pPr>
          <w:hyperlink w:anchor="_Toc532812168" w:history="1">
            <w:r w:rsidR="00887455" w:rsidRPr="00CF6204">
              <w:rPr>
                <w:rStyle w:val="Hyperlink"/>
                <w:rFonts w:ascii="Bookerly" w:hAnsi="Bookerly" w:cs="Bookerly"/>
                <w:noProof/>
              </w:rPr>
              <w:t>3.</w:t>
            </w:r>
            <w:r w:rsidR="00887455" w:rsidRPr="00CF6204">
              <w:rPr>
                <w:rFonts w:ascii="Bookerly" w:hAnsi="Bookerly" w:cs="Bookerly"/>
                <w:noProof/>
              </w:rPr>
              <w:tab/>
            </w:r>
            <w:r w:rsidR="00887455" w:rsidRPr="00CF6204">
              <w:rPr>
                <w:rStyle w:val="Hyperlink"/>
                <w:rFonts w:ascii="Bookerly" w:hAnsi="Bookerly" w:cs="Bookerly"/>
                <w:noProof/>
              </w:rPr>
              <w:t>Analysis</w:t>
            </w:r>
            <w:r w:rsidR="00887455" w:rsidRPr="00CF6204">
              <w:rPr>
                <w:rFonts w:ascii="Bookerly" w:hAnsi="Bookerly" w:cs="Bookerly"/>
                <w:noProof/>
                <w:webHidden/>
              </w:rPr>
              <w:tab/>
            </w:r>
            <w:r w:rsidR="00887455" w:rsidRPr="00CF6204">
              <w:rPr>
                <w:rFonts w:ascii="Bookerly" w:hAnsi="Bookerly" w:cs="Bookerly"/>
                <w:noProof/>
                <w:webHidden/>
              </w:rPr>
              <w:fldChar w:fldCharType="begin"/>
            </w:r>
            <w:r w:rsidR="00887455" w:rsidRPr="00CF6204">
              <w:rPr>
                <w:rFonts w:ascii="Bookerly" w:hAnsi="Bookerly" w:cs="Bookerly"/>
                <w:noProof/>
                <w:webHidden/>
              </w:rPr>
              <w:instrText xml:space="preserve"> PAGEREF _Toc532812168 \h </w:instrText>
            </w:r>
            <w:r w:rsidR="00887455" w:rsidRPr="00CF6204">
              <w:rPr>
                <w:rFonts w:ascii="Bookerly" w:hAnsi="Bookerly" w:cs="Bookerly"/>
                <w:noProof/>
                <w:webHidden/>
              </w:rPr>
            </w:r>
            <w:r w:rsidR="00887455" w:rsidRPr="00CF6204">
              <w:rPr>
                <w:rFonts w:ascii="Bookerly" w:hAnsi="Bookerly" w:cs="Bookerly"/>
                <w:noProof/>
                <w:webHidden/>
              </w:rPr>
              <w:fldChar w:fldCharType="separate"/>
            </w:r>
            <w:r w:rsidR="00044702" w:rsidRPr="00CF6204">
              <w:rPr>
                <w:rFonts w:ascii="Bookerly" w:hAnsi="Bookerly" w:cs="Bookerly"/>
                <w:noProof/>
                <w:webHidden/>
              </w:rPr>
              <w:t>5</w:t>
            </w:r>
            <w:r w:rsidR="00887455" w:rsidRPr="00CF6204">
              <w:rPr>
                <w:rFonts w:ascii="Bookerly" w:hAnsi="Bookerly" w:cs="Bookerly"/>
                <w:noProof/>
                <w:webHidden/>
              </w:rPr>
              <w:fldChar w:fldCharType="end"/>
            </w:r>
          </w:hyperlink>
        </w:p>
        <w:p w14:paraId="72CFA44E" w14:textId="0C109F2B" w:rsidR="00887455" w:rsidRPr="00CF6204" w:rsidRDefault="009D0AC2">
          <w:pPr>
            <w:pStyle w:val="TOC2"/>
            <w:rPr>
              <w:rFonts w:ascii="Bookerly" w:eastAsiaTheme="minorEastAsia" w:hAnsi="Bookerly" w:cs="Bookerly"/>
              <w:b w:val="0"/>
              <w:bCs w:val="0"/>
            </w:rPr>
          </w:pPr>
          <w:hyperlink w:anchor="_Toc532812169" w:history="1">
            <w:r w:rsidR="00887455" w:rsidRPr="00CF6204">
              <w:rPr>
                <w:rStyle w:val="Hyperlink"/>
                <w:rFonts w:ascii="Bookerly" w:eastAsiaTheme="majorEastAsia" w:hAnsi="Bookerly" w:cs="Bookerly"/>
                <w:b w:val="0"/>
              </w:rPr>
              <w:t>3.1</w:t>
            </w:r>
            <w:r w:rsidR="00887455" w:rsidRPr="00CF6204">
              <w:rPr>
                <w:rFonts w:ascii="Bookerly" w:eastAsiaTheme="minorEastAsia" w:hAnsi="Bookerly" w:cs="Bookerly"/>
                <w:b w:val="0"/>
                <w:bCs w:val="0"/>
              </w:rPr>
              <w:tab/>
            </w:r>
            <w:r w:rsidR="00887455" w:rsidRPr="00CF6204">
              <w:rPr>
                <w:rStyle w:val="Hyperlink"/>
                <w:rFonts w:ascii="Bookerly" w:eastAsiaTheme="majorEastAsia" w:hAnsi="Bookerly" w:cs="Bookerly"/>
                <w:b w:val="0"/>
              </w:rPr>
              <w:t>Use Case Description Diagram</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69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5</w:t>
            </w:r>
            <w:r w:rsidR="00887455" w:rsidRPr="00CF6204">
              <w:rPr>
                <w:rFonts w:ascii="Bookerly" w:hAnsi="Bookerly" w:cs="Bookerly"/>
                <w:b w:val="0"/>
                <w:webHidden/>
              </w:rPr>
              <w:fldChar w:fldCharType="end"/>
            </w:r>
          </w:hyperlink>
        </w:p>
        <w:p w14:paraId="22DF47C3" w14:textId="277CFE0F" w:rsidR="00887455" w:rsidRPr="00CF6204" w:rsidRDefault="009D0AC2">
          <w:pPr>
            <w:pStyle w:val="TOC2"/>
            <w:rPr>
              <w:rFonts w:ascii="Bookerly" w:eastAsiaTheme="minorEastAsia" w:hAnsi="Bookerly" w:cs="Bookerly"/>
              <w:b w:val="0"/>
              <w:bCs w:val="0"/>
            </w:rPr>
          </w:pPr>
          <w:hyperlink w:anchor="_Toc532812170" w:history="1">
            <w:r w:rsidR="00887455" w:rsidRPr="00CF6204">
              <w:rPr>
                <w:rStyle w:val="Hyperlink"/>
                <w:rFonts w:ascii="Bookerly" w:eastAsiaTheme="majorEastAsia" w:hAnsi="Bookerly" w:cs="Bookerly"/>
                <w:b w:val="0"/>
              </w:rPr>
              <w:t>3.2</w:t>
            </w:r>
            <w:r w:rsidR="00887455" w:rsidRPr="00CF6204">
              <w:rPr>
                <w:rFonts w:ascii="Bookerly" w:eastAsiaTheme="minorEastAsia" w:hAnsi="Bookerly" w:cs="Bookerly"/>
                <w:b w:val="0"/>
                <w:bCs w:val="0"/>
              </w:rPr>
              <w:tab/>
            </w:r>
            <w:r w:rsidR="00887455" w:rsidRPr="00CF6204">
              <w:rPr>
                <w:rStyle w:val="Hyperlink"/>
                <w:rFonts w:ascii="Bookerly" w:eastAsiaTheme="majorEastAsia" w:hAnsi="Bookerly" w:cs="Bookerly"/>
                <w:b w:val="0"/>
              </w:rPr>
              <w:t>Activity Diagram</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70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6</w:t>
            </w:r>
            <w:r w:rsidR="00887455" w:rsidRPr="00CF6204">
              <w:rPr>
                <w:rFonts w:ascii="Bookerly" w:hAnsi="Bookerly" w:cs="Bookerly"/>
                <w:b w:val="0"/>
                <w:webHidden/>
              </w:rPr>
              <w:fldChar w:fldCharType="end"/>
            </w:r>
          </w:hyperlink>
        </w:p>
        <w:p w14:paraId="6AD0CE64" w14:textId="747853A5" w:rsidR="00887455" w:rsidRPr="00CF6204" w:rsidRDefault="009D0AC2">
          <w:pPr>
            <w:pStyle w:val="TOC2"/>
            <w:rPr>
              <w:rFonts w:ascii="Bookerly" w:eastAsiaTheme="minorEastAsia" w:hAnsi="Bookerly" w:cs="Bookerly"/>
              <w:b w:val="0"/>
              <w:bCs w:val="0"/>
            </w:rPr>
          </w:pPr>
          <w:hyperlink w:anchor="_Toc532812171" w:history="1">
            <w:r w:rsidR="00887455" w:rsidRPr="00CF6204">
              <w:rPr>
                <w:rStyle w:val="Hyperlink"/>
                <w:rFonts w:ascii="Bookerly" w:eastAsiaTheme="majorEastAsia" w:hAnsi="Bookerly" w:cs="Bookerly"/>
                <w:b w:val="0"/>
              </w:rPr>
              <w:t>3.3</w:t>
            </w:r>
            <w:r w:rsidR="00887455" w:rsidRPr="00CF6204">
              <w:rPr>
                <w:rFonts w:ascii="Bookerly" w:eastAsiaTheme="minorEastAsia" w:hAnsi="Bookerly" w:cs="Bookerly"/>
                <w:b w:val="0"/>
                <w:bCs w:val="0"/>
              </w:rPr>
              <w:tab/>
            </w:r>
            <w:r w:rsidR="00887455" w:rsidRPr="00CF6204">
              <w:rPr>
                <w:rStyle w:val="Hyperlink"/>
                <w:rFonts w:ascii="Bookerly" w:eastAsiaTheme="majorEastAsia" w:hAnsi="Bookerly" w:cs="Bookerly"/>
                <w:b w:val="0"/>
              </w:rPr>
              <w:t>Model diagram class</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71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7</w:t>
            </w:r>
            <w:r w:rsidR="00887455" w:rsidRPr="00CF6204">
              <w:rPr>
                <w:rFonts w:ascii="Bookerly" w:hAnsi="Bookerly" w:cs="Bookerly"/>
                <w:b w:val="0"/>
                <w:webHidden/>
              </w:rPr>
              <w:fldChar w:fldCharType="end"/>
            </w:r>
          </w:hyperlink>
        </w:p>
        <w:p w14:paraId="678AC843" w14:textId="420CD4CD" w:rsidR="00887455" w:rsidRPr="00CF6204" w:rsidRDefault="009D0AC2">
          <w:pPr>
            <w:pStyle w:val="TOC1"/>
            <w:tabs>
              <w:tab w:val="left" w:pos="440"/>
              <w:tab w:val="right" w:leader="dot" w:pos="9016"/>
            </w:tabs>
            <w:rPr>
              <w:rFonts w:ascii="Bookerly" w:hAnsi="Bookerly" w:cs="Bookerly"/>
              <w:noProof/>
            </w:rPr>
          </w:pPr>
          <w:hyperlink w:anchor="_Toc532812172" w:history="1">
            <w:r w:rsidR="00887455" w:rsidRPr="00CF6204">
              <w:rPr>
                <w:rStyle w:val="Hyperlink"/>
                <w:rFonts w:ascii="Bookerly" w:hAnsi="Bookerly" w:cs="Bookerly"/>
                <w:noProof/>
              </w:rPr>
              <w:t>4.</w:t>
            </w:r>
            <w:r w:rsidR="00887455" w:rsidRPr="00CF6204">
              <w:rPr>
                <w:rFonts w:ascii="Bookerly" w:hAnsi="Bookerly" w:cs="Bookerly"/>
                <w:noProof/>
              </w:rPr>
              <w:tab/>
            </w:r>
            <w:r w:rsidR="00887455" w:rsidRPr="00CF6204">
              <w:rPr>
                <w:rStyle w:val="Hyperlink"/>
                <w:rFonts w:ascii="Bookerly" w:hAnsi="Bookerly" w:cs="Bookerly"/>
                <w:noProof/>
              </w:rPr>
              <w:t>Design</w:t>
            </w:r>
            <w:r w:rsidR="00887455" w:rsidRPr="00CF6204">
              <w:rPr>
                <w:rFonts w:ascii="Bookerly" w:hAnsi="Bookerly" w:cs="Bookerly"/>
                <w:noProof/>
                <w:webHidden/>
              </w:rPr>
              <w:tab/>
            </w:r>
            <w:r w:rsidR="00887455" w:rsidRPr="00CF6204">
              <w:rPr>
                <w:rFonts w:ascii="Bookerly" w:hAnsi="Bookerly" w:cs="Bookerly"/>
                <w:noProof/>
                <w:webHidden/>
              </w:rPr>
              <w:fldChar w:fldCharType="begin"/>
            </w:r>
            <w:r w:rsidR="00887455" w:rsidRPr="00CF6204">
              <w:rPr>
                <w:rFonts w:ascii="Bookerly" w:hAnsi="Bookerly" w:cs="Bookerly"/>
                <w:noProof/>
                <w:webHidden/>
              </w:rPr>
              <w:instrText xml:space="preserve"> PAGEREF _Toc532812172 \h </w:instrText>
            </w:r>
            <w:r w:rsidR="00887455" w:rsidRPr="00CF6204">
              <w:rPr>
                <w:rFonts w:ascii="Bookerly" w:hAnsi="Bookerly" w:cs="Bookerly"/>
                <w:noProof/>
                <w:webHidden/>
              </w:rPr>
            </w:r>
            <w:r w:rsidR="00887455" w:rsidRPr="00CF6204">
              <w:rPr>
                <w:rFonts w:ascii="Bookerly" w:hAnsi="Bookerly" w:cs="Bookerly"/>
                <w:noProof/>
                <w:webHidden/>
              </w:rPr>
              <w:fldChar w:fldCharType="separate"/>
            </w:r>
            <w:r w:rsidR="00044702" w:rsidRPr="00CF6204">
              <w:rPr>
                <w:rFonts w:ascii="Bookerly" w:hAnsi="Bookerly" w:cs="Bookerly"/>
                <w:noProof/>
                <w:webHidden/>
              </w:rPr>
              <w:t>7</w:t>
            </w:r>
            <w:r w:rsidR="00887455" w:rsidRPr="00CF6204">
              <w:rPr>
                <w:rFonts w:ascii="Bookerly" w:hAnsi="Bookerly" w:cs="Bookerly"/>
                <w:noProof/>
                <w:webHidden/>
              </w:rPr>
              <w:fldChar w:fldCharType="end"/>
            </w:r>
          </w:hyperlink>
        </w:p>
        <w:p w14:paraId="5231AEF2" w14:textId="73969C91" w:rsidR="00887455" w:rsidRPr="00CF6204" w:rsidRDefault="009D0AC2">
          <w:pPr>
            <w:pStyle w:val="TOC2"/>
            <w:rPr>
              <w:rFonts w:ascii="Bookerly" w:eastAsiaTheme="minorEastAsia" w:hAnsi="Bookerly" w:cs="Bookerly"/>
              <w:b w:val="0"/>
              <w:bCs w:val="0"/>
            </w:rPr>
          </w:pPr>
          <w:hyperlink w:anchor="_Toc532812173" w:history="1">
            <w:r w:rsidR="00887455" w:rsidRPr="00CF6204">
              <w:rPr>
                <w:rStyle w:val="Hyperlink"/>
                <w:rFonts w:ascii="Bookerly" w:eastAsiaTheme="majorEastAsia" w:hAnsi="Bookerly" w:cs="Bookerly"/>
                <w:b w:val="0"/>
              </w:rPr>
              <w:t>4.1</w:t>
            </w:r>
            <w:r w:rsidR="00887455" w:rsidRPr="00CF6204">
              <w:rPr>
                <w:rFonts w:ascii="Bookerly" w:eastAsiaTheme="minorEastAsia" w:hAnsi="Bookerly" w:cs="Bookerly"/>
                <w:b w:val="0"/>
                <w:bCs w:val="0"/>
              </w:rPr>
              <w:tab/>
            </w:r>
            <w:r w:rsidR="00887455" w:rsidRPr="00CF6204">
              <w:rPr>
                <w:rStyle w:val="Hyperlink"/>
                <w:rFonts w:ascii="Bookerly" w:eastAsiaTheme="majorEastAsia" w:hAnsi="Bookerly" w:cs="Bookerly"/>
                <w:b w:val="0"/>
              </w:rPr>
              <w:t>MARSE design</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73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7</w:t>
            </w:r>
            <w:r w:rsidR="00887455" w:rsidRPr="00CF6204">
              <w:rPr>
                <w:rFonts w:ascii="Bookerly" w:hAnsi="Bookerly" w:cs="Bookerly"/>
                <w:b w:val="0"/>
                <w:webHidden/>
              </w:rPr>
              <w:fldChar w:fldCharType="end"/>
            </w:r>
          </w:hyperlink>
        </w:p>
        <w:p w14:paraId="57115660" w14:textId="724DE00B" w:rsidR="00887455" w:rsidRPr="00CF6204" w:rsidRDefault="009D0AC2">
          <w:pPr>
            <w:pStyle w:val="TOC2"/>
            <w:rPr>
              <w:rFonts w:ascii="Bookerly" w:eastAsiaTheme="minorEastAsia" w:hAnsi="Bookerly" w:cs="Bookerly"/>
              <w:b w:val="0"/>
              <w:bCs w:val="0"/>
            </w:rPr>
          </w:pPr>
          <w:hyperlink w:anchor="_Toc532812174" w:history="1">
            <w:r w:rsidR="00887455" w:rsidRPr="00CF6204">
              <w:rPr>
                <w:rStyle w:val="Hyperlink"/>
                <w:rFonts w:ascii="Bookerly" w:eastAsiaTheme="majorEastAsia" w:hAnsi="Bookerly" w:cs="Bookerly"/>
                <w:b w:val="0"/>
              </w:rPr>
              <w:t>4.2</w:t>
            </w:r>
            <w:r w:rsidR="00887455" w:rsidRPr="00CF6204">
              <w:rPr>
                <w:rFonts w:ascii="Bookerly" w:eastAsiaTheme="minorEastAsia" w:hAnsi="Bookerly" w:cs="Bookerly"/>
                <w:b w:val="0"/>
                <w:bCs w:val="0"/>
              </w:rPr>
              <w:tab/>
            </w:r>
            <w:r w:rsidR="00887455" w:rsidRPr="00CF6204">
              <w:rPr>
                <w:rStyle w:val="Hyperlink"/>
                <w:rFonts w:ascii="Bookerly" w:eastAsiaTheme="majorEastAsia" w:hAnsi="Bookerly" w:cs="Bookerly"/>
                <w:b w:val="0"/>
              </w:rPr>
              <w:t>UML Class Diagram Design</w:t>
            </w:r>
            <w:r w:rsidR="00887455" w:rsidRPr="00CF6204">
              <w:rPr>
                <w:rFonts w:ascii="Bookerly" w:hAnsi="Bookerly" w:cs="Bookerly"/>
                <w:b w:val="0"/>
                <w:webHidden/>
              </w:rPr>
              <w:tab/>
            </w:r>
            <w:r w:rsidR="00887455" w:rsidRPr="00CF6204">
              <w:rPr>
                <w:rFonts w:ascii="Bookerly" w:hAnsi="Bookerly" w:cs="Bookerly"/>
                <w:b w:val="0"/>
                <w:webHidden/>
              </w:rPr>
              <w:fldChar w:fldCharType="begin"/>
            </w:r>
            <w:r w:rsidR="00887455" w:rsidRPr="00CF6204">
              <w:rPr>
                <w:rFonts w:ascii="Bookerly" w:hAnsi="Bookerly" w:cs="Bookerly"/>
                <w:b w:val="0"/>
                <w:webHidden/>
              </w:rPr>
              <w:instrText xml:space="preserve"> PAGEREF _Toc532812174 \h </w:instrText>
            </w:r>
            <w:r w:rsidR="00887455" w:rsidRPr="00CF6204">
              <w:rPr>
                <w:rFonts w:ascii="Bookerly" w:hAnsi="Bookerly" w:cs="Bookerly"/>
                <w:b w:val="0"/>
                <w:webHidden/>
              </w:rPr>
            </w:r>
            <w:r w:rsidR="00887455" w:rsidRPr="00CF6204">
              <w:rPr>
                <w:rFonts w:ascii="Bookerly" w:hAnsi="Bookerly" w:cs="Bookerly"/>
                <w:b w:val="0"/>
                <w:webHidden/>
              </w:rPr>
              <w:fldChar w:fldCharType="separate"/>
            </w:r>
            <w:r w:rsidR="00044702" w:rsidRPr="00CF6204">
              <w:rPr>
                <w:rFonts w:ascii="Bookerly" w:hAnsi="Bookerly" w:cs="Bookerly"/>
                <w:b w:val="0"/>
                <w:webHidden/>
              </w:rPr>
              <w:t>8</w:t>
            </w:r>
            <w:r w:rsidR="00887455" w:rsidRPr="00CF6204">
              <w:rPr>
                <w:rFonts w:ascii="Bookerly" w:hAnsi="Bookerly" w:cs="Bookerly"/>
                <w:b w:val="0"/>
                <w:webHidden/>
              </w:rPr>
              <w:fldChar w:fldCharType="end"/>
            </w:r>
          </w:hyperlink>
        </w:p>
        <w:p w14:paraId="703D5588" w14:textId="37C8ABE2" w:rsidR="00B370C6" w:rsidRPr="00CF6204" w:rsidRDefault="00B370C6">
          <w:pPr>
            <w:rPr>
              <w:rFonts w:ascii="Bookerly" w:hAnsi="Bookerly" w:cs="Bookerly"/>
            </w:rPr>
          </w:pPr>
          <w:r w:rsidRPr="00CF6204">
            <w:rPr>
              <w:rFonts w:ascii="Bookerly" w:hAnsi="Bookerly" w:cs="Bookerly"/>
              <w:bCs/>
              <w:noProof/>
            </w:rPr>
            <w:fldChar w:fldCharType="end"/>
          </w:r>
        </w:p>
      </w:sdtContent>
    </w:sdt>
    <w:p w14:paraId="07304A7F" w14:textId="72AB217B" w:rsidR="00787325" w:rsidRPr="00CF6204" w:rsidRDefault="00787325">
      <w:pPr>
        <w:spacing w:after="160" w:line="259" w:lineRule="auto"/>
        <w:rPr>
          <w:rFonts w:ascii="Bookerly" w:hAnsi="Bookerly" w:cs="Bookerly"/>
          <w:lang w:val="et-EE"/>
        </w:rPr>
      </w:pPr>
    </w:p>
    <w:p w14:paraId="2898D119" w14:textId="77777777" w:rsidR="00CF1B5C" w:rsidRPr="00CF6204" w:rsidRDefault="00CF1B5C">
      <w:pPr>
        <w:rPr>
          <w:rFonts w:ascii="Bookerly" w:hAnsi="Bookerly" w:cs="Bookerly"/>
          <w:lang w:val="et-EE"/>
        </w:rPr>
      </w:pPr>
    </w:p>
    <w:p w14:paraId="37728FC3" w14:textId="0F2321A7" w:rsidR="00CF1B5C" w:rsidRPr="00CF6204" w:rsidRDefault="00CF1B5C">
      <w:pPr>
        <w:rPr>
          <w:rFonts w:ascii="Bookerly" w:hAnsi="Bookerly" w:cs="Bookerly"/>
          <w:lang w:val="et-EE"/>
        </w:rPr>
      </w:pPr>
    </w:p>
    <w:p w14:paraId="51CEAAC8" w14:textId="007A8D75" w:rsidR="00835E11" w:rsidRPr="00CF6204" w:rsidRDefault="00835E11">
      <w:pPr>
        <w:rPr>
          <w:rFonts w:ascii="Bookerly" w:hAnsi="Bookerly" w:cs="Bookerly"/>
          <w:lang w:val="et-EE"/>
        </w:rPr>
      </w:pPr>
    </w:p>
    <w:p w14:paraId="789169F6" w14:textId="20351ABA" w:rsidR="00835E11" w:rsidRPr="00CF6204" w:rsidRDefault="00835E11">
      <w:pPr>
        <w:rPr>
          <w:rFonts w:ascii="Bookerly" w:hAnsi="Bookerly" w:cs="Bookerly"/>
          <w:lang w:val="et-EE"/>
        </w:rPr>
      </w:pPr>
    </w:p>
    <w:p w14:paraId="304F1E4C" w14:textId="1403492B" w:rsidR="00835E11" w:rsidRPr="00CF6204" w:rsidRDefault="00835E11">
      <w:pPr>
        <w:rPr>
          <w:rFonts w:ascii="Bookerly" w:hAnsi="Bookerly" w:cs="Bookerly"/>
          <w:lang w:val="et-EE"/>
        </w:rPr>
      </w:pPr>
    </w:p>
    <w:p w14:paraId="5D1AC4D8" w14:textId="749CEE79" w:rsidR="00835E11" w:rsidRPr="00CF6204" w:rsidRDefault="00835E11">
      <w:pPr>
        <w:rPr>
          <w:rFonts w:ascii="Bookerly" w:hAnsi="Bookerly" w:cs="Bookerly"/>
          <w:lang w:val="et-EE"/>
        </w:rPr>
      </w:pPr>
    </w:p>
    <w:p w14:paraId="437592D7" w14:textId="71F9FE00" w:rsidR="00835E11" w:rsidRPr="00CF6204" w:rsidRDefault="00835E11">
      <w:pPr>
        <w:rPr>
          <w:rFonts w:ascii="Bookerly" w:hAnsi="Bookerly" w:cs="Bookerly"/>
          <w:lang w:val="et-EE"/>
        </w:rPr>
      </w:pPr>
    </w:p>
    <w:p w14:paraId="1E924BF9" w14:textId="00B15A62" w:rsidR="00835E11" w:rsidRPr="00CF6204" w:rsidRDefault="00835E11">
      <w:pPr>
        <w:rPr>
          <w:rFonts w:ascii="Bookerly" w:hAnsi="Bookerly" w:cs="Bookerly"/>
          <w:lang w:val="et-EE"/>
        </w:rPr>
      </w:pPr>
    </w:p>
    <w:p w14:paraId="2EE5124E" w14:textId="104BE9A4" w:rsidR="00835E11" w:rsidRPr="00CF6204" w:rsidRDefault="00835E11">
      <w:pPr>
        <w:rPr>
          <w:rFonts w:ascii="Bookerly" w:hAnsi="Bookerly" w:cs="Bookerly"/>
          <w:lang w:val="et-EE"/>
        </w:rPr>
      </w:pPr>
    </w:p>
    <w:p w14:paraId="4B4EEDB4" w14:textId="773BAC55" w:rsidR="00835E11" w:rsidRPr="00CF6204" w:rsidRDefault="00835E11">
      <w:pPr>
        <w:rPr>
          <w:rFonts w:ascii="Bookerly" w:hAnsi="Bookerly" w:cs="Bookerly"/>
          <w:lang w:val="et-EE"/>
        </w:rPr>
      </w:pPr>
    </w:p>
    <w:p w14:paraId="474F2A3F" w14:textId="08E122C2" w:rsidR="00835E11" w:rsidRPr="00CF6204" w:rsidRDefault="00835E11">
      <w:pPr>
        <w:rPr>
          <w:rFonts w:ascii="Bookerly" w:hAnsi="Bookerly" w:cs="Bookerly"/>
          <w:lang w:val="en-US"/>
        </w:rPr>
      </w:pPr>
    </w:p>
    <w:p w14:paraId="132490AC" w14:textId="77777777" w:rsidR="00835E11" w:rsidRPr="00CF6204" w:rsidRDefault="00835E11">
      <w:pPr>
        <w:rPr>
          <w:rFonts w:ascii="Bookerly" w:hAnsi="Bookerly" w:cs="Bookerly"/>
          <w:lang w:val="en-US"/>
        </w:rPr>
      </w:pPr>
    </w:p>
    <w:p w14:paraId="03E7F832" w14:textId="1BD94CD2" w:rsidR="008D0AA0" w:rsidRPr="00CF6204" w:rsidRDefault="008D0AA0" w:rsidP="00B370C6">
      <w:pPr>
        <w:pStyle w:val="NormalWeb"/>
        <w:numPr>
          <w:ilvl w:val="0"/>
          <w:numId w:val="7"/>
        </w:numPr>
        <w:spacing w:before="0" w:beforeAutospacing="0" w:after="0" w:afterAutospacing="0" w:line="360" w:lineRule="auto"/>
        <w:jc w:val="both"/>
        <w:outlineLvl w:val="0"/>
        <w:rPr>
          <w:rFonts w:ascii="Bookerly" w:hAnsi="Bookerly" w:cs="Bookerly"/>
          <w:sz w:val="22"/>
          <w:szCs w:val="22"/>
        </w:rPr>
      </w:pPr>
      <w:bookmarkStart w:id="1" w:name="_Toc532812164"/>
      <w:r w:rsidRPr="00CF6204">
        <w:rPr>
          <w:rFonts w:ascii="Bookerly" w:hAnsi="Bookerly" w:cs="Bookerly"/>
          <w:b/>
          <w:bCs/>
          <w:color w:val="000000"/>
          <w:sz w:val="28"/>
          <w:szCs w:val="28"/>
        </w:rPr>
        <w:lastRenderedPageBreak/>
        <w:t>Introduction</w:t>
      </w:r>
      <w:r w:rsidRPr="00CF6204">
        <w:rPr>
          <w:rFonts w:ascii="Bookerly" w:hAnsi="Bookerly" w:cs="Bookerly"/>
          <w:color w:val="000000"/>
          <w:sz w:val="22"/>
          <w:szCs w:val="22"/>
        </w:rPr>
        <w:t>.</w:t>
      </w:r>
      <w:bookmarkEnd w:id="1"/>
    </w:p>
    <w:p w14:paraId="752936AE" w14:textId="2AB4A098" w:rsidR="008D0AA0" w:rsidRPr="00CF6204" w:rsidRDefault="00CF6204" w:rsidP="00B370C6">
      <w:pPr>
        <w:pStyle w:val="NormalWeb"/>
        <w:spacing w:before="0" w:beforeAutospacing="0" w:after="0" w:afterAutospacing="0" w:line="360" w:lineRule="auto"/>
        <w:ind w:firstLine="360"/>
        <w:jc w:val="both"/>
        <w:rPr>
          <w:rFonts w:ascii="Bookerly" w:hAnsi="Bookerly" w:cs="Bookerly"/>
          <w:sz w:val="22"/>
          <w:szCs w:val="22"/>
        </w:rPr>
      </w:pPr>
      <w:r w:rsidRPr="00CF6204">
        <w:rPr>
          <w:rFonts w:ascii="Bookerly" w:hAnsi="Bookerly" w:cs="Bookerly"/>
          <w:noProof/>
          <w:color w:val="000000"/>
          <w:sz w:val="22"/>
          <w:szCs w:val="22"/>
        </w:rPr>
        <w:t>Ou</w:t>
      </w:r>
      <w:r>
        <w:rPr>
          <w:rFonts w:ascii="Bookerly" w:hAnsi="Bookerly" w:cs="Bookerly"/>
          <w:noProof/>
          <w:color w:val="000000"/>
          <w:sz w:val="22"/>
          <w:szCs w:val="22"/>
        </w:rPr>
        <w:t xml:space="preserve">r </w:t>
      </w:r>
      <w:r w:rsidR="008D0AA0" w:rsidRPr="00CF6204">
        <w:rPr>
          <w:rFonts w:ascii="Bookerly" w:hAnsi="Bookerly" w:cs="Bookerly"/>
          <w:noProof/>
          <w:color w:val="000000"/>
          <w:sz w:val="22"/>
          <w:szCs w:val="22"/>
        </w:rPr>
        <w:t>customer</w:t>
      </w:r>
      <w:r w:rsidR="008D0AA0" w:rsidRPr="00CF6204">
        <w:rPr>
          <w:rFonts w:ascii="Bookerly" w:hAnsi="Bookerly" w:cs="Bookerly"/>
          <w:color w:val="000000"/>
          <w:sz w:val="22"/>
          <w:szCs w:val="22"/>
        </w:rPr>
        <w:t xml:space="preserve"> is a small group of around 17 people</w:t>
      </w:r>
      <w:r>
        <w:rPr>
          <w:rFonts w:ascii="Bookerly" w:hAnsi="Bookerly" w:cs="Bookerly"/>
          <w:color w:val="000000"/>
          <w:sz w:val="22"/>
          <w:szCs w:val="22"/>
        </w:rPr>
        <w:t xml:space="preserve">. They </w:t>
      </w:r>
      <w:r w:rsidR="008D0AA0" w:rsidRPr="00CF6204">
        <w:rPr>
          <w:rFonts w:ascii="Bookerly" w:hAnsi="Bookerly" w:cs="Bookerly"/>
          <w:color w:val="000000"/>
          <w:sz w:val="22"/>
          <w:szCs w:val="22"/>
        </w:rPr>
        <w:t>coordinate their effort</w:t>
      </w:r>
      <w:r>
        <w:rPr>
          <w:rFonts w:ascii="Bookerly" w:hAnsi="Bookerly" w:cs="Bookerly"/>
          <w:color w:val="000000"/>
          <w:sz w:val="22"/>
          <w:szCs w:val="22"/>
        </w:rPr>
        <w:t>s</w:t>
      </w:r>
      <w:r w:rsidR="008D0AA0" w:rsidRPr="00CF6204">
        <w:rPr>
          <w:rFonts w:ascii="Bookerly" w:hAnsi="Bookerly" w:cs="Bookerly"/>
          <w:color w:val="000000"/>
          <w:sz w:val="22"/>
          <w:szCs w:val="22"/>
        </w:rPr>
        <w:t xml:space="preserve"> to mine cryptocurrency. The group is named Javelin Mining Project.</w:t>
      </w:r>
    </w:p>
    <w:p w14:paraId="4923AAF8" w14:textId="2D7B4F9A" w:rsidR="008D0AA0" w:rsidRPr="00CF6204" w:rsidRDefault="008D0AA0" w:rsidP="00B370C6">
      <w:pPr>
        <w:pStyle w:val="NormalWeb"/>
        <w:spacing w:before="0" w:beforeAutospacing="0" w:after="0" w:afterAutospacing="0" w:line="360" w:lineRule="auto"/>
        <w:ind w:firstLine="360"/>
        <w:jc w:val="both"/>
        <w:rPr>
          <w:rFonts w:ascii="Bookerly" w:hAnsi="Bookerly" w:cs="Bookerly"/>
          <w:sz w:val="22"/>
          <w:szCs w:val="22"/>
        </w:rPr>
      </w:pPr>
      <w:r w:rsidRPr="00CF6204">
        <w:rPr>
          <w:rFonts w:ascii="Bookerly" w:hAnsi="Bookerly" w:cs="Bookerly"/>
          <w:color w:val="000000"/>
          <w:sz w:val="22"/>
          <w:szCs w:val="22"/>
        </w:rPr>
        <w:t xml:space="preserve">As the number of members is relatively small the information management is relatively easy to handle but recently more people have shown interest in the group and it looks like the number of members will grow therefore management will become cumbersome, </w:t>
      </w:r>
      <w:r w:rsidRPr="00CF6204">
        <w:rPr>
          <w:rFonts w:ascii="Bookerly" w:hAnsi="Bookerly" w:cs="Bookerly"/>
          <w:noProof/>
          <w:color w:val="000000"/>
          <w:sz w:val="22"/>
          <w:szCs w:val="22"/>
        </w:rPr>
        <w:t>time</w:t>
      </w:r>
      <w:r w:rsidR="00CF6204">
        <w:rPr>
          <w:rFonts w:ascii="Bookerly" w:hAnsi="Bookerly" w:cs="Bookerly"/>
          <w:noProof/>
          <w:color w:val="000000"/>
          <w:sz w:val="22"/>
          <w:szCs w:val="22"/>
        </w:rPr>
        <w:t>-</w:t>
      </w:r>
      <w:r w:rsidRPr="00CF6204">
        <w:rPr>
          <w:rFonts w:ascii="Bookerly" w:hAnsi="Bookerly" w:cs="Bookerly"/>
          <w:noProof/>
          <w:color w:val="000000"/>
          <w:sz w:val="22"/>
          <w:szCs w:val="22"/>
        </w:rPr>
        <w:t>consuming</w:t>
      </w:r>
      <w:r w:rsidRPr="00CF6204">
        <w:rPr>
          <w:rFonts w:ascii="Bookerly" w:hAnsi="Bookerly" w:cs="Bookerly"/>
          <w:color w:val="000000"/>
          <w:sz w:val="22"/>
          <w:szCs w:val="22"/>
        </w:rPr>
        <w:t xml:space="preserve"> and more open to errors. </w:t>
      </w:r>
    </w:p>
    <w:p w14:paraId="7862CC60" w14:textId="55E7E495" w:rsidR="008D0AA0" w:rsidRPr="00CF6204" w:rsidRDefault="008D0AA0" w:rsidP="00B370C6">
      <w:pPr>
        <w:pStyle w:val="NormalWeb"/>
        <w:spacing w:before="0" w:beforeAutospacing="0" w:after="0" w:afterAutospacing="0" w:line="360" w:lineRule="auto"/>
        <w:ind w:firstLine="360"/>
        <w:jc w:val="both"/>
        <w:rPr>
          <w:rFonts w:ascii="Bookerly" w:hAnsi="Bookerly" w:cs="Bookerly"/>
          <w:sz w:val="22"/>
          <w:szCs w:val="22"/>
        </w:rPr>
      </w:pPr>
      <w:r w:rsidRPr="00CF6204">
        <w:rPr>
          <w:rFonts w:ascii="Bookerly" w:hAnsi="Bookerly" w:cs="Bookerly"/>
          <w:color w:val="000000"/>
          <w:sz w:val="22"/>
          <w:szCs w:val="22"/>
        </w:rPr>
        <w:t xml:space="preserve">The customer is the one that records all the information about mined crypto-currency, inventory in terms of </w:t>
      </w:r>
      <w:r w:rsidRPr="00CF6204">
        <w:rPr>
          <w:rFonts w:ascii="Bookerly" w:hAnsi="Bookerly" w:cs="Bookerly"/>
          <w:noProof/>
          <w:color w:val="000000"/>
          <w:sz w:val="22"/>
          <w:szCs w:val="22"/>
        </w:rPr>
        <w:t>GPUs</w:t>
      </w:r>
      <w:r w:rsidRPr="00CF6204">
        <w:rPr>
          <w:rFonts w:ascii="Bookerly" w:hAnsi="Bookerly" w:cs="Bookerly"/>
          <w:color w:val="000000"/>
          <w:sz w:val="22"/>
          <w:szCs w:val="22"/>
        </w:rPr>
        <w:t>, motherboards and the information involving the date purchase, arrival date of the product, time of activity and this information is becoming difficult to maintain in its current state through Excel.</w:t>
      </w:r>
    </w:p>
    <w:p w14:paraId="01476861" w14:textId="065E8320" w:rsidR="008D0AA0" w:rsidRPr="00CF6204" w:rsidRDefault="008D0AA0" w:rsidP="00B370C6">
      <w:pPr>
        <w:pStyle w:val="NormalWeb"/>
        <w:spacing w:before="0" w:beforeAutospacing="0" w:after="0" w:afterAutospacing="0" w:line="360" w:lineRule="auto"/>
        <w:ind w:firstLine="360"/>
        <w:jc w:val="both"/>
        <w:rPr>
          <w:rFonts w:ascii="Bookerly" w:hAnsi="Bookerly" w:cs="Bookerly"/>
          <w:color w:val="000000"/>
          <w:sz w:val="22"/>
          <w:szCs w:val="22"/>
        </w:rPr>
      </w:pPr>
      <w:r w:rsidRPr="00CF6204">
        <w:rPr>
          <w:rFonts w:ascii="Bookerly" w:hAnsi="Bookerly" w:cs="Bookerly"/>
          <w:color w:val="000000"/>
          <w:sz w:val="22"/>
          <w:szCs w:val="22"/>
        </w:rPr>
        <w:t xml:space="preserve">Another issue that needs to be addressed is communication between members since the nationalities differ meeting up is rather </w:t>
      </w:r>
      <w:proofErr w:type="gramStart"/>
      <w:r w:rsidRPr="00CF6204">
        <w:rPr>
          <w:rFonts w:ascii="Bookerly" w:hAnsi="Bookerly" w:cs="Bookerly"/>
          <w:color w:val="000000"/>
          <w:sz w:val="22"/>
          <w:szCs w:val="22"/>
        </w:rPr>
        <w:t>difficult</w:t>
      </w:r>
      <w:proofErr w:type="gramEnd"/>
      <w:r w:rsidRPr="00CF6204">
        <w:rPr>
          <w:rFonts w:ascii="Bookerly" w:hAnsi="Bookerly" w:cs="Bookerly"/>
          <w:color w:val="000000"/>
          <w:sz w:val="22"/>
          <w:szCs w:val="22"/>
        </w:rPr>
        <w:t xml:space="preserve"> so all the communication takes place online</w:t>
      </w:r>
      <w:r w:rsidR="00CF6204">
        <w:rPr>
          <w:rFonts w:ascii="Bookerly" w:hAnsi="Bookerly" w:cs="Bookerly"/>
          <w:color w:val="000000"/>
          <w:sz w:val="22"/>
          <w:szCs w:val="22"/>
        </w:rPr>
        <w:t>, therefore,</w:t>
      </w:r>
      <w:r w:rsidRPr="00CF6204">
        <w:rPr>
          <w:rFonts w:ascii="Bookerly" w:hAnsi="Bookerly" w:cs="Bookerly"/>
          <w:color w:val="000000"/>
          <w:sz w:val="22"/>
          <w:szCs w:val="22"/>
        </w:rPr>
        <w:t xml:space="preserve"> the customer requires an implementation of a safe communication app in order to make the monthly meetings go smoother.</w:t>
      </w:r>
    </w:p>
    <w:p w14:paraId="30E0D80E" w14:textId="77777777" w:rsidR="00AB4786" w:rsidRPr="00CF6204" w:rsidRDefault="00AB4786" w:rsidP="00B370C6">
      <w:pPr>
        <w:pStyle w:val="NormalWeb"/>
        <w:spacing w:before="0" w:beforeAutospacing="0" w:after="0" w:afterAutospacing="0" w:line="360" w:lineRule="auto"/>
        <w:ind w:firstLine="360"/>
        <w:jc w:val="both"/>
        <w:rPr>
          <w:rFonts w:ascii="Bookerly" w:hAnsi="Bookerly" w:cs="Bookerly"/>
          <w:color w:val="000000"/>
          <w:sz w:val="22"/>
          <w:szCs w:val="22"/>
        </w:rPr>
      </w:pPr>
    </w:p>
    <w:p w14:paraId="553DB4E4" w14:textId="1791426A" w:rsidR="00772745" w:rsidRPr="00CF6204" w:rsidRDefault="00772745" w:rsidP="00B370C6">
      <w:pPr>
        <w:rPr>
          <w:rFonts w:ascii="Bookerly" w:eastAsia="Times New Roman" w:hAnsi="Bookerly" w:cs="Bookerly"/>
          <w:szCs w:val="22"/>
          <w:lang w:val="en-US"/>
        </w:rPr>
      </w:pPr>
      <w:r w:rsidRPr="00CF6204">
        <w:rPr>
          <w:rFonts w:ascii="Bookerly" w:eastAsia="Times New Roman" w:hAnsi="Bookerly" w:cs="Bookerly"/>
          <w:color w:val="000000"/>
          <w:szCs w:val="22"/>
          <w:lang w:val="en-US"/>
        </w:rPr>
        <w:tab/>
        <w:t>Delimitations regarding the application are:</w:t>
      </w:r>
    </w:p>
    <w:p w14:paraId="3B516EA9" w14:textId="04661AE2" w:rsidR="00772745" w:rsidRPr="00CF6204" w:rsidRDefault="00772745" w:rsidP="00AB4786">
      <w:pPr>
        <w:numPr>
          <w:ilvl w:val="0"/>
          <w:numId w:val="1"/>
        </w:numPr>
        <w:tabs>
          <w:tab w:val="num" w:pos="0"/>
        </w:tabs>
        <w:ind w:left="360"/>
        <w:jc w:val="both"/>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 xml:space="preserve"> Use other tools to record LIVE hardware (server) performance and keep this information separate.</w:t>
      </w:r>
      <w:r w:rsidRPr="00CF6204">
        <w:rPr>
          <w:rFonts w:ascii="Bookerly" w:eastAsia="Times New Roman" w:hAnsi="Bookerly" w:cs="Bookerly"/>
          <w:color w:val="000000"/>
          <w:szCs w:val="22"/>
          <w:lang w:val="en-US"/>
        </w:rPr>
        <w:tab/>
      </w:r>
    </w:p>
    <w:p w14:paraId="3E0F2F73" w14:textId="36C5C0D0" w:rsidR="00772745" w:rsidRPr="00CF6204" w:rsidRDefault="00772745" w:rsidP="00AB4786">
      <w:pPr>
        <w:numPr>
          <w:ilvl w:val="0"/>
          <w:numId w:val="1"/>
        </w:numPr>
        <w:tabs>
          <w:tab w:val="num" w:pos="0"/>
        </w:tabs>
        <w:ind w:left="360"/>
        <w:jc w:val="both"/>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It is not possible to display relevant market updates as that is a subjective matter.</w:t>
      </w:r>
    </w:p>
    <w:p w14:paraId="5BA6582B" w14:textId="77777777" w:rsidR="00AB4786" w:rsidRPr="00CF6204" w:rsidRDefault="00772745" w:rsidP="00AB4786">
      <w:pPr>
        <w:numPr>
          <w:ilvl w:val="0"/>
          <w:numId w:val="1"/>
        </w:numPr>
        <w:tabs>
          <w:tab w:val="num" w:pos="0"/>
        </w:tabs>
        <w:ind w:left="360"/>
        <w:jc w:val="both"/>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Do not display graphical representations of data in an attempt to make the data more readable.</w:t>
      </w:r>
    </w:p>
    <w:p w14:paraId="6953EF29" w14:textId="2558D313" w:rsidR="00772745" w:rsidRPr="00CF6204" w:rsidRDefault="00772745" w:rsidP="00AB4786">
      <w:pPr>
        <w:numPr>
          <w:ilvl w:val="0"/>
          <w:numId w:val="1"/>
        </w:numPr>
        <w:tabs>
          <w:tab w:val="num" w:pos="0"/>
        </w:tabs>
        <w:ind w:left="360"/>
        <w:jc w:val="both"/>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There is not enough time to work on automatic data inputs from external sources.</w:t>
      </w:r>
    </w:p>
    <w:p w14:paraId="7094E344" w14:textId="77777777" w:rsidR="00702E1A" w:rsidRPr="00CF6204" w:rsidRDefault="00702E1A" w:rsidP="00702E1A">
      <w:pPr>
        <w:ind w:left="720"/>
        <w:jc w:val="both"/>
        <w:textAlignment w:val="baseline"/>
        <w:rPr>
          <w:rFonts w:ascii="Bookerly" w:eastAsia="Times New Roman" w:hAnsi="Bookerly" w:cs="Bookerly"/>
          <w:color w:val="000000"/>
          <w:szCs w:val="22"/>
          <w:lang w:val="en-US"/>
        </w:rPr>
      </w:pPr>
    </w:p>
    <w:p w14:paraId="74DA0AA4" w14:textId="77DA5944" w:rsidR="00772745" w:rsidRDefault="00CF6204" w:rsidP="008D0AA0">
      <w:pPr>
        <w:pStyle w:val="NormalWeb"/>
        <w:spacing w:before="0" w:beforeAutospacing="0" w:after="0" w:afterAutospacing="0" w:line="360" w:lineRule="auto"/>
        <w:ind w:left="720" w:firstLine="360"/>
        <w:jc w:val="both"/>
        <w:rPr>
          <w:rFonts w:ascii="Bookerly" w:hAnsi="Bookerly" w:cs="Bookerly"/>
        </w:rPr>
      </w:pPr>
      <w:r>
        <w:rPr>
          <w:rFonts w:ascii="Bookerly" w:hAnsi="Bookerly" w:cs="Bookerly"/>
        </w:rPr>
        <w:t>Justification of project</w:t>
      </w:r>
    </w:p>
    <w:p w14:paraId="4CDE1695" w14:textId="77777777" w:rsidR="00CF6204" w:rsidRDefault="00CF6204" w:rsidP="008D0AA0">
      <w:pPr>
        <w:pStyle w:val="NormalWeb"/>
        <w:spacing w:before="0" w:beforeAutospacing="0" w:after="0" w:afterAutospacing="0" w:line="360" w:lineRule="auto"/>
        <w:ind w:left="720" w:firstLine="360"/>
        <w:jc w:val="both"/>
        <w:rPr>
          <w:rFonts w:ascii="Bookerly" w:hAnsi="Bookerly" w:cs="Bookerly"/>
        </w:rPr>
      </w:pPr>
    </w:p>
    <w:p w14:paraId="3EE614C1" w14:textId="59223A82" w:rsidR="00CF6204" w:rsidRDefault="00CF6204" w:rsidP="008D0AA0">
      <w:pPr>
        <w:pStyle w:val="NormalWeb"/>
        <w:spacing w:before="0" w:beforeAutospacing="0" w:after="0" w:afterAutospacing="0" w:line="360" w:lineRule="auto"/>
        <w:ind w:left="720" w:firstLine="360"/>
        <w:jc w:val="both"/>
        <w:rPr>
          <w:rFonts w:ascii="Bookerly" w:hAnsi="Bookerly" w:cs="Bookerly"/>
        </w:rPr>
      </w:pPr>
    </w:p>
    <w:p w14:paraId="112B74A1" w14:textId="0E77E46F" w:rsidR="00CF6204" w:rsidRDefault="00CF6204" w:rsidP="008D0AA0">
      <w:pPr>
        <w:pStyle w:val="NormalWeb"/>
        <w:spacing w:before="0" w:beforeAutospacing="0" w:after="0" w:afterAutospacing="0" w:line="360" w:lineRule="auto"/>
        <w:ind w:left="720" w:firstLine="360"/>
        <w:jc w:val="both"/>
        <w:rPr>
          <w:rFonts w:ascii="Bookerly" w:hAnsi="Bookerly" w:cs="Bookerly"/>
        </w:rPr>
      </w:pPr>
    </w:p>
    <w:p w14:paraId="28833BA2" w14:textId="77777777" w:rsidR="00CF6204" w:rsidRPr="00CF6204" w:rsidRDefault="00CF6204" w:rsidP="008D0AA0">
      <w:pPr>
        <w:pStyle w:val="NormalWeb"/>
        <w:spacing w:before="0" w:beforeAutospacing="0" w:after="0" w:afterAutospacing="0" w:line="360" w:lineRule="auto"/>
        <w:ind w:left="720" w:firstLine="360"/>
        <w:jc w:val="both"/>
        <w:rPr>
          <w:rFonts w:ascii="Bookerly" w:hAnsi="Bookerly" w:cs="Bookerly"/>
        </w:rPr>
      </w:pPr>
    </w:p>
    <w:p w14:paraId="7328B387" w14:textId="77777777" w:rsidR="00702E1A" w:rsidRPr="00CF6204" w:rsidRDefault="00772745" w:rsidP="00702E1A">
      <w:pPr>
        <w:pStyle w:val="NormalWeb"/>
        <w:numPr>
          <w:ilvl w:val="0"/>
          <w:numId w:val="7"/>
        </w:numPr>
        <w:spacing w:before="0" w:beforeAutospacing="0" w:after="0" w:afterAutospacing="0" w:line="360" w:lineRule="auto"/>
        <w:outlineLvl w:val="0"/>
        <w:rPr>
          <w:rFonts w:ascii="Bookerly" w:hAnsi="Bookerly" w:cs="Bookerly"/>
          <w:b/>
          <w:bCs/>
          <w:color w:val="000000"/>
          <w:sz w:val="28"/>
          <w:szCs w:val="28"/>
        </w:rPr>
      </w:pPr>
      <w:bookmarkStart w:id="2" w:name="_Toc532812165"/>
      <w:r w:rsidRPr="00CF6204">
        <w:rPr>
          <w:rFonts w:ascii="Bookerly" w:hAnsi="Bookerly" w:cs="Bookerly"/>
          <w:b/>
          <w:bCs/>
          <w:color w:val="000000"/>
          <w:sz w:val="28"/>
          <w:szCs w:val="28"/>
        </w:rPr>
        <w:t>Requirements</w:t>
      </w:r>
      <w:bookmarkEnd w:id="2"/>
    </w:p>
    <w:p w14:paraId="360632EB" w14:textId="40E6D93C" w:rsidR="00772745" w:rsidRPr="00CF6204" w:rsidRDefault="00772745" w:rsidP="00702E1A">
      <w:pPr>
        <w:pStyle w:val="NormalWeb"/>
        <w:spacing w:before="0" w:beforeAutospacing="0" w:after="0" w:afterAutospacing="0" w:line="360" w:lineRule="auto"/>
        <w:rPr>
          <w:rFonts w:ascii="Bookerly" w:hAnsi="Bookerly" w:cs="Bookerly"/>
          <w:sz w:val="22"/>
          <w:szCs w:val="22"/>
        </w:rPr>
      </w:pPr>
      <w:r w:rsidRPr="00CF6204">
        <w:rPr>
          <w:rFonts w:ascii="Bookerly" w:hAnsi="Bookerly" w:cs="Bookerly"/>
          <w:b/>
          <w:bCs/>
          <w:color w:val="000000"/>
          <w:sz w:val="22"/>
          <w:szCs w:val="22"/>
        </w:rPr>
        <w:br/>
      </w:r>
      <w:r w:rsidRPr="00CF6204">
        <w:rPr>
          <w:rFonts w:ascii="Bookerly" w:hAnsi="Bookerly" w:cs="Bookerly"/>
          <w:color w:val="000000"/>
          <w:sz w:val="22"/>
          <w:szCs w:val="22"/>
        </w:rPr>
        <w:t>The requirements of the application itself are as follows:</w:t>
      </w:r>
    </w:p>
    <w:p w14:paraId="26DC325F" w14:textId="77777777" w:rsidR="00772745" w:rsidRPr="00CF6204" w:rsidRDefault="00772745" w:rsidP="00772745">
      <w:pPr>
        <w:pStyle w:val="NormalWeb"/>
        <w:numPr>
          <w:ilvl w:val="0"/>
          <w:numId w:val="2"/>
        </w:numPr>
        <w:spacing w:before="0" w:beforeAutospacing="0" w:after="0" w:afterAutospacing="0" w:line="360" w:lineRule="auto"/>
        <w:textAlignment w:val="baseline"/>
        <w:rPr>
          <w:rFonts w:ascii="Bookerly" w:hAnsi="Bookerly" w:cs="Bookerly"/>
          <w:color w:val="000000"/>
          <w:sz w:val="22"/>
          <w:szCs w:val="22"/>
        </w:rPr>
      </w:pPr>
      <w:r w:rsidRPr="00CF6204">
        <w:rPr>
          <w:rFonts w:ascii="Bookerly" w:hAnsi="Bookerly" w:cs="Bookerly"/>
          <w:color w:val="000000"/>
          <w:sz w:val="22"/>
          <w:szCs w:val="22"/>
        </w:rPr>
        <w:t>Access and security (user separate access required, data editing access for administrators only)</w:t>
      </w:r>
    </w:p>
    <w:p w14:paraId="6885278C" w14:textId="77777777" w:rsidR="00772745" w:rsidRPr="00CF6204" w:rsidRDefault="00772745" w:rsidP="00772745">
      <w:pPr>
        <w:pStyle w:val="NormalWeb"/>
        <w:numPr>
          <w:ilvl w:val="0"/>
          <w:numId w:val="2"/>
        </w:numPr>
        <w:spacing w:before="0" w:beforeAutospacing="0" w:after="0" w:afterAutospacing="0" w:line="360" w:lineRule="auto"/>
        <w:textAlignment w:val="baseline"/>
        <w:rPr>
          <w:rFonts w:ascii="Bookerly" w:hAnsi="Bookerly" w:cs="Bookerly"/>
          <w:color w:val="000000"/>
          <w:sz w:val="22"/>
          <w:szCs w:val="22"/>
        </w:rPr>
      </w:pPr>
      <w:r w:rsidRPr="00CF6204">
        <w:rPr>
          <w:rFonts w:ascii="Bookerly" w:hAnsi="Bookerly" w:cs="Bookerly"/>
          <w:color w:val="000000"/>
          <w:sz w:val="22"/>
          <w:szCs w:val="22"/>
        </w:rPr>
        <w:t>Users should have the possibility to access the available financial and inventory information from the project.</w:t>
      </w:r>
    </w:p>
    <w:p w14:paraId="574B192C" w14:textId="77777777" w:rsidR="00772745" w:rsidRPr="00CF6204" w:rsidRDefault="00772745" w:rsidP="00772745">
      <w:pPr>
        <w:pStyle w:val="NormalWeb"/>
        <w:numPr>
          <w:ilvl w:val="0"/>
          <w:numId w:val="2"/>
        </w:numPr>
        <w:spacing w:before="0" w:beforeAutospacing="0" w:after="0" w:afterAutospacing="0" w:line="360" w:lineRule="auto"/>
        <w:textAlignment w:val="baseline"/>
        <w:rPr>
          <w:rFonts w:ascii="Bookerly" w:hAnsi="Bookerly" w:cs="Bookerly"/>
          <w:color w:val="000000"/>
          <w:sz w:val="22"/>
          <w:szCs w:val="22"/>
        </w:rPr>
      </w:pPr>
      <w:r w:rsidRPr="00CF6204">
        <w:rPr>
          <w:rFonts w:ascii="Bookerly" w:hAnsi="Bookerly" w:cs="Bookerly"/>
          <w:color w:val="000000"/>
          <w:sz w:val="22"/>
          <w:szCs w:val="22"/>
        </w:rPr>
        <w:t>Data visualization should be intuitive and easy to refer to in words.</w:t>
      </w:r>
    </w:p>
    <w:p w14:paraId="77119BBA" w14:textId="77777777" w:rsidR="00772745" w:rsidRPr="00CF6204" w:rsidRDefault="00772745" w:rsidP="00772745">
      <w:pPr>
        <w:pStyle w:val="NormalWeb"/>
        <w:spacing w:before="0" w:beforeAutospacing="0" w:after="0" w:afterAutospacing="0" w:line="360" w:lineRule="auto"/>
        <w:rPr>
          <w:rFonts w:ascii="Bookerly" w:hAnsi="Bookerly" w:cs="Bookerly"/>
          <w:sz w:val="22"/>
          <w:szCs w:val="22"/>
        </w:rPr>
      </w:pPr>
      <w:r w:rsidRPr="00CF6204">
        <w:rPr>
          <w:rFonts w:ascii="Bookerly" w:hAnsi="Bookerly" w:cs="Bookerly"/>
          <w:color w:val="000000"/>
          <w:sz w:val="22"/>
          <w:szCs w:val="22"/>
        </w:rPr>
        <w:br/>
        <w:t>The admin will be able to manage all the data in the database, which consists of editing, creating and viewing.</w:t>
      </w:r>
    </w:p>
    <w:p w14:paraId="79901A3D" w14:textId="3CCD5A11" w:rsidR="00772745" w:rsidRPr="00CF6204" w:rsidRDefault="00772745" w:rsidP="00772745">
      <w:pPr>
        <w:pStyle w:val="NormalWeb"/>
        <w:spacing w:before="0" w:beforeAutospacing="0" w:after="0" w:afterAutospacing="0" w:line="360" w:lineRule="auto"/>
        <w:rPr>
          <w:rFonts w:ascii="Bookerly" w:hAnsi="Bookerly" w:cs="Bookerly"/>
          <w:color w:val="000000"/>
          <w:sz w:val="22"/>
          <w:szCs w:val="22"/>
        </w:rPr>
      </w:pPr>
      <w:r w:rsidRPr="00CF6204">
        <w:rPr>
          <w:rFonts w:ascii="Bookerly" w:hAnsi="Bookerly" w:cs="Bookerly"/>
          <w:color w:val="000000"/>
          <w:sz w:val="22"/>
          <w:szCs w:val="22"/>
        </w:rPr>
        <w:t>The user will be able to view the available information from the database.</w:t>
      </w:r>
    </w:p>
    <w:p w14:paraId="2D0514DF" w14:textId="77777777" w:rsidR="00AB4786" w:rsidRPr="00CF6204" w:rsidRDefault="00AB4786" w:rsidP="00772745">
      <w:pPr>
        <w:pStyle w:val="NormalWeb"/>
        <w:spacing w:before="0" w:beforeAutospacing="0" w:after="0" w:afterAutospacing="0" w:line="360" w:lineRule="auto"/>
        <w:rPr>
          <w:rFonts w:ascii="Bookerly" w:hAnsi="Bookerly" w:cs="Bookerly"/>
          <w:sz w:val="22"/>
          <w:szCs w:val="22"/>
        </w:rPr>
      </w:pPr>
    </w:p>
    <w:p w14:paraId="4D02D042" w14:textId="1EEF88FF" w:rsidR="00702E1A" w:rsidRPr="00CF6204" w:rsidRDefault="00702E1A" w:rsidP="00702E1A">
      <w:pPr>
        <w:pStyle w:val="NormalWeb"/>
        <w:numPr>
          <w:ilvl w:val="1"/>
          <w:numId w:val="7"/>
        </w:numPr>
        <w:spacing w:before="0" w:beforeAutospacing="0" w:after="0" w:afterAutospacing="0" w:line="360" w:lineRule="auto"/>
        <w:outlineLvl w:val="1"/>
        <w:rPr>
          <w:rFonts w:ascii="Bookerly" w:hAnsi="Bookerly" w:cs="Bookerly"/>
          <w:b/>
          <w:bCs/>
          <w:color w:val="000000"/>
          <w:szCs w:val="28"/>
        </w:rPr>
      </w:pPr>
      <w:bookmarkStart w:id="3" w:name="_Toc532812166"/>
      <w:r w:rsidRPr="00CF6204">
        <w:rPr>
          <w:rFonts w:ascii="Bookerly" w:hAnsi="Bookerly" w:cs="Bookerly"/>
          <w:b/>
          <w:bCs/>
          <w:color w:val="000000"/>
          <w:szCs w:val="28"/>
        </w:rPr>
        <w:t>F</w:t>
      </w:r>
      <w:r w:rsidR="00772745" w:rsidRPr="00CF6204">
        <w:rPr>
          <w:rFonts w:ascii="Bookerly" w:hAnsi="Bookerly" w:cs="Bookerly"/>
          <w:b/>
          <w:bCs/>
          <w:color w:val="000000"/>
          <w:szCs w:val="28"/>
        </w:rPr>
        <w:t>unctional Requirements</w:t>
      </w:r>
      <w:bookmarkEnd w:id="3"/>
    </w:p>
    <w:p w14:paraId="7FDB3CB4" w14:textId="3AFB1288" w:rsidR="00772745" w:rsidRPr="00CF6204" w:rsidRDefault="00772745" w:rsidP="00772745">
      <w:pPr>
        <w:pStyle w:val="NormalWeb"/>
        <w:spacing w:before="0" w:beforeAutospacing="0" w:after="0" w:afterAutospacing="0" w:line="360" w:lineRule="auto"/>
        <w:rPr>
          <w:rFonts w:ascii="Bookerly" w:hAnsi="Bookerly" w:cs="Bookerly"/>
          <w:color w:val="000000"/>
          <w:sz w:val="22"/>
          <w:szCs w:val="22"/>
        </w:rPr>
      </w:pPr>
      <w:r w:rsidRPr="00CF6204">
        <w:rPr>
          <w:rFonts w:ascii="Bookerly" w:hAnsi="Bookerly" w:cs="Bookerly"/>
          <w:b/>
          <w:bCs/>
          <w:color w:val="000000"/>
          <w:sz w:val="22"/>
          <w:szCs w:val="22"/>
        </w:rPr>
        <w:br/>
      </w:r>
      <w:r w:rsidRPr="00CF6204">
        <w:rPr>
          <w:rFonts w:ascii="Bookerly" w:hAnsi="Bookerly" w:cs="Bookerly"/>
          <w:b/>
          <w:bCs/>
          <w:color w:val="000000"/>
          <w:sz w:val="22"/>
          <w:szCs w:val="22"/>
        </w:rPr>
        <w:tab/>
      </w:r>
      <w:r w:rsidRPr="00CF6204">
        <w:rPr>
          <w:rFonts w:ascii="Bookerly" w:hAnsi="Bookerly" w:cs="Bookerly"/>
          <w:color w:val="000000"/>
          <w:sz w:val="22"/>
          <w:szCs w:val="22"/>
        </w:rPr>
        <w:t>The users and admin will have access to the application at any given time.</w:t>
      </w:r>
    </w:p>
    <w:p w14:paraId="649D8F80" w14:textId="77777777" w:rsidR="00772745" w:rsidRPr="00CF6204" w:rsidRDefault="00772745" w:rsidP="00772745">
      <w:pPr>
        <w:pStyle w:val="NormalWeb"/>
        <w:spacing w:before="0" w:beforeAutospacing="0" w:after="0" w:afterAutospacing="0" w:line="360" w:lineRule="auto"/>
        <w:rPr>
          <w:rFonts w:ascii="Bookerly" w:hAnsi="Bookerly" w:cs="Bookerly"/>
          <w:sz w:val="22"/>
          <w:szCs w:val="22"/>
        </w:rPr>
      </w:pPr>
    </w:p>
    <w:p w14:paraId="18B4CDD6" w14:textId="5EC5900B" w:rsidR="00772745" w:rsidRPr="00CF6204" w:rsidRDefault="00772745" w:rsidP="00772745">
      <w:pPr>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ab/>
        <w:t>The functional requirements of the application will be the following:</w:t>
      </w:r>
    </w:p>
    <w:p w14:paraId="5C33D5D4" w14:textId="77777777" w:rsidR="00772745" w:rsidRPr="00CF6204" w:rsidRDefault="00772745" w:rsidP="00772745">
      <w:pPr>
        <w:rPr>
          <w:rFonts w:ascii="Bookerly" w:eastAsia="Times New Roman" w:hAnsi="Bookerly" w:cs="Bookerly"/>
          <w:szCs w:val="22"/>
          <w:lang w:val="en-US"/>
        </w:rPr>
      </w:pPr>
    </w:p>
    <w:p w14:paraId="6B495BBD" w14:textId="2F9ED127" w:rsidR="00772745" w:rsidRPr="00CF6204" w:rsidRDefault="00772745" w:rsidP="00772745">
      <w:pPr>
        <w:rPr>
          <w:rFonts w:ascii="Bookerly" w:eastAsia="Times New Roman" w:hAnsi="Bookerly" w:cs="Bookerly"/>
          <w:szCs w:val="22"/>
          <w:lang w:val="en-US"/>
        </w:rPr>
      </w:pPr>
      <w:r w:rsidRPr="00CF6204">
        <w:rPr>
          <w:rFonts w:ascii="Bookerly" w:eastAsia="Times New Roman" w:hAnsi="Bookerly" w:cs="Bookerly"/>
          <w:b/>
          <w:bCs/>
          <w:color w:val="000000"/>
          <w:szCs w:val="22"/>
          <w:lang w:val="en-US"/>
        </w:rPr>
        <w:t xml:space="preserve">        </w:t>
      </w:r>
      <w:r w:rsidRPr="00CF6204">
        <w:rPr>
          <w:rFonts w:ascii="Bookerly" w:eastAsia="Times New Roman" w:hAnsi="Bookerly" w:cs="Bookerly"/>
          <w:b/>
          <w:bCs/>
          <w:color w:val="000000"/>
          <w:szCs w:val="22"/>
          <w:lang w:val="en-US"/>
        </w:rPr>
        <w:tab/>
        <w:t>The admin:</w:t>
      </w:r>
    </w:p>
    <w:p w14:paraId="7851490F" w14:textId="7F5D6EB5" w:rsidR="00772745" w:rsidRPr="00CF6204" w:rsidRDefault="00772745" w:rsidP="00772745">
      <w:pPr>
        <w:numPr>
          <w:ilvl w:val="0"/>
          <w:numId w:val="3"/>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The admin should be able to view the financial and inventory data.</w:t>
      </w:r>
    </w:p>
    <w:p w14:paraId="3E6D205F" w14:textId="77777777" w:rsidR="00772745" w:rsidRPr="00CF6204" w:rsidRDefault="00772745" w:rsidP="00772745">
      <w:pPr>
        <w:ind w:left="720"/>
        <w:textAlignment w:val="baseline"/>
        <w:rPr>
          <w:rFonts w:ascii="Bookerly" w:eastAsia="Times New Roman" w:hAnsi="Bookerly" w:cs="Bookerly"/>
          <w:color w:val="000000"/>
          <w:szCs w:val="22"/>
          <w:lang w:val="en-US"/>
        </w:rPr>
      </w:pPr>
    </w:p>
    <w:p w14:paraId="616CB7C3" w14:textId="7B7FB7D9" w:rsidR="00772745" w:rsidRPr="00CF6204" w:rsidRDefault="00772745" w:rsidP="00772745">
      <w:pPr>
        <w:numPr>
          <w:ilvl w:val="0"/>
          <w:numId w:val="3"/>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The admin should be able to chat with people who are online in the application.</w:t>
      </w:r>
      <w:r w:rsidRPr="00CF6204">
        <w:rPr>
          <w:rFonts w:ascii="Bookerly" w:eastAsia="Times New Roman" w:hAnsi="Bookerly" w:cs="Bookerly"/>
          <w:color w:val="000000"/>
          <w:szCs w:val="22"/>
          <w:lang w:val="en-US"/>
        </w:rPr>
        <w:br/>
      </w:r>
    </w:p>
    <w:p w14:paraId="22D2A2A9" w14:textId="6DBCE9C7" w:rsidR="00772745" w:rsidRPr="00CF6204" w:rsidRDefault="00772745" w:rsidP="00772745">
      <w:pPr>
        <w:numPr>
          <w:ilvl w:val="0"/>
          <w:numId w:val="3"/>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The admin should have ability to view the system logs regarding user login.</w:t>
      </w:r>
      <w:r w:rsidRPr="00CF6204">
        <w:rPr>
          <w:rFonts w:ascii="Bookerly" w:eastAsia="Times New Roman" w:hAnsi="Bookerly" w:cs="Bookerly"/>
          <w:color w:val="000000"/>
          <w:szCs w:val="22"/>
          <w:lang w:val="en-US"/>
        </w:rPr>
        <w:br/>
      </w:r>
    </w:p>
    <w:p w14:paraId="05B6F9AD" w14:textId="03617181" w:rsidR="00772745" w:rsidRPr="00CF6204" w:rsidRDefault="00772745" w:rsidP="00772745">
      <w:pPr>
        <w:numPr>
          <w:ilvl w:val="0"/>
          <w:numId w:val="3"/>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lastRenderedPageBreak/>
        <w:t>The admin should be able to edit the financial and inventory data.</w:t>
      </w:r>
      <w:r w:rsidRPr="00CF6204">
        <w:rPr>
          <w:rFonts w:ascii="Bookerly" w:eastAsia="Times New Roman" w:hAnsi="Bookerly" w:cs="Bookerly"/>
          <w:color w:val="000000"/>
          <w:szCs w:val="22"/>
          <w:lang w:val="en-US"/>
        </w:rPr>
        <w:br/>
      </w:r>
    </w:p>
    <w:p w14:paraId="579511E0" w14:textId="4C4C1F3B" w:rsidR="00772745" w:rsidRPr="00CF6204" w:rsidRDefault="00772745" w:rsidP="00772745">
      <w:pPr>
        <w:numPr>
          <w:ilvl w:val="0"/>
          <w:numId w:val="3"/>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The editing will happen in the same windows where the data is being viewed.</w:t>
      </w:r>
      <w:r w:rsidRPr="00CF6204">
        <w:rPr>
          <w:rFonts w:ascii="Bookerly" w:eastAsia="Times New Roman" w:hAnsi="Bookerly" w:cs="Bookerly"/>
          <w:color w:val="000000"/>
          <w:szCs w:val="22"/>
          <w:lang w:val="en-US"/>
        </w:rPr>
        <w:br/>
      </w:r>
    </w:p>
    <w:p w14:paraId="0CDBA8C7" w14:textId="1F56EB35" w:rsidR="00772745" w:rsidRPr="00CF6204" w:rsidRDefault="00772745" w:rsidP="00772745">
      <w:pPr>
        <w:rPr>
          <w:rFonts w:ascii="Bookerly" w:eastAsia="Times New Roman" w:hAnsi="Bookerly" w:cs="Bookerly"/>
          <w:szCs w:val="22"/>
          <w:lang w:val="en-US"/>
        </w:rPr>
      </w:pPr>
      <w:r w:rsidRPr="00CF6204">
        <w:rPr>
          <w:rFonts w:ascii="Bookerly" w:eastAsia="Times New Roman" w:hAnsi="Bookerly" w:cs="Bookerly"/>
          <w:color w:val="000000"/>
          <w:szCs w:val="22"/>
          <w:lang w:val="en-US"/>
        </w:rPr>
        <w:t xml:space="preserve">        </w:t>
      </w:r>
      <w:r w:rsidRPr="00CF6204">
        <w:rPr>
          <w:rFonts w:ascii="Bookerly" w:eastAsia="Times New Roman" w:hAnsi="Bookerly" w:cs="Bookerly"/>
          <w:color w:val="000000"/>
          <w:szCs w:val="22"/>
          <w:lang w:val="en-US"/>
        </w:rPr>
        <w:tab/>
      </w:r>
      <w:r w:rsidRPr="00CF6204">
        <w:rPr>
          <w:rFonts w:ascii="Bookerly" w:eastAsia="Times New Roman" w:hAnsi="Bookerly" w:cs="Bookerly"/>
          <w:b/>
          <w:bCs/>
          <w:color w:val="000000"/>
          <w:szCs w:val="22"/>
          <w:lang w:val="en-US"/>
        </w:rPr>
        <w:t>The user:</w:t>
      </w:r>
      <w:r w:rsidRPr="00CF6204">
        <w:rPr>
          <w:rFonts w:ascii="Bookerly" w:eastAsia="Times New Roman" w:hAnsi="Bookerly" w:cs="Bookerly"/>
          <w:b/>
          <w:bCs/>
          <w:color w:val="000000"/>
          <w:szCs w:val="22"/>
          <w:lang w:val="en-US"/>
        </w:rPr>
        <w:br/>
      </w:r>
    </w:p>
    <w:p w14:paraId="61E68B12" w14:textId="648A22C0" w:rsidR="00772745" w:rsidRPr="00CF6204" w:rsidRDefault="00772745" w:rsidP="00772745">
      <w:pPr>
        <w:numPr>
          <w:ilvl w:val="0"/>
          <w:numId w:val="4"/>
        </w:numPr>
        <w:textAlignment w:val="baseline"/>
        <w:rPr>
          <w:rFonts w:ascii="Bookerly" w:eastAsia="Times New Roman" w:hAnsi="Bookerly" w:cs="Bookerly"/>
          <w:color w:val="000000"/>
          <w:szCs w:val="22"/>
          <w:lang w:val="en-US"/>
        </w:rPr>
      </w:pPr>
      <w:r w:rsidRPr="00CF6204">
        <w:rPr>
          <w:rFonts w:ascii="Bookerly" w:eastAsia="Times New Roman" w:hAnsi="Bookerly" w:cs="Bookerly"/>
          <w:b/>
          <w:bCs/>
          <w:color w:val="000000"/>
          <w:szCs w:val="22"/>
          <w:lang w:val="en-US"/>
        </w:rPr>
        <w:t xml:space="preserve">  </w:t>
      </w:r>
      <w:r w:rsidRPr="00CF6204">
        <w:rPr>
          <w:rFonts w:ascii="Bookerly" w:eastAsia="Times New Roman" w:hAnsi="Bookerly" w:cs="Bookerly"/>
          <w:color w:val="000000"/>
          <w:szCs w:val="22"/>
          <w:lang w:val="en-US"/>
        </w:rPr>
        <w:t>The user should be able to view the financial and inventory data.</w:t>
      </w:r>
      <w:r w:rsidRPr="00CF6204">
        <w:rPr>
          <w:rFonts w:ascii="Bookerly" w:eastAsia="Times New Roman" w:hAnsi="Bookerly" w:cs="Bookerly"/>
          <w:color w:val="000000"/>
          <w:szCs w:val="22"/>
          <w:lang w:val="en-US"/>
        </w:rPr>
        <w:br/>
      </w:r>
    </w:p>
    <w:p w14:paraId="647214E4" w14:textId="2263F911" w:rsidR="00772745" w:rsidRPr="00CF6204" w:rsidRDefault="00772745" w:rsidP="00772745">
      <w:pPr>
        <w:numPr>
          <w:ilvl w:val="0"/>
          <w:numId w:val="4"/>
        </w:numPr>
        <w:textAlignment w:val="baseline"/>
        <w:rPr>
          <w:rFonts w:ascii="Bookerly" w:eastAsia="Times New Roman" w:hAnsi="Bookerly" w:cs="Bookerly"/>
          <w:color w:val="000000"/>
          <w:szCs w:val="22"/>
          <w:lang w:val="en-US"/>
        </w:rPr>
      </w:pPr>
      <w:r w:rsidRPr="00CF6204">
        <w:rPr>
          <w:rFonts w:ascii="Bookerly" w:eastAsia="Times New Roman" w:hAnsi="Bookerly" w:cs="Bookerly"/>
          <w:b/>
          <w:bCs/>
          <w:color w:val="000000"/>
          <w:szCs w:val="22"/>
          <w:lang w:val="en-US"/>
        </w:rPr>
        <w:t xml:space="preserve">  </w:t>
      </w:r>
      <w:r w:rsidRPr="00CF6204">
        <w:rPr>
          <w:rFonts w:ascii="Bookerly" w:eastAsia="Times New Roman" w:hAnsi="Bookerly" w:cs="Bookerly"/>
          <w:color w:val="000000"/>
          <w:szCs w:val="22"/>
          <w:lang w:val="en-US"/>
        </w:rPr>
        <w:t>The user should be able to chat with the people who are online in the application.</w:t>
      </w:r>
      <w:r w:rsidRPr="00CF6204">
        <w:rPr>
          <w:rFonts w:ascii="Bookerly" w:eastAsia="Times New Roman" w:hAnsi="Bookerly" w:cs="Bookerly"/>
          <w:color w:val="000000"/>
          <w:szCs w:val="22"/>
          <w:lang w:val="en-US"/>
        </w:rPr>
        <w:br/>
      </w:r>
    </w:p>
    <w:p w14:paraId="0798697D" w14:textId="58F5E330" w:rsidR="00772745" w:rsidRPr="00CF6204" w:rsidRDefault="00772745" w:rsidP="00772745">
      <w:pPr>
        <w:numPr>
          <w:ilvl w:val="0"/>
          <w:numId w:val="4"/>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 xml:space="preserve">  The user should have the ability to view the system logs regarding user login.</w:t>
      </w:r>
      <w:r w:rsidRPr="00CF6204">
        <w:rPr>
          <w:rFonts w:ascii="Bookerly" w:eastAsia="Times New Roman" w:hAnsi="Bookerly" w:cs="Bookerly"/>
          <w:color w:val="000000"/>
          <w:szCs w:val="22"/>
          <w:lang w:val="en-US"/>
        </w:rPr>
        <w:br/>
      </w:r>
      <w:r w:rsidRPr="00CF6204">
        <w:rPr>
          <w:rFonts w:ascii="Bookerly" w:eastAsia="Times New Roman" w:hAnsi="Bookerly" w:cs="Bookerly"/>
          <w:color w:val="000000"/>
          <w:szCs w:val="22"/>
          <w:lang w:val="en-US"/>
        </w:rPr>
        <w:br/>
      </w:r>
    </w:p>
    <w:p w14:paraId="6C199B9A" w14:textId="77777777" w:rsidR="000E3DC6" w:rsidRPr="00CF6204" w:rsidRDefault="000E3DC6" w:rsidP="000E3DC6">
      <w:pPr>
        <w:ind w:left="720"/>
        <w:textAlignment w:val="baseline"/>
        <w:rPr>
          <w:rFonts w:ascii="Bookerly" w:eastAsia="Times New Roman" w:hAnsi="Bookerly" w:cs="Bookerly"/>
          <w:color w:val="000000"/>
          <w:szCs w:val="22"/>
          <w:lang w:val="en-US"/>
        </w:rPr>
      </w:pPr>
    </w:p>
    <w:p w14:paraId="30333800" w14:textId="3F4745B4" w:rsidR="00702E1A" w:rsidRPr="00CF6204" w:rsidRDefault="00772745" w:rsidP="00702E1A">
      <w:pPr>
        <w:pStyle w:val="ListParagraph"/>
        <w:numPr>
          <w:ilvl w:val="1"/>
          <w:numId w:val="7"/>
        </w:numPr>
        <w:outlineLvl w:val="1"/>
        <w:rPr>
          <w:rFonts w:ascii="Bookerly" w:eastAsia="Times New Roman" w:hAnsi="Bookerly" w:cs="Bookerly"/>
          <w:b/>
          <w:bCs/>
          <w:color w:val="000000"/>
          <w:sz w:val="24"/>
          <w:szCs w:val="22"/>
          <w:lang w:val="en-US"/>
        </w:rPr>
      </w:pPr>
      <w:bookmarkStart w:id="4" w:name="_Toc532812167"/>
      <w:r w:rsidRPr="00CF6204">
        <w:rPr>
          <w:rFonts w:ascii="Bookerly" w:eastAsia="Times New Roman" w:hAnsi="Bookerly" w:cs="Bookerly"/>
          <w:b/>
          <w:bCs/>
          <w:color w:val="000000"/>
          <w:sz w:val="24"/>
          <w:szCs w:val="22"/>
          <w:lang w:val="en-US"/>
        </w:rPr>
        <w:t>Non-Functional Requirements</w:t>
      </w:r>
      <w:bookmarkEnd w:id="4"/>
    </w:p>
    <w:p w14:paraId="45F369EB" w14:textId="77777777" w:rsidR="00702E1A" w:rsidRPr="00CF6204" w:rsidRDefault="00702E1A" w:rsidP="00772745">
      <w:pPr>
        <w:rPr>
          <w:rFonts w:ascii="Bookerly" w:eastAsia="Times New Roman" w:hAnsi="Bookerly" w:cs="Bookerly"/>
          <w:b/>
          <w:bCs/>
          <w:color w:val="000000"/>
          <w:szCs w:val="22"/>
          <w:lang w:val="en-US"/>
        </w:rPr>
      </w:pPr>
    </w:p>
    <w:p w14:paraId="7D13A125" w14:textId="0EA6CDD6" w:rsidR="00772745" w:rsidRPr="00CF6204" w:rsidRDefault="00772745" w:rsidP="00772745">
      <w:pPr>
        <w:rPr>
          <w:rFonts w:ascii="Bookerly" w:eastAsia="Times New Roman" w:hAnsi="Bookerly" w:cs="Bookerly"/>
          <w:szCs w:val="22"/>
          <w:lang w:val="en-US"/>
        </w:rPr>
      </w:pPr>
      <w:r w:rsidRPr="00CF6204">
        <w:rPr>
          <w:rFonts w:ascii="Bookerly" w:eastAsia="Times New Roman" w:hAnsi="Bookerly" w:cs="Bookerly"/>
          <w:color w:val="000000"/>
          <w:szCs w:val="22"/>
          <w:lang w:val="en-US"/>
        </w:rPr>
        <w:t>Non-functional requirements will be:</w:t>
      </w:r>
      <w:r w:rsidRPr="00CF6204">
        <w:rPr>
          <w:rFonts w:ascii="Bookerly" w:eastAsia="Times New Roman" w:hAnsi="Bookerly" w:cs="Bookerly"/>
          <w:color w:val="000000"/>
          <w:szCs w:val="22"/>
          <w:lang w:val="en-US"/>
        </w:rPr>
        <w:br/>
      </w:r>
      <w:r w:rsidRPr="00CF6204">
        <w:rPr>
          <w:rFonts w:ascii="Bookerly" w:eastAsia="Times New Roman" w:hAnsi="Bookerly" w:cs="Bookerly"/>
          <w:color w:val="000000"/>
          <w:szCs w:val="22"/>
          <w:lang w:val="en-US"/>
        </w:rPr>
        <w:br/>
        <w:t>Performance:</w:t>
      </w:r>
    </w:p>
    <w:p w14:paraId="751A063E" w14:textId="5CE7080E" w:rsidR="00772745" w:rsidRPr="00CF6204" w:rsidRDefault="00772745" w:rsidP="00772745">
      <w:pPr>
        <w:numPr>
          <w:ilvl w:val="0"/>
          <w:numId w:val="5"/>
        </w:numPr>
        <w:textAlignment w:val="baseline"/>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 xml:space="preserve">At any given </w:t>
      </w:r>
      <w:r w:rsidR="00966ADA" w:rsidRPr="00CF6204">
        <w:rPr>
          <w:rFonts w:ascii="Bookerly" w:eastAsia="Times New Roman" w:hAnsi="Bookerly" w:cs="Bookerly"/>
          <w:color w:val="000000"/>
          <w:szCs w:val="22"/>
          <w:lang w:val="en-US"/>
        </w:rPr>
        <w:t>time,</w:t>
      </w:r>
      <w:r w:rsidRPr="00CF6204">
        <w:rPr>
          <w:rFonts w:ascii="Bookerly" w:eastAsia="Times New Roman" w:hAnsi="Bookerly" w:cs="Bookerly"/>
          <w:color w:val="000000"/>
          <w:szCs w:val="22"/>
          <w:lang w:val="en-US"/>
        </w:rPr>
        <w:t xml:space="preserve"> the system response time should be:</w:t>
      </w:r>
    </w:p>
    <w:p w14:paraId="026E77D5" w14:textId="77777777" w:rsidR="00772745" w:rsidRPr="00CF6204" w:rsidRDefault="00772745" w:rsidP="00772745">
      <w:pPr>
        <w:rPr>
          <w:rFonts w:ascii="Bookerly" w:eastAsia="Times New Roman" w:hAnsi="Bookerly" w:cs="Bookerly"/>
          <w:szCs w:val="22"/>
          <w:lang w:val="en-US"/>
        </w:rPr>
      </w:pPr>
      <w:r w:rsidRPr="00CF6204">
        <w:rPr>
          <w:rFonts w:ascii="Bookerly" w:eastAsia="Times New Roman" w:hAnsi="Bookerly" w:cs="Bookerly"/>
          <w:color w:val="000000"/>
          <w:szCs w:val="22"/>
          <w:lang w:val="en-US"/>
        </w:rPr>
        <w:t xml:space="preserve">                    -</w:t>
      </w:r>
      <w:r w:rsidRPr="00CF6204">
        <w:rPr>
          <w:rFonts w:ascii="Bookerly" w:eastAsia="Times New Roman" w:hAnsi="Bookerly" w:cs="Bookerly"/>
          <w:color w:val="000000"/>
          <w:szCs w:val="22"/>
          <w:lang w:val="en-US"/>
        </w:rPr>
        <w:tab/>
        <w:t>Viewing data under 10 seconds.</w:t>
      </w:r>
    </w:p>
    <w:p w14:paraId="3593D00A" w14:textId="77777777" w:rsidR="00966ADA" w:rsidRPr="00CF6204" w:rsidRDefault="00772745" w:rsidP="00772745">
      <w:pPr>
        <w:rPr>
          <w:rFonts w:ascii="Bookerly" w:eastAsia="Times New Roman" w:hAnsi="Bookerly" w:cs="Bookerly"/>
          <w:color w:val="000000"/>
          <w:szCs w:val="22"/>
          <w:lang w:val="en-US"/>
        </w:rPr>
      </w:pPr>
      <w:r w:rsidRPr="00CF6204">
        <w:rPr>
          <w:rFonts w:ascii="Bookerly" w:eastAsia="Times New Roman" w:hAnsi="Bookerly" w:cs="Bookerly"/>
          <w:b/>
          <w:bCs/>
          <w:color w:val="000000"/>
          <w:szCs w:val="22"/>
          <w:lang w:val="en-US"/>
        </w:rPr>
        <w:t xml:space="preserve">                    </w:t>
      </w:r>
      <w:r w:rsidRPr="00CF6204">
        <w:rPr>
          <w:rFonts w:ascii="Bookerly" w:eastAsia="Times New Roman" w:hAnsi="Bookerly" w:cs="Bookerly"/>
          <w:color w:val="000000"/>
          <w:szCs w:val="22"/>
          <w:lang w:val="en-US"/>
        </w:rPr>
        <w:t>-</w:t>
      </w:r>
      <w:r w:rsidRPr="00CF6204">
        <w:rPr>
          <w:rFonts w:ascii="Bookerly" w:eastAsia="Times New Roman" w:hAnsi="Bookerly" w:cs="Bookerly"/>
          <w:b/>
          <w:bCs/>
          <w:color w:val="000000"/>
          <w:szCs w:val="22"/>
          <w:lang w:val="en-US"/>
        </w:rPr>
        <w:tab/>
      </w:r>
      <w:r w:rsidRPr="00CF6204">
        <w:rPr>
          <w:rFonts w:ascii="Bookerly" w:eastAsia="Times New Roman" w:hAnsi="Bookerly" w:cs="Bookerly"/>
          <w:color w:val="000000"/>
          <w:szCs w:val="22"/>
          <w:lang w:val="en-US"/>
        </w:rPr>
        <w:t>Editing data under 1 minute.</w:t>
      </w:r>
      <w:r w:rsidRPr="00CF6204">
        <w:rPr>
          <w:rFonts w:ascii="Bookerly" w:eastAsia="Times New Roman" w:hAnsi="Bookerly" w:cs="Bookerly"/>
          <w:color w:val="000000"/>
          <w:szCs w:val="22"/>
          <w:lang w:val="en-US"/>
        </w:rPr>
        <w:br/>
      </w:r>
      <w:r w:rsidRPr="00CF6204">
        <w:rPr>
          <w:rFonts w:ascii="Bookerly" w:eastAsia="Times New Roman" w:hAnsi="Bookerly" w:cs="Bookerly"/>
          <w:color w:val="000000"/>
          <w:szCs w:val="22"/>
          <w:lang w:val="en-US"/>
        </w:rPr>
        <w:br/>
        <w:t xml:space="preserve">     -   Each method should have a full description of its use case</w:t>
      </w:r>
      <w:r w:rsidR="00966ADA" w:rsidRPr="00CF6204">
        <w:rPr>
          <w:rFonts w:ascii="Bookerly" w:eastAsia="Times New Roman" w:hAnsi="Bookerly" w:cs="Bookerly"/>
          <w:color w:val="000000"/>
          <w:szCs w:val="22"/>
          <w:lang w:val="en-US"/>
        </w:rPr>
        <w:t>.</w:t>
      </w:r>
    </w:p>
    <w:p w14:paraId="094F91C0" w14:textId="6FBB2385" w:rsidR="00204ADF" w:rsidRPr="00CF6204" w:rsidRDefault="00772745" w:rsidP="00772745">
      <w:pPr>
        <w:rPr>
          <w:rFonts w:ascii="Bookerly" w:hAnsi="Bookerly" w:cs="Bookerly"/>
          <w:b/>
          <w:szCs w:val="22"/>
        </w:rPr>
      </w:pPr>
      <w:r w:rsidRPr="00CF6204">
        <w:rPr>
          <w:rFonts w:ascii="Bookerly" w:eastAsia="Times New Roman" w:hAnsi="Bookerly" w:cs="Bookerly"/>
          <w:b/>
          <w:bCs/>
          <w:color w:val="000000"/>
          <w:szCs w:val="22"/>
          <w:lang w:val="en-US"/>
        </w:rPr>
        <w:t xml:space="preserve">     </w:t>
      </w:r>
      <w:r w:rsidRPr="00CF6204">
        <w:rPr>
          <w:rFonts w:ascii="Bookerly" w:eastAsia="Times New Roman" w:hAnsi="Bookerly" w:cs="Bookerly"/>
          <w:color w:val="000000"/>
          <w:szCs w:val="22"/>
          <w:lang w:val="en-US"/>
        </w:rPr>
        <w:t>-    The mean time between failures is not more than 1 day.</w:t>
      </w:r>
      <w:r w:rsidRPr="00CF6204">
        <w:rPr>
          <w:rFonts w:ascii="Bookerly" w:eastAsia="Times New Roman" w:hAnsi="Bookerly" w:cs="Bookerly"/>
          <w:b/>
          <w:bCs/>
          <w:color w:val="000000"/>
          <w:szCs w:val="22"/>
          <w:lang w:val="en-US"/>
        </w:rPr>
        <w:t xml:space="preserve">        </w:t>
      </w:r>
    </w:p>
    <w:p w14:paraId="4F375E20" w14:textId="77777777" w:rsidR="00204ADF" w:rsidRPr="00CF6204" w:rsidRDefault="00204ADF" w:rsidP="00772745">
      <w:pPr>
        <w:rPr>
          <w:rFonts w:ascii="Bookerly" w:hAnsi="Bookerly" w:cs="Bookerly"/>
          <w:b/>
          <w:szCs w:val="22"/>
        </w:rPr>
      </w:pPr>
    </w:p>
    <w:p w14:paraId="0585994E" w14:textId="77777777" w:rsidR="002C5738" w:rsidRPr="00CF6204" w:rsidRDefault="00297BBA" w:rsidP="002C5738">
      <w:pPr>
        <w:pStyle w:val="ListParagraph"/>
        <w:numPr>
          <w:ilvl w:val="0"/>
          <w:numId w:val="7"/>
        </w:numPr>
        <w:outlineLvl w:val="0"/>
        <w:rPr>
          <w:rFonts w:ascii="Bookerly" w:hAnsi="Bookerly" w:cs="Bookerly"/>
          <w:b/>
        </w:rPr>
      </w:pPr>
      <w:bookmarkStart w:id="5" w:name="_Toc532812168"/>
      <w:r w:rsidRPr="00CF6204">
        <w:rPr>
          <w:rFonts w:ascii="Bookerly" w:hAnsi="Bookerly" w:cs="Bookerly"/>
          <w:b/>
          <w:sz w:val="28"/>
        </w:rPr>
        <w:t>Analysis</w:t>
      </w:r>
      <w:bookmarkEnd w:id="5"/>
    </w:p>
    <w:p w14:paraId="0C6C2764" w14:textId="43FB30C0" w:rsidR="00783D66" w:rsidRPr="00CF6204" w:rsidRDefault="00297BBA" w:rsidP="00204ADF">
      <w:pPr>
        <w:pStyle w:val="ListParagraph"/>
        <w:numPr>
          <w:ilvl w:val="1"/>
          <w:numId w:val="7"/>
        </w:numPr>
        <w:outlineLvl w:val="1"/>
        <w:rPr>
          <w:rFonts w:ascii="Bookerly" w:hAnsi="Bookerly" w:cs="Bookerly"/>
          <w:b/>
        </w:rPr>
      </w:pPr>
      <w:bookmarkStart w:id="6" w:name="_Toc532812169"/>
      <w:r w:rsidRPr="00CF6204">
        <w:rPr>
          <w:rFonts w:ascii="Bookerly" w:hAnsi="Bookerly" w:cs="Bookerly"/>
          <w:b/>
          <w:sz w:val="24"/>
        </w:rPr>
        <w:t>Use Case Description Diagram</w:t>
      </w:r>
      <w:bookmarkEnd w:id="6"/>
    </w:p>
    <w:p w14:paraId="6900DC5B" w14:textId="7A6B5EFF" w:rsidR="00204ADF" w:rsidRPr="00CF6204" w:rsidRDefault="00204ADF" w:rsidP="00204ADF">
      <w:pPr>
        <w:rPr>
          <w:rFonts w:ascii="Bookerly" w:hAnsi="Bookerly" w:cs="Bookerly"/>
          <w:b/>
        </w:rPr>
      </w:pPr>
      <w:r w:rsidRPr="00CF6204">
        <w:rPr>
          <w:rFonts w:ascii="Bookerly" w:hAnsi="Bookerly" w:cs="Bookerly"/>
          <w:noProof/>
        </w:rPr>
        <w:lastRenderedPageBreak/>
        <w:drawing>
          <wp:inline distT="0" distB="0" distL="0" distR="0" wp14:anchorId="042854C0" wp14:editId="28740F94">
            <wp:extent cx="5731510" cy="2534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534920"/>
                    </a:xfrm>
                    <a:prstGeom prst="rect">
                      <a:avLst/>
                    </a:prstGeom>
                  </pic:spPr>
                </pic:pic>
              </a:graphicData>
            </a:graphic>
          </wp:inline>
        </w:drawing>
      </w:r>
    </w:p>
    <w:p w14:paraId="2CA99B15" w14:textId="56EC0B30" w:rsidR="00204ADF" w:rsidRPr="00CF6204" w:rsidRDefault="00783D66">
      <w:pPr>
        <w:rPr>
          <w:rFonts w:ascii="Bookerly" w:hAnsi="Bookerly" w:cs="Bookerly"/>
          <w:b/>
        </w:rPr>
      </w:pPr>
      <w:r w:rsidRPr="00CF6204">
        <w:rPr>
          <w:rFonts w:ascii="Bookerly" w:hAnsi="Bookerly" w:cs="Bookerly"/>
          <w:b/>
        </w:rPr>
        <w:t xml:space="preserve">User Login Logging: </w:t>
      </w:r>
      <w:r w:rsidRPr="00CF6204">
        <w:rPr>
          <w:rFonts w:ascii="Bookerly" w:hAnsi="Bookerly" w:cs="Bookerly"/>
        </w:rPr>
        <w:t xml:space="preserve">Users log in will be logged. </w:t>
      </w:r>
      <w:r w:rsidRPr="00CF6204">
        <w:rPr>
          <w:rFonts w:ascii="Bookerly" w:hAnsi="Bookerly" w:cs="Bookerly"/>
        </w:rPr>
        <w:br/>
      </w:r>
      <w:r w:rsidRPr="00CF6204">
        <w:rPr>
          <w:rFonts w:ascii="Bookerly" w:hAnsi="Bookerly" w:cs="Bookerly"/>
          <w:b/>
        </w:rPr>
        <w:t xml:space="preserve">Chat to Online Users and Admins: </w:t>
      </w:r>
      <w:r w:rsidRPr="00CF6204">
        <w:rPr>
          <w:rFonts w:ascii="Bookerly" w:hAnsi="Bookerly" w:cs="Bookerly"/>
        </w:rPr>
        <w:t>Users and Admins can have a communication between each other.</w:t>
      </w:r>
      <w:r w:rsidRPr="00CF6204">
        <w:rPr>
          <w:rFonts w:ascii="Bookerly" w:hAnsi="Bookerly" w:cs="Bookerly"/>
        </w:rPr>
        <w:br/>
      </w:r>
      <w:r w:rsidRPr="00CF6204">
        <w:rPr>
          <w:rFonts w:ascii="Bookerly" w:hAnsi="Bookerly" w:cs="Bookerly"/>
          <w:b/>
        </w:rPr>
        <w:t xml:space="preserve">View Sorted Data: </w:t>
      </w:r>
      <w:r w:rsidRPr="00CF6204">
        <w:rPr>
          <w:rFonts w:ascii="Bookerly" w:hAnsi="Bookerly" w:cs="Bookerly"/>
        </w:rPr>
        <w:t>The user and admin can view the sorted data</w:t>
      </w:r>
      <w:r w:rsidR="00331000" w:rsidRPr="00CF6204">
        <w:rPr>
          <w:rFonts w:ascii="Bookerly" w:hAnsi="Bookerly" w:cs="Bookerly"/>
        </w:rPr>
        <w:t xml:space="preserve"> taken</w:t>
      </w:r>
      <w:r w:rsidRPr="00CF6204">
        <w:rPr>
          <w:rFonts w:ascii="Bookerly" w:hAnsi="Bookerly" w:cs="Bookerly"/>
        </w:rPr>
        <w:t xml:space="preserve"> from</w:t>
      </w:r>
      <w:r w:rsidR="00331000" w:rsidRPr="00CF6204">
        <w:rPr>
          <w:rFonts w:ascii="Bookerly" w:hAnsi="Bookerly" w:cs="Bookerly"/>
        </w:rPr>
        <w:t xml:space="preserve"> the</w:t>
      </w:r>
      <w:r w:rsidRPr="00CF6204">
        <w:rPr>
          <w:rFonts w:ascii="Bookerly" w:hAnsi="Bookerly" w:cs="Bookerly"/>
        </w:rPr>
        <w:t xml:space="preserve"> database</w:t>
      </w:r>
      <w:r w:rsidR="00331000" w:rsidRPr="00CF6204">
        <w:rPr>
          <w:rFonts w:ascii="Bookerly" w:hAnsi="Bookerly" w:cs="Bookerly"/>
        </w:rPr>
        <w:t xml:space="preserve"> which includes the inventory data and financial data</w:t>
      </w:r>
      <w:r w:rsidRPr="00CF6204">
        <w:rPr>
          <w:rFonts w:ascii="Bookerly" w:hAnsi="Bookerly" w:cs="Bookerly"/>
        </w:rPr>
        <w:t>.</w:t>
      </w:r>
      <w:r w:rsidRPr="00CF6204">
        <w:rPr>
          <w:rFonts w:ascii="Bookerly" w:hAnsi="Bookerly" w:cs="Bookerly"/>
        </w:rPr>
        <w:br/>
      </w:r>
      <w:r w:rsidRPr="00CF6204">
        <w:rPr>
          <w:rFonts w:ascii="Bookerly" w:hAnsi="Bookerly" w:cs="Bookerly"/>
          <w:b/>
        </w:rPr>
        <w:t xml:space="preserve">Edit Inventory Data: </w:t>
      </w:r>
      <w:r w:rsidRPr="00CF6204">
        <w:rPr>
          <w:rFonts w:ascii="Bookerly" w:hAnsi="Bookerly" w:cs="Bookerly"/>
        </w:rPr>
        <w:t>The</w:t>
      </w:r>
      <w:r w:rsidR="00331000" w:rsidRPr="00CF6204">
        <w:rPr>
          <w:rFonts w:ascii="Bookerly" w:hAnsi="Bookerly" w:cs="Bookerly"/>
        </w:rPr>
        <w:t xml:space="preserve"> inventory (gpu, cpu etc)</w:t>
      </w:r>
      <w:r w:rsidRPr="00CF6204">
        <w:rPr>
          <w:rFonts w:ascii="Bookerly" w:hAnsi="Bookerly" w:cs="Bookerly"/>
        </w:rPr>
        <w:t xml:space="preserve"> data what is </w:t>
      </w:r>
      <w:r w:rsidR="00331000" w:rsidRPr="00CF6204">
        <w:rPr>
          <w:rFonts w:ascii="Bookerly" w:hAnsi="Bookerly" w:cs="Bookerly"/>
        </w:rPr>
        <w:t>stored</w:t>
      </w:r>
      <w:r w:rsidRPr="00CF6204">
        <w:rPr>
          <w:rFonts w:ascii="Bookerly" w:hAnsi="Bookerly" w:cs="Bookerly"/>
        </w:rPr>
        <w:t xml:space="preserve"> database</w:t>
      </w:r>
      <w:r w:rsidR="00331000" w:rsidRPr="00CF6204">
        <w:rPr>
          <w:rFonts w:ascii="Bookerly" w:hAnsi="Bookerly" w:cs="Bookerly"/>
        </w:rPr>
        <w:t>,</w:t>
      </w:r>
      <w:r w:rsidRPr="00CF6204">
        <w:rPr>
          <w:rFonts w:ascii="Bookerly" w:hAnsi="Bookerly" w:cs="Bookerly"/>
        </w:rPr>
        <w:t xml:space="preserve"> can be edited</w:t>
      </w:r>
      <w:r w:rsidR="00331000" w:rsidRPr="00CF6204">
        <w:rPr>
          <w:rFonts w:ascii="Bookerly" w:hAnsi="Bookerly" w:cs="Bookerly"/>
        </w:rPr>
        <w:t>.</w:t>
      </w:r>
      <w:r w:rsidR="00331000" w:rsidRPr="00CF6204">
        <w:rPr>
          <w:rFonts w:ascii="Bookerly" w:hAnsi="Bookerly" w:cs="Bookerly"/>
        </w:rPr>
        <w:br/>
      </w:r>
      <w:r w:rsidR="00331000" w:rsidRPr="00CF6204">
        <w:rPr>
          <w:rFonts w:ascii="Bookerly" w:hAnsi="Bookerly" w:cs="Bookerly"/>
          <w:b/>
        </w:rPr>
        <w:t xml:space="preserve">Edit Financial Data: </w:t>
      </w:r>
      <w:r w:rsidR="00331000" w:rsidRPr="00CF6204">
        <w:rPr>
          <w:rFonts w:ascii="Bookerly" w:hAnsi="Bookerly" w:cs="Bookerly"/>
        </w:rPr>
        <w:t>The financial data what is stored in the database, can be edited.</w:t>
      </w:r>
    </w:p>
    <w:p w14:paraId="65778015" w14:textId="58A4314E" w:rsidR="00331000" w:rsidRPr="00CF6204" w:rsidRDefault="00297BBA" w:rsidP="002C5738">
      <w:pPr>
        <w:pStyle w:val="ListParagraph"/>
        <w:numPr>
          <w:ilvl w:val="1"/>
          <w:numId w:val="7"/>
        </w:numPr>
        <w:outlineLvl w:val="1"/>
        <w:rPr>
          <w:rFonts w:ascii="Bookerly" w:hAnsi="Bookerly" w:cs="Bookerly"/>
          <w:b/>
          <w:sz w:val="24"/>
        </w:rPr>
      </w:pPr>
      <w:bookmarkStart w:id="7" w:name="_Toc532812170"/>
      <w:r w:rsidRPr="00CF6204">
        <w:rPr>
          <w:rFonts w:ascii="Bookerly" w:hAnsi="Bookerly" w:cs="Bookerly"/>
          <w:b/>
          <w:sz w:val="24"/>
        </w:rPr>
        <w:t>Activity Diagram</w:t>
      </w:r>
      <w:bookmarkEnd w:id="7"/>
    </w:p>
    <w:p w14:paraId="3601BA69" w14:textId="691B6834" w:rsidR="00331000" w:rsidRPr="00CF6204" w:rsidRDefault="00331000">
      <w:pPr>
        <w:rPr>
          <w:rFonts w:ascii="Bookerly" w:hAnsi="Bookerly" w:cs="Bookerly"/>
          <w:b/>
        </w:rPr>
      </w:pPr>
      <w:r w:rsidRPr="00CF6204">
        <w:rPr>
          <w:rFonts w:ascii="Bookerly" w:hAnsi="Bookerly" w:cs="Bookerly"/>
          <w:noProof/>
        </w:rPr>
        <w:lastRenderedPageBreak/>
        <w:drawing>
          <wp:inline distT="0" distB="0" distL="0" distR="0" wp14:anchorId="5B7984EE" wp14:editId="0EEF80DC">
            <wp:extent cx="4141303" cy="44413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51597" cy="4452411"/>
                    </a:xfrm>
                    <a:prstGeom prst="rect">
                      <a:avLst/>
                    </a:prstGeom>
                  </pic:spPr>
                </pic:pic>
              </a:graphicData>
            </a:graphic>
          </wp:inline>
        </w:drawing>
      </w:r>
    </w:p>
    <w:p w14:paraId="256B6B37" w14:textId="77777777" w:rsidR="00331000" w:rsidRPr="00CF6204" w:rsidRDefault="00331000">
      <w:pPr>
        <w:rPr>
          <w:rFonts w:ascii="Bookerly" w:hAnsi="Bookerly" w:cs="Bookerly"/>
          <w:b/>
        </w:rPr>
      </w:pPr>
    </w:p>
    <w:p w14:paraId="27CE888B" w14:textId="753C9C69" w:rsidR="00966ADA" w:rsidRPr="00CF6204" w:rsidRDefault="00546B14" w:rsidP="00772745">
      <w:pPr>
        <w:rPr>
          <w:rFonts w:ascii="Bookerly" w:hAnsi="Bookerly" w:cs="Bookerly"/>
        </w:rPr>
      </w:pPr>
      <w:r w:rsidRPr="00CF6204">
        <w:rPr>
          <w:rFonts w:ascii="Bookerly" w:hAnsi="Bookerly" w:cs="Bookerly"/>
        </w:rPr>
        <w:t xml:space="preserve">The activity diagram shows how the admin can interact with all the data what is stored in the database. The main possibilities for the admin is to edit and save financial data and inventory data. </w:t>
      </w:r>
      <w:r w:rsidR="00C266F7" w:rsidRPr="00CF6204">
        <w:rPr>
          <w:rFonts w:ascii="Bookerly" w:hAnsi="Bookerly" w:cs="Bookerly"/>
        </w:rPr>
        <w:t>Also,</w:t>
      </w:r>
      <w:r w:rsidRPr="00CF6204">
        <w:rPr>
          <w:rFonts w:ascii="Bookerly" w:hAnsi="Bookerly" w:cs="Bookerly"/>
        </w:rPr>
        <w:t xml:space="preserve"> to display the finance management and inventory management.</w:t>
      </w:r>
    </w:p>
    <w:p w14:paraId="314962E1" w14:textId="3F46C251" w:rsidR="00204ADF" w:rsidRPr="00CF6204" w:rsidRDefault="00204ADF" w:rsidP="00772745">
      <w:pPr>
        <w:rPr>
          <w:rFonts w:ascii="Bookerly" w:hAnsi="Bookerly" w:cs="Bookerly"/>
        </w:rPr>
      </w:pPr>
    </w:p>
    <w:p w14:paraId="189984D4" w14:textId="085A64A2" w:rsidR="00204ADF" w:rsidRPr="00CF6204" w:rsidRDefault="00204ADF" w:rsidP="00772745">
      <w:pPr>
        <w:rPr>
          <w:rFonts w:ascii="Bookerly" w:hAnsi="Bookerly" w:cs="Bookerly"/>
        </w:rPr>
      </w:pPr>
    </w:p>
    <w:p w14:paraId="0ED34F01" w14:textId="526A3511" w:rsidR="00204ADF" w:rsidRPr="00CF6204" w:rsidRDefault="00204ADF" w:rsidP="00772745">
      <w:pPr>
        <w:rPr>
          <w:rFonts w:ascii="Bookerly" w:hAnsi="Bookerly" w:cs="Bookerly"/>
        </w:rPr>
      </w:pPr>
    </w:p>
    <w:p w14:paraId="4F829FAC" w14:textId="0B4AEAD0" w:rsidR="00204ADF" w:rsidRPr="00CF6204" w:rsidRDefault="00204ADF" w:rsidP="00772745">
      <w:pPr>
        <w:rPr>
          <w:rFonts w:ascii="Bookerly" w:hAnsi="Bookerly" w:cs="Bookerly"/>
        </w:rPr>
      </w:pPr>
    </w:p>
    <w:p w14:paraId="541ED2CD" w14:textId="1B31EA46" w:rsidR="00204ADF" w:rsidRPr="00CF6204" w:rsidRDefault="00204ADF" w:rsidP="00772745">
      <w:pPr>
        <w:rPr>
          <w:rFonts w:ascii="Bookerly" w:hAnsi="Bookerly" w:cs="Bookerly"/>
        </w:rPr>
      </w:pPr>
    </w:p>
    <w:p w14:paraId="64F535E7" w14:textId="37E1023E" w:rsidR="00204ADF" w:rsidRPr="00CF6204" w:rsidRDefault="00204ADF" w:rsidP="00772745">
      <w:pPr>
        <w:rPr>
          <w:rFonts w:ascii="Bookerly" w:hAnsi="Bookerly" w:cs="Bookerly"/>
        </w:rPr>
      </w:pPr>
    </w:p>
    <w:p w14:paraId="4E1FDCDD" w14:textId="38760555" w:rsidR="00204ADF" w:rsidRPr="00CF6204" w:rsidRDefault="00204ADF" w:rsidP="00772745">
      <w:pPr>
        <w:rPr>
          <w:rFonts w:ascii="Bookerly" w:hAnsi="Bookerly" w:cs="Bookerly"/>
        </w:rPr>
      </w:pPr>
    </w:p>
    <w:p w14:paraId="22B76001" w14:textId="77777777" w:rsidR="000E3DC6" w:rsidRPr="00CF6204" w:rsidRDefault="000E3DC6" w:rsidP="00772745">
      <w:pPr>
        <w:rPr>
          <w:rFonts w:ascii="Bookerly" w:hAnsi="Bookerly" w:cs="Bookerly"/>
        </w:rPr>
      </w:pPr>
    </w:p>
    <w:p w14:paraId="1DC720F5" w14:textId="77777777" w:rsidR="00204ADF" w:rsidRPr="00CF6204" w:rsidRDefault="00204ADF" w:rsidP="00772745">
      <w:pPr>
        <w:rPr>
          <w:rFonts w:ascii="Bookerly" w:hAnsi="Bookerly" w:cs="Bookerly"/>
        </w:rPr>
      </w:pPr>
    </w:p>
    <w:p w14:paraId="0445826A" w14:textId="556E5547" w:rsidR="00297BBA" w:rsidRPr="00CF6204" w:rsidRDefault="00297BBA" w:rsidP="002C5738">
      <w:pPr>
        <w:pStyle w:val="ListParagraph"/>
        <w:numPr>
          <w:ilvl w:val="1"/>
          <w:numId w:val="7"/>
        </w:numPr>
        <w:outlineLvl w:val="1"/>
        <w:rPr>
          <w:rFonts w:ascii="Bookerly" w:hAnsi="Bookerly" w:cs="Bookerly"/>
          <w:b/>
          <w:sz w:val="24"/>
        </w:rPr>
      </w:pPr>
      <w:bookmarkStart w:id="8" w:name="_Toc532812171"/>
      <w:r w:rsidRPr="00CF6204">
        <w:rPr>
          <w:rFonts w:ascii="Bookerly" w:hAnsi="Bookerly" w:cs="Bookerly"/>
          <w:b/>
          <w:sz w:val="24"/>
        </w:rPr>
        <w:t>Model diagram class</w:t>
      </w:r>
      <w:bookmarkEnd w:id="8"/>
    </w:p>
    <w:p w14:paraId="721389EA" w14:textId="575BF399" w:rsidR="00966ADA" w:rsidRPr="00CF6204" w:rsidRDefault="00966ADA" w:rsidP="00772745">
      <w:pPr>
        <w:rPr>
          <w:rFonts w:ascii="Bookerly" w:hAnsi="Bookerly" w:cs="Bookerly"/>
          <w:b/>
        </w:rPr>
      </w:pPr>
      <w:r w:rsidRPr="00CF6204">
        <w:rPr>
          <w:rFonts w:ascii="Bookerly" w:hAnsi="Bookerly" w:cs="Bookerly"/>
          <w:b/>
          <w:noProof/>
        </w:rPr>
        <w:drawing>
          <wp:inline distT="0" distB="0" distL="0" distR="0" wp14:anchorId="5F34931E" wp14:editId="50974C6E">
            <wp:extent cx="4479290" cy="5143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9290" cy="5143500"/>
                    </a:xfrm>
                    <a:prstGeom prst="rect">
                      <a:avLst/>
                    </a:prstGeom>
                    <a:noFill/>
                    <a:ln>
                      <a:noFill/>
                    </a:ln>
                  </pic:spPr>
                </pic:pic>
              </a:graphicData>
            </a:graphic>
          </wp:inline>
        </w:drawing>
      </w:r>
    </w:p>
    <w:p w14:paraId="7E0ED96C" w14:textId="7C39905C" w:rsidR="002C5738" w:rsidRPr="00CF6204" w:rsidRDefault="00966ADA" w:rsidP="002C5738">
      <w:pPr>
        <w:rPr>
          <w:rFonts w:ascii="Bookerly" w:hAnsi="Bookerly" w:cs="Bookerly"/>
          <w:color w:val="000000"/>
          <w:szCs w:val="22"/>
        </w:rPr>
      </w:pPr>
      <w:r w:rsidRPr="00CF6204">
        <w:rPr>
          <w:rFonts w:ascii="Bookerly" w:hAnsi="Bookerly" w:cs="Bookerly"/>
          <w:color w:val="000000"/>
          <w:szCs w:val="22"/>
        </w:rPr>
        <w:t xml:space="preserve">The diagram shows the connection between the database and the user required by the program to run and display information for the users. The classes have been separated and placed logically in order to have more convenient approach and for maintenance it will make it </w:t>
      </w:r>
      <w:r w:rsidR="002C5738" w:rsidRPr="00CF6204">
        <w:rPr>
          <w:rFonts w:ascii="Bookerly" w:hAnsi="Bookerly" w:cs="Bookerly"/>
          <w:color w:val="000000"/>
          <w:szCs w:val="22"/>
        </w:rPr>
        <w:t>simpler</w:t>
      </w:r>
      <w:r w:rsidRPr="00CF6204">
        <w:rPr>
          <w:rFonts w:ascii="Bookerly" w:hAnsi="Bookerly" w:cs="Bookerly"/>
          <w:color w:val="000000"/>
          <w:szCs w:val="22"/>
        </w:rPr>
        <w:t>.</w:t>
      </w:r>
    </w:p>
    <w:p w14:paraId="1EB7A3A5" w14:textId="0AB89FFC" w:rsidR="002C5738" w:rsidRDefault="002C5738" w:rsidP="00871522">
      <w:pPr>
        <w:rPr>
          <w:rFonts w:ascii="Bookerly" w:hAnsi="Bookerly" w:cs="Bookerly"/>
          <w:b/>
        </w:rPr>
      </w:pPr>
    </w:p>
    <w:p w14:paraId="67DE4B07" w14:textId="55F14C7E" w:rsidR="00B1015F" w:rsidRDefault="00B1015F" w:rsidP="00871522">
      <w:pPr>
        <w:rPr>
          <w:rFonts w:ascii="Bookerly" w:hAnsi="Bookerly" w:cs="Bookerly"/>
          <w:b/>
        </w:rPr>
      </w:pPr>
    </w:p>
    <w:p w14:paraId="25106EC4" w14:textId="61756852" w:rsidR="00B1015F" w:rsidRDefault="00B1015F" w:rsidP="00871522">
      <w:pPr>
        <w:rPr>
          <w:rFonts w:ascii="Bookerly" w:hAnsi="Bookerly" w:cs="Bookerly"/>
          <w:b/>
        </w:rPr>
      </w:pPr>
    </w:p>
    <w:p w14:paraId="70300CE2" w14:textId="77777777" w:rsidR="00B1015F" w:rsidRPr="00CF6204" w:rsidRDefault="00B1015F" w:rsidP="00871522">
      <w:pPr>
        <w:rPr>
          <w:rFonts w:ascii="Bookerly" w:hAnsi="Bookerly" w:cs="Bookerly"/>
          <w:b/>
        </w:rPr>
      </w:pPr>
    </w:p>
    <w:p w14:paraId="47F62DBD" w14:textId="659CB0B0" w:rsidR="008D0AA0" w:rsidRPr="00CF6204" w:rsidRDefault="002C5738" w:rsidP="00871522">
      <w:pPr>
        <w:pStyle w:val="ListParagraph"/>
        <w:numPr>
          <w:ilvl w:val="0"/>
          <w:numId w:val="7"/>
        </w:numPr>
        <w:outlineLvl w:val="0"/>
        <w:rPr>
          <w:rFonts w:ascii="Bookerly" w:hAnsi="Bookerly" w:cs="Bookerly"/>
          <w:b/>
        </w:rPr>
      </w:pPr>
      <w:bookmarkStart w:id="9" w:name="_Toc532812172"/>
      <w:r w:rsidRPr="00CF6204">
        <w:rPr>
          <w:rFonts w:ascii="Bookerly" w:hAnsi="Bookerly" w:cs="Bookerly"/>
          <w:b/>
          <w:sz w:val="28"/>
        </w:rPr>
        <w:lastRenderedPageBreak/>
        <w:t>Design</w:t>
      </w:r>
      <w:bookmarkEnd w:id="9"/>
      <w:r w:rsidR="00297BBA" w:rsidRPr="00CF6204">
        <w:rPr>
          <w:rFonts w:ascii="Bookerly" w:hAnsi="Bookerly" w:cs="Bookerly"/>
          <w:b/>
        </w:rPr>
        <w:tab/>
      </w:r>
      <w:r w:rsidR="00297BBA" w:rsidRPr="00CF6204">
        <w:rPr>
          <w:rFonts w:ascii="Bookerly" w:hAnsi="Bookerly" w:cs="Bookerly"/>
          <w:b/>
        </w:rPr>
        <w:tab/>
      </w:r>
      <w:r w:rsidR="008D0AA0" w:rsidRPr="00CF6204">
        <w:rPr>
          <w:rStyle w:val="apple-tab-span"/>
          <w:rFonts w:ascii="Bookerly" w:hAnsi="Bookerly" w:cs="Bookerly"/>
          <w:b/>
          <w:bCs/>
          <w:color w:val="000000"/>
          <w:szCs w:val="22"/>
        </w:rPr>
        <w:tab/>
      </w:r>
    </w:p>
    <w:p w14:paraId="7031C37E" w14:textId="34842D8C" w:rsidR="00871522" w:rsidRPr="00CF6204" w:rsidRDefault="008D0AA0" w:rsidP="00871522">
      <w:pPr>
        <w:pStyle w:val="NormalWeb"/>
        <w:numPr>
          <w:ilvl w:val="1"/>
          <w:numId w:val="7"/>
        </w:numPr>
        <w:spacing w:before="0" w:beforeAutospacing="0" w:after="0" w:afterAutospacing="0" w:line="360" w:lineRule="auto"/>
        <w:outlineLvl w:val="1"/>
        <w:rPr>
          <w:rFonts w:ascii="Bookerly" w:hAnsi="Bookerly" w:cs="Bookerly"/>
          <w:sz w:val="28"/>
        </w:rPr>
      </w:pPr>
      <w:bookmarkStart w:id="10" w:name="_Toc532812173"/>
      <w:r w:rsidRPr="00CF6204">
        <w:rPr>
          <w:rFonts w:ascii="Bookerly" w:hAnsi="Bookerly" w:cs="Bookerly"/>
          <w:b/>
          <w:bCs/>
          <w:color w:val="000000"/>
          <w:szCs w:val="22"/>
        </w:rPr>
        <w:t>MARSE design</w:t>
      </w:r>
      <w:bookmarkEnd w:id="10"/>
    </w:p>
    <w:p w14:paraId="7055EEBC" w14:textId="360A655A" w:rsidR="00871522" w:rsidRPr="00CF6204" w:rsidRDefault="008D0AA0" w:rsidP="00871522">
      <w:pPr>
        <w:pStyle w:val="NormalWeb"/>
        <w:spacing w:before="0" w:beforeAutospacing="0" w:after="0" w:afterAutospacing="0" w:line="360" w:lineRule="auto"/>
        <w:rPr>
          <w:rFonts w:ascii="Bookerly" w:hAnsi="Bookerly" w:cs="Bookerly"/>
          <w:color w:val="000000"/>
          <w:sz w:val="22"/>
          <w:szCs w:val="22"/>
        </w:rPr>
      </w:pPr>
      <w:r w:rsidRPr="00CF6204">
        <w:rPr>
          <w:rFonts w:ascii="Bookerly" w:hAnsi="Bookerly" w:cs="Bookerly"/>
          <w:color w:val="000000"/>
          <w:sz w:val="22"/>
          <w:szCs w:val="22"/>
        </w:rPr>
        <w:t>The project consisted of importing data from database to the application. The application has an ability for the users to communicate between each other while viewing or editing the data. The viewing and editing has to be fast and easy.</w:t>
      </w:r>
      <w:r w:rsidRPr="00CF6204">
        <w:rPr>
          <w:rFonts w:ascii="Bookerly" w:hAnsi="Bookerly" w:cs="Bookerly"/>
          <w:color w:val="000000"/>
          <w:sz w:val="22"/>
          <w:szCs w:val="22"/>
        </w:rPr>
        <w:br/>
      </w:r>
      <w:r w:rsidRPr="00CF6204">
        <w:rPr>
          <w:rStyle w:val="apple-tab-span"/>
          <w:rFonts w:ascii="Bookerly" w:hAnsi="Bookerly" w:cs="Bookerly"/>
          <w:color w:val="000000"/>
          <w:sz w:val="22"/>
          <w:szCs w:val="22"/>
        </w:rPr>
        <w:tab/>
      </w:r>
      <w:r w:rsidRPr="00CF6204">
        <w:rPr>
          <w:rFonts w:ascii="Bookerly" w:hAnsi="Bookerly" w:cs="Bookerly"/>
          <w:color w:val="000000"/>
          <w:sz w:val="22"/>
          <w:szCs w:val="22"/>
        </w:rPr>
        <w:t xml:space="preserve">The program is based on two parts: </w:t>
      </w:r>
      <w:r w:rsidR="00BB4844" w:rsidRPr="00CF6204">
        <w:rPr>
          <w:rFonts w:ascii="Bookerly" w:hAnsi="Bookerly" w:cs="Bookerly"/>
          <w:b/>
          <w:bCs/>
          <w:color w:val="000000"/>
          <w:sz w:val="22"/>
          <w:szCs w:val="22"/>
        </w:rPr>
        <w:t>Java</w:t>
      </w:r>
      <w:r w:rsidR="00BB4844" w:rsidRPr="00CF6204">
        <w:rPr>
          <w:rFonts w:ascii="Bookerly" w:hAnsi="Bookerly" w:cs="Bookerly"/>
          <w:color w:val="000000"/>
          <w:sz w:val="22"/>
          <w:szCs w:val="22"/>
        </w:rPr>
        <w:t xml:space="preserve"> (</w:t>
      </w:r>
      <w:r w:rsidRPr="00CF6204">
        <w:rPr>
          <w:rFonts w:ascii="Bookerly" w:hAnsi="Bookerly" w:cs="Bookerly"/>
          <w:color w:val="000000"/>
          <w:sz w:val="22"/>
          <w:szCs w:val="22"/>
        </w:rPr>
        <w:t xml:space="preserve">programming language) and </w:t>
      </w:r>
      <w:r w:rsidRPr="00CF6204">
        <w:rPr>
          <w:rFonts w:ascii="Bookerly" w:hAnsi="Bookerly" w:cs="Bookerly"/>
          <w:b/>
          <w:bCs/>
          <w:color w:val="000000"/>
          <w:sz w:val="22"/>
          <w:szCs w:val="22"/>
        </w:rPr>
        <w:t>Database</w:t>
      </w:r>
      <w:r w:rsidRPr="00CF6204">
        <w:rPr>
          <w:rFonts w:ascii="Bookerly" w:hAnsi="Bookerly" w:cs="Bookerly"/>
          <w:color w:val="000000"/>
          <w:sz w:val="22"/>
          <w:szCs w:val="22"/>
        </w:rPr>
        <w:t xml:space="preserve">(Postgres). Additional software was used for planning(Astah), also in order to merge and put all the code together from all the group members, GitHub was used for that. </w:t>
      </w:r>
      <w:r w:rsidRPr="00CF6204">
        <w:rPr>
          <w:rFonts w:ascii="Bookerly" w:hAnsi="Bookerly" w:cs="Bookerly"/>
          <w:color w:val="000000"/>
          <w:sz w:val="22"/>
          <w:szCs w:val="22"/>
        </w:rPr>
        <w:br/>
      </w:r>
      <w:r w:rsidRPr="00CF6204">
        <w:rPr>
          <w:rStyle w:val="apple-tab-span"/>
          <w:rFonts w:ascii="Bookerly" w:hAnsi="Bookerly" w:cs="Bookerly"/>
          <w:color w:val="000000"/>
          <w:sz w:val="22"/>
          <w:szCs w:val="22"/>
        </w:rPr>
        <w:tab/>
      </w:r>
      <w:r w:rsidRPr="00CF6204">
        <w:rPr>
          <w:rFonts w:ascii="Bookerly" w:hAnsi="Bookerly" w:cs="Bookerly"/>
          <w:b/>
          <w:bCs/>
          <w:color w:val="000000"/>
          <w:sz w:val="22"/>
          <w:szCs w:val="22"/>
        </w:rPr>
        <w:t>Java Classes.</w:t>
      </w:r>
      <w:r w:rsidRPr="00CF6204">
        <w:rPr>
          <w:rFonts w:ascii="Bookerly" w:hAnsi="Bookerly" w:cs="Bookerly"/>
          <w:b/>
          <w:bCs/>
          <w:color w:val="000000"/>
          <w:sz w:val="22"/>
          <w:szCs w:val="22"/>
        </w:rPr>
        <w:br/>
      </w:r>
      <w:r w:rsidRPr="00CF6204">
        <w:rPr>
          <w:rStyle w:val="apple-tab-span"/>
          <w:rFonts w:ascii="Bookerly" w:hAnsi="Bookerly" w:cs="Bookerly"/>
          <w:b/>
          <w:bCs/>
          <w:color w:val="000000"/>
          <w:sz w:val="22"/>
          <w:szCs w:val="22"/>
        </w:rPr>
        <w:tab/>
      </w:r>
      <w:r w:rsidRPr="00CF6204">
        <w:rPr>
          <w:rFonts w:ascii="Bookerly" w:hAnsi="Bookerly" w:cs="Bookerly"/>
          <w:color w:val="000000"/>
          <w:sz w:val="22"/>
          <w:szCs w:val="22"/>
        </w:rPr>
        <w:t>In Java, the application was built with classes to access the database in order to import and export the data from database and display it for the users. In order to make changes to the database, there are methods to create, edit and display information.</w:t>
      </w:r>
      <w:r w:rsidRPr="00CF6204">
        <w:rPr>
          <w:rFonts w:ascii="Bookerly" w:hAnsi="Bookerly" w:cs="Bookerly"/>
          <w:color w:val="000000"/>
          <w:sz w:val="22"/>
          <w:szCs w:val="22"/>
        </w:rPr>
        <w:br/>
      </w:r>
      <w:r w:rsidRPr="00CF6204">
        <w:rPr>
          <w:rStyle w:val="apple-tab-span"/>
          <w:rFonts w:ascii="Bookerly" w:hAnsi="Bookerly" w:cs="Bookerly"/>
          <w:color w:val="000000"/>
          <w:sz w:val="22"/>
          <w:szCs w:val="22"/>
        </w:rPr>
        <w:tab/>
      </w:r>
      <w:r w:rsidRPr="00CF6204">
        <w:rPr>
          <w:rFonts w:ascii="Bookerly" w:hAnsi="Bookerly" w:cs="Bookerly"/>
          <w:b/>
          <w:bCs/>
          <w:color w:val="000000"/>
          <w:sz w:val="22"/>
          <w:szCs w:val="22"/>
        </w:rPr>
        <w:t>Database.</w:t>
      </w:r>
      <w:r w:rsidRPr="00CF6204">
        <w:rPr>
          <w:rFonts w:ascii="Bookerly" w:hAnsi="Bookerly" w:cs="Bookerly"/>
          <w:color w:val="000000"/>
          <w:sz w:val="22"/>
          <w:szCs w:val="22"/>
        </w:rPr>
        <w:br/>
      </w:r>
      <w:r w:rsidRPr="00CF6204">
        <w:rPr>
          <w:rStyle w:val="apple-tab-span"/>
          <w:rFonts w:ascii="Bookerly" w:hAnsi="Bookerly" w:cs="Bookerly"/>
          <w:color w:val="000000"/>
          <w:sz w:val="22"/>
          <w:szCs w:val="22"/>
        </w:rPr>
        <w:tab/>
      </w:r>
      <w:r w:rsidRPr="00CF6204">
        <w:rPr>
          <w:rFonts w:ascii="Bookerly" w:hAnsi="Bookerly" w:cs="Bookerly"/>
          <w:color w:val="000000"/>
          <w:sz w:val="22"/>
          <w:szCs w:val="22"/>
        </w:rPr>
        <w:t>The data inputted from Java will be sent to the database to store all the information inserted by the users. This will sort the input accordingly to corresponding tables. This will keep clean overview of the information in the database.</w:t>
      </w:r>
    </w:p>
    <w:p w14:paraId="42355558" w14:textId="3D7E887B" w:rsidR="000E3DC6" w:rsidRDefault="000E3DC6" w:rsidP="00871522">
      <w:pPr>
        <w:pStyle w:val="NormalWeb"/>
        <w:spacing w:before="0" w:beforeAutospacing="0" w:after="0" w:afterAutospacing="0" w:line="360" w:lineRule="auto"/>
        <w:rPr>
          <w:rFonts w:ascii="Bookerly" w:hAnsi="Bookerly" w:cs="Bookerly"/>
          <w:color w:val="000000"/>
          <w:sz w:val="22"/>
          <w:szCs w:val="22"/>
        </w:rPr>
      </w:pPr>
    </w:p>
    <w:p w14:paraId="3A46B76B" w14:textId="295630E0"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6A9DBC0B" w14:textId="24D82753"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13696E1A" w14:textId="409021E8"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74719E1D" w14:textId="3014C30F"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278BE68D" w14:textId="47E002B0"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77D3E34A" w14:textId="2F3A499F"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6A2723C3" w14:textId="68618088"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58836A92" w14:textId="761D1027" w:rsidR="001560A1" w:rsidRDefault="001560A1" w:rsidP="00871522">
      <w:pPr>
        <w:pStyle w:val="NormalWeb"/>
        <w:spacing w:before="0" w:beforeAutospacing="0" w:after="0" w:afterAutospacing="0" w:line="360" w:lineRule="auto"/>
        <w:rPr>
          <w:rFonts w:ascii="Bookerly" w:hAnsi="Bookerly" w:cs="Bookerly"/>
          <w:color w:val="000000"/>
          <w:sz w:val="22"/>
          <w:szCs w:val="22"/>
        </w:rPr>
      </w:pPr>
    </w:p>
    <w:p w14:paraId="5401A226" w14:textId="77777777" w:rsidR="001560A1" w:rsidRPr="00CF6204" w:rsidRDefault="001560A1" w:rsidP="00871522">
      <w:pPr>
        <w:pStyle w:val="NormalWeb"/>
        <w:spacing w:before="0" w:beforeAutospacing="0" w:after="0" w:afterAutospacing="0" w:line="360" w:lineRule="auto"/>
        <w:rPr>
          <w:rFonts w:ascii="Bookerly" w:hAnsi="Bookerly" w:cs="Bookerly"/>
          <w:color w:val="000000"/>
          <w:sz w:val="22"/>
          <w:szCs w:val="22"/>
        </w:rPr>
      </w:pPr>
    </w:p>
    <w:p w14:paraId="47FACB8D" w14:textId="77777777" w:rsidR="00871522" w:rsidRPr="00CF6204" w:rsidRDefault="00297BBA" w:rsidP="00871522">
      <w:pPr>
        <w:pStyle w:val="NormalWeb"/>
        <w:numPr>
          <w:ilvl w:val="1"/>
          <w:numId w:val="7"/>
        </w:numPr>
        <w:spacing w:before="0" w:beforeAutospacing="0" w:after="0" w:afterAutospacing="0" w:line="360" w:lineRule="auto"/>
        <w:outlineLvl w:val="1"/>
        <w:rPr>
          <w:rFonts w:ascii="Bookerly" w:hAnsi="Bookerly" w:cs="Bookerly"/>
        </w:rPr>
      </w:pPr>
      <w:bookmarkStart w:id="11" w:name="_Toc532812174"/>
      <w:r w:rsidRPr="00CF6204">
        <w:rPr>
          <w:rFonts w:ascii="Bookerly" w:hAnsi="Bookerly" w:cs="Bookerly"/>
          <w:b/>
        </w:rPr>
        <w:lastRenderedPageBreak/>
        <w:t>UML Class Diagram Design</w:t>
      </w:r>
      <w:bookmarkEnd w:id="11"/>
    </w:p>
    <w:p w14:paraId="58BC7799" w14:textId="77777777" w:rsidR="00BB4844" w:rsidRPr="00CF6204" w:rsidRDefault="00884ACF" w:rsidP="001442D0">
      <w:pPr>
        <w:pStyle w:val="NormalWeb"/>
        <w:spacing w:before="0" w:beforeAutospacing="0" w:after="0" w:afterAutospacing="0" w:line="360" w:lineRule="auto"/>
        <w:rPr>
          <w:rFonts w:ascii="Bookerly" w:hAnsi="Bookerly" w:cs="Bookerly"/>
          <w:b/>
        </w:rPr>
      </w:pPr>
      <w:r w:rsidRPr="00CF6204">
        <w:rPr>
          <w:rFonts w:ascii="Bookerly" w:hAnsi="Bookerly" w:cs="Bookerly"/>
          <w:b/>
          <w:noProof/>
        </w:rPr>
        <w:drawing>
          <wp:inline distT="0" distB="0" distL="0" distR="0" wp14:anchorId="2698185A" wp14:editId="6CE41257">
            <wp:extent cx="3719726"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41628" cy="4598920"/>
                    </a:xfrm>
                    <a:prstGeom prst="rect">
                      <a:avLst/>
                    </a:prstGeom>
                    <a:noFill/>
                    <a:ln>
                      <a:noFill/>
                    </a:ln>
                  </pic:spPr>
                </pic:pic>
              </a:graphicData>
            </a:graphic>
          </wp:inline>
        </w:drawing>
      </w:r>
      <w:r w:rsidR="00297BBA" w:rsidRPr="00CF6204">
        <w:rPr>
          <w:rFonts w:ascii="Bookerly" w:hAnsi="Bookerly" w:cs="Bookerly"/>
          <w:b/>
        </w:rPr>
        <w:br/>
      </w:r>
      <w:r w:rsidR="00297BBA" w:rsidRPr="00CF6204">
        <w:rPr>
          <w:rFonts w:ascii="Bookerly" w:hAnsi="Bookerly" w:cs="Bookerly"/>
          <w:b/>
        </w:rPr>
        <w:tab/>
      </w:r>
    </w:p>
    <w:p w14:paraId="43B137FF" w14:textId="5DB680EB" w:rsidR="001442D0" w:rsidRDefault="00297BBA" w:rsidP="001442D0">
      <w:pPr>
        <w:pStyle w:val="NormalWeb"/>
        <w:spacing w:before="0" w:beforeAutospacing="0" w:after="0" w:afterAutospacing="0" w:line="360" w:lineRule="auto"/>
        <w:rPr>
          <w:rFonts w:ascii="Bookerly" w:hAnsi="Bookerly" w:cs="Bookerly"/>
          <w:b/>
        </w:rPr>
      </w:pPr>
      <w:r w:rsidRPr="00CF6204">
        <w:rPr>
          <w:rFonts w:ascii="Bookerly" w:hAnsi="Bookerly" w:cs="Bookerly"/>
          <w:b/>
        </w:rPr>
        <w:br/>
      </w:r>
      <w:r w:rsidRPr="00CF6204">
        <w:rPr>
          <w:rFonts w:ascii="Bookerly" w:hAnsi="Bookerly" w:cs="Bookerly"/>
          <w:b/>
        </w:rPr>
        <w:tab/>
      </w:r>
      <w:r w:rsidRPr="00CF6204">
        <w:rPr>
          <w:rFonts w:ascii="Bookerly" w:hAnsi="Bookerly" w:cs="Bookerly"/>
          <w:b/>
        </w:rPr>
        <w:br/>
      </w:r>
    </w:p>
    <w:p w14:paraId="3D7C8D8A" w14:textId="70F4E7B7" w:rsidR="001560A1" w:rsidRDefault="001560A1" w:rsidP="001442D0">
      <w:pPr>
        <w:pStyle w:val="NormalWeb"/>
        <w:spacing w:before="0" w:beforeAutospacing="0" w:after="0" w:afterAutospacing="0" w:line="360" w:lineRule="auto"/>
        <w:rPr>
          <w:rFonts w:ascii="Bookerly" w:hAnsi="Bookerly" w:cs="Bookerly"/>
          <w:b/>
        </w:rPr>
      </w:pPr>
    </w:p>
    <w:p w14:paraId="7E6A5CB3" w14:textId="51733DBB" w:rsidR="001560A1" w:rsidRDefault="001560A1" w:rsidP="001442D0">
      <w:pPr>
        <w:pStyle w:val="NormalWeb"/>
        <w:spacing w:before="0" w:beforeAutospacing="0" w:after="0" w:afterAutospacing="0" w:line="360" w:lineRule="auto"/>
        <w:rPr>
          <w:rFonts w:ascii="Bookerly" w:hAnsi="Bookerly" w:cs="Bookerly"/>
          <w:b/>
        </w:rPr>
      </w:pPr>
    </w:p>
    <w:p w14:paraId="4D140EC4" w14:textId="15875B42" w:rsidR="001560A1" w:rsidRDefault="001560A1" w:rsidP="001442D0">
      <w:pPr>
        <w:pStyle w:val="NormalWeb"/>
        <w:spacing w:before="0" w:beforeAutospacing="0" w:after="0" w:afterAutospacing="0" w:line="360" w:lineRule="auto"/>
        <w:rPr>
          <w:rFonts w:ascii="Bookerly" w:hAnsi="Bookerly" w:cs="Bookerly"/>
          <w:b/>
        </w:rPr>
      </w:pPr>
    </w:p>
    <w:p w14:paraId="04C4B597" w14:textId="097727B1" w:rsidR="001560A1" w:rsidRDefault="001560A1" w:rsidP="001442D0">
      <w:pPr>
        <w:pStyle w:val="NormalWeb"/>
        <w:spacing w:before="0" w:beforeAutospacing="0" w:after="0" w:afterAutospacing="0" w:line="360" w:lineRule="auto"/>
        <w:rPr>
          <w:rFonts w:ascii="Bookerly" w:hAnsi="Bookerly" w:cs="Bookerly"/>
          <w:b/>
        </w:rPr>
      </w:pPr>
    </w:p>
    <w:p w14:paraId="3B3A6FDE" w14:textId="4BE264D3" w:rsidR="001560A1" w:rsidRDefault="001560A1" w:rsidP="001442D0">
      <w:pPr>
        <w:pStyle w:val="NormalWeb"/>
        <w:spacing w:before="0" w:beforeAutospacing="0" w:after="0" w:afterAutospacing="0" w:line="360" w:lineRule="auto"/>
        <w:rPr>
          <w:rFonts w:ascii="Bookerly" w:hAnsi="Bookerly" w:cs="Bookerly"/>
          <w:b/>
        </w:rPr>
      </w:pPr>
    </w:p>
    <w:p w14:paraId="4742CFF0" w14:textId="77777777" w:rsidR="001560A1" w:rsidRPr="00CF6204" w:rsidRDefault="001560A1" w:rsidP="001442D0">
      <w:pPr>
        <w:pStyle w:val="NormalWeb"/>
        <w:spacing w:before="0" w:beforeAutospacing="0" w:after="0" w:afterAutospacing="0" w:line="360" w:lineRule="auto"/>
        <w:rPr>
          <w:rFonts w:ascii="Bookerly" w:hAnsi="Bookerly" w:cs="Bookerly"/>
          <w:b/>
        </w:rPr>
      </w:pPr>
      <w:bookmarkStart w:id="12" w:name="_GoBack"/>
      <w:bookmarkEnd w:id="12"/>
    </w:p>
    <w:p w14:paraId="18217439" w14:textId="78A09641" w:rsidR="00A53550" w:rsidRPr="00CF6204" w:rsidRDefault="00297BBA" w:rsidP="001442D0">
      <w:pPr>
        <w:pStyle w:val="NormalWeb"/>
        <w:numPr>
          <w:ilvl w:val="0"/>
          <w:numId w:val="7"/>
        </w:numPr>
        <w:spacing w:before="0" w:beforeAutospacing="0" w:after="0" w:afterAutospacing="0" w:line="360" w:lineRule="auto"/>
        <w:outlineLvl w:val="0"/>
        <w:rPr>
          <w:rFonts w:ascii="Bookerly" w:hAnsi="Bookerly" w:cs="Bookerly"/>
          <w:b/>
          <w:sz w:val="28"/>
        </w:rPr>
      </w:pPr>
      <w:r w:rsidRPr="00CF6204">
        <w:rPr>
          <w:rFonts w:ascii="Bookerly" w:hAnsi="Bookerly" w:cs="Bookerly"/>
          <w:b/>
          <w:sz w:val="28"/>
        </w:rPr>
        <w:lastRenderedPageBreak/>
        <w:t>Implementation</w:t>
      </w:r>
    </w:p>
    <w:p w14:paraId="7914A654" w14:textId="60D5D455" w:rsidR="00A53550" w:rsidRPr="00CF6204" w:rsidRDefault="00A53550" w:rsidP="00A53550">
      <w:pPr>
        <w:spacing w:line="240" w:lineRule="auto"/>
        <w:rPr>
          <w:rFonts w:ascii="Bookerly" w:eastAsia="Times New Roman" w:hAnsi="Bookerly" w:cs="Bookerly"/>
          <w:bCs/>
          <w:color w:val="000000"/>
          <w:szCs w:val="22"/>
          <w:lang w:val="en-US"/>
        </w:rPr>
      </w:pPr>
      <w:r w:rsidRPr="00CF6204">
        <w:rPr>
          <w:rFonts w:ascii="Bookerly" w:eastAsia="Times New Roman" w:hAnsi="Bookerly" w:cs="Bookerly"/>
          <w:b/>
          <w:bCs/>
          <w:color w:val="000000"/>
          <w:szCs w:val="22"/>
          <w:lang w:val="en-US"/>
        </w:rPr>
        <w:tab/>
      </w:r>
    </w:p>
    <w:p w14:paraId="37415402" w14:textId="0E748327" w:rsidR="00A53550" w:rsidRPr="00CF6204" w:rsidRDefault="001442D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noProof/>
          <w:sz w:val="24"/>
          <w:szCs w:val="24"/>
          <w:lang w:val="en-US"/>
        </w:rPr>
        <w:drawing>
          <wp:inline distT="0" distB="0" distL="0" distR="0" wp14:anchorId="75D6DDCA" wp14:editId="2DC8E135">
            <wp:extent cx="5725795" cy="4528185"/>
            <wp:effectExtent l="0" t="0" r="825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5795" cy="4528185"/>
                    </a:xfrm>
                    <a:prstGeom prst="rect">
                      <a:avLst/>
                    </a:prstGeom>
                    <a:noFill/>
                    <a:ln>
                      <a:noFill/>
                    </a:ln>
                  </pic:spPr>
                </pic:pic>
              </a:graphicData>
            </a:graphic>
          </wp:inline>
        </w:drawing>
      </w:r>
    </w:p>
    <w:p w14:paraId="283DEC4A" w14:textId="564E8C90" w:rsidR="00A53550" w:rsidRPr="00CF6204" w:rsidRDefault="00A53550" w:rsidP="00A53550">
      <w:pPr>
        <w:spacing w:line="240" w:lineRule="auto"/>
        <w:ind w:firstLine="720"/>
        <w:rPr>
          <w:rFonts w:ascii="Bookerly" w:eastAsia="Times New Roman" w:hAnsi="Bookerly" w:cs="Bookerly"/>
          <w:sz w:val="24"/>
          <w:szCs w:val="24"/>
          <w:lang w:val="en-US"/>
        </w:rPr>
      </w:pPr>
      <w:r w:rsidRPr="00CF6204">
        <w:rPr>
          <w:rFonts w:ascii="Bookerly" w:eastAsia="Times New Roman" w:hAnsi="Bookerly" w:cs="Bookerly"/>
          <w:bCs/>
          <w:color w:val="000000"/>
          <w:szCs w:val="22"/>
          <w:lang w:val="en-US"/>
        </w:rPr>
        <w:t>(image 1)</w:t>
      </w:r>
      <w:r w:rsidRPr="00CF6204">
        <w:rPr>
          <w:rFonts w:ascii="Bookerly" w:eastAsia="Times New Roman" w:hAnsi="Bookerly" w:cs="Bookerly"/>
          <w:bCs/>
          <w:color w:val="000000"/>
          <w:szCs w:val="22"/>
          <w:lang w:val="en-US"/>
        </w:rPr>
        <w:br/>
      </w:r>
      <w:r w:rsidR="001442D0" w:rsidRPr="00CF6204">
        <w:rPr>
          <w:rFonts w:ascii="Bookerly" w:eastAsia="Times New Roman" w:hAnsi="Bookerly" w:cs="Bookerly"/>
          <w:bCs/>
          <w:color w:val="000000"/>
          <w:szCs w:val="22"/>
          <w:lang w:val="en-US"/>
        </w:rPr>
        <w:tab/>
      </w:r>
      <w:r w:rsidRPr="00CF6204">
        <w:rPr>
          <w:rFonts w:ascii="Bookerly" w:eastAsia="Times New Roman" w:hAnsi="Bookerly" w:cs="Bookerly"/>
          <w:bCs/>
          <w:color w:val="000000"/>
          <w:szCs w:val="22"/>
          <w:lang w:val="en-US"/>
        </w:rPr>
        <w:t xml:space="preserve">Data and Model transfer and unification. </w:t>
      </w:r>
    </w:p>
    <w:p w14:paraId="6A9E8B74"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Creating an ArrayList&lt;Cost&gt; and inserting all the data from the model and the tuples and inserts them into the ArrayList&lt;Cost&gt; through a “while” loop in which a temporary array is created and returning it.</w:t>
      </w:r>
    </w:p>
    <w:p w14:paraId="5F58C04C" w14:textId="290A5B27" w:rsidR="00A53550" w:rsidRPr="00CF6204" w:rsidRDefault="00A53550" w:rsidP="00A53550">
      <w:pPr>
        <w:spacing w:line="240" w:lineRule="auto"/>
        <w:rPr>
          <w:rFonts w:ascii="Bookerly" w:eastAsia="Times New Roman" w:hAnsi="Bookerly" w:cs="Bookerly"/>
          <w:sz w:val="24"/>
          <w:szCs w:val="24"/>
          <w:lang w:val="en-US"/>
        </w:rPr>
      </w:pPr>
    </w:p>
    <w:p w14:paraId="0D57C295" w14:textId="77777777" w:rsidR="001442D0" w:rsidRPr="00CF6204" w:rsidRDefault="001442D0" w:rsidP="00A53550">
      <w:pPr>
        <w:spacing w:line="240" w:lineRule="auto"/>
        <w:rPr>
          <w:rFonts w:ascii="Bookerly" w:eastAsia="Times New Roman" w:hAnsi="Bookerly" w:cs="Bookerly"/>
          <w:sz w:val="24"/>
          <w:szCs w:val="24"/>
          <w:lang w:val="en-US"/>
        </w:rPr>
      </w:pPr>
    </w:p>
    <w:p w14:paraId="15FD2806" w14:textId="337B4FF5" w:rsidR="001442D0" w:rsidRPr="00CF6204" w:rsidRDefault="001442D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noProof/>
          <w:sz w:val="24"/>
          <w:szCs w:val="24"/>
          <w:lang w:val="en-US"/>
        </w:rPr>
        <w:lastRenderedPageBreak/>
        <w:drawing>
          <wp:inline distT="0" distB="0" distL="0" distR="0" wp14:anchorId="69C18BF0" wp14:editId="42A0F246">
            <wp:extent cx="5725795" cy="4349115"/>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5795" cy="4349115"/>
                    </a:xfrm>
                    <a:prstGeom prst="rect">
                      <a:avLst/>
                    </a:prstGeom>
                    <a:noFill/>
                    <a:ln>
                      <a:noFill/>
                    </a:ln>
                  </pic:spPr>
                </pic:pic>
              </a:graphicData>
            </a:graphic>
          </wp:inline>
        </w:drawing>
      </w:r>
    </w:p>
    <w:p w14:paraId="6AD617AC"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bCs/>
          <w:color w:val="000000"/>
          <w:szCs w:val="22"/>
          <w:lang w:val="en-US"/>
        </w:rPr>
        <w:tab/>
        <w:t>(image 2)</w:t>
      </w:r>
    </w:p>
    <w:p w14:paraId="32570930"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bCs/>
          <w:color w:val="000000"/>
          <w:szCs w:val="22"/>
          <w:lang w:val="en-US"/>
        </w:rPr>
        <w:tab/>
        <w:t>Class Method Cost Model Manager.</w:t>
      </w:r>
    </w:p>
    <w:p w14:paraId="500838E6"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This class acts as an adaptor between the database and the server controller in the single point of merging data into the model. The class was implemented poorly at first and did not fit the functionality it required therefore after adapting a Singletons Pattern for it all the classes that implement the model interfaces have been adapted to Singletons.</w:t>
      </w:r>
    </w:p>
    <w:p w14:paraId="667BADD0" w14:textId="7AD098AE" w:rsidR="00A53550" w:rsidRPr="00CF6204" w:rsidRDefault="00A53550" w:rsidP="00A53550">
      <w:pPr>
        <w:spacing w:line="240" w:lineRule="auto"/>
        <w:rPr>
          <w:rFonts w:ascii="Bookerly" w:eastAsia="Times New Roman" w:hAnsi="Bookerly" w:cs="Bookerly"/>
          <w:sz w:val="24"/>
          <w:szCs w:val="24"/>
          <w:lang w:val="en-US"/>
        </w:rPr>
      </w:pPr>
    </w:p>
    <w:p w14:paraId="2F7E4126" w14:textId="1996250D" w:rsidR="001442D0" w:rsidRPr="00CF6204" w:rsidRDefault="001442D0" w:rsidP="00A53550">
      <w:pPr>
        <w:spacing w:line="240" w:lineRule="auto"/>
        <w:rPr>
          <w:rFonts w:ascii="Bookerly" w:eastAsia="Times New Roman" w:hAnsi="Bookerly" w:cs="Bookerly"/>
          <w:sz w:val="24"/>
          <w:szCs w:val="24"/>
          <w:lang w:val="en-US"/>
        </w:rPr>
      </w:pPr>
    </w:p>
    <w:p w14:paraId="301819D2" w14:textId="47D7A6CD" w:rsidR="001442D0" w:rsidRPr="00CF6204" w:rsidRDefault="001442D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noProof/>
          <w:sz w:val="24"/>
          <w:szCs w:val="24"/>
          <w:lang w:val="en-US"/>
        </w:rPr>
        <w:lastRenderedPageBreak/>
        <w:drawing>
          <wp:inline distT="0" distB="0" distL="0" distR="0" wp14:anchorId="3726DB84" wp14:editId="68C03702">
            <wp:extent cx="5725795" cy="2645410"/>
            <wp:effectExtent l="0" t="0" r="825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5795" cy="2645410"/>
                    </a:xfrm>
                    <a:prstGeom prst="rect">
                      <a:avLst/>
                    </a:prstGeom>
                    <a:noFill/>
                    <a:ln>
                      <a:noFill/>
                    </a:ln>
                  </pic:spPr>
                </pic:pic>
              </a:graphicData>
            </a:graphic>
          </wp:inline>
        </w:drawing>
      </w:r>
    </w:p>
    <w:p w14:paraId="31C7F1BC"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Image 3)</w:t>
      </w:r>
    </w:p>
    <w:p w14:paraId="5E9185B9"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Class StartCLient.</w:t>
      </w:r>
    </w:p>
    <w:p w14:paraId="0FC3EE8A" w14:textId="4FC9C01E"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 xml:space="preserve">The client uses this class to request a cost relation from the </w:t>
      </w:r>
      <w:r w:rsidR="00BB4844" w:rsidRPr="00CF6204">
        <w:rPr>
          <w:rFonts w:ascii="Bookerly" w:eastAsia="Times New Roman" w:hAnsi="Bookerly" w:cs="Bookerly"/>
          <w:color w:val="000000"/>
          <w:szCs w:val="22"/>
          <w:lang w:val="en-US"/>
        </w:rPr>
        <w:t>Database</w:t>
      </w:r>
      <w:r w:rsidRPr="00CF6204">
        <w:rPr>
          <w:rFonts w:ascii="Bookerly" w:eastAsia="Times New Roman" w:hAnsi="Bookerly" w:cs="Bookerly"/>
          <w:color w:val="000000"/>
          <w:szCs w:val="22"/>
          <w:lang w:val="en-US"/>
        </w:rPr>
        <w:t>. This class also contains the “help” request in order to show the user the list of available commands and what they do.</w:t>
      </w:r>
    </w:p>
    <w:p w14:paraId="3C597AB1" w14:textId="1DB013E0" w:rsidR="001442D0" w:rsidRPr="00CF6204" w:rsidRDefault="001442D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noProof/>
          <w:sz w:val="24"/>
          <w:szCs w:val="24"/>
          <w:lang w:val="en-US"/>
        </w:rPr>
        <w:drawing>
          <wp:inline distT="0" distB="0" distL="0" distR="0" wp14:anchorId="06F733CC" wp14:editId="548ACE28">
            <wp:extent cx="5725795" cy="1442085"/>
            <wp:effectExtent l="0" t="0" r="825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5795" cy="1442085"/>
                    </a:xfrm>
                    <a:prstGeom prst="rect">
                      <a:avLst/>
                    </a:prstGeom>
                    <a:noFill/>
                    <a:ln>
                      <a:noFill/>
                    </a:ln>
                  </pic:spPr>
                </pic:pic>
              </a:graphicData>
            </a:graphic>
          </wp:inline>
        </w:drawing>
      </w:r>
    </w:p>
    <w:p w14:paraId="05755EFE"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Image 4)</w:t>
      </w:r>
    </w:p>
    <w:p w14:paraId="02C9EC3A"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Class ClientController.</w:t>
      </w:r>
    </w:p>
    <w:p w14:paraId="17781828" w14:textId="3B9B2D19" w:rsidR="00A53550" w:rsidRPr="00CF6204" w:rsidRDefault="00A53550" w:rsidP="00A53550">
      <w:pPr>
        <w:spacing w:line="240" w:lineRule="auto"/>
        <w:rPr>
          <w:rFonts w:ascii="Bookerly" w:eastAsia="Times New Roman" w:hAnsi="Bookerly" w:cs="Bookerly"/>
          <w:color w:val="000000"/>
          <w:szCs w:val="22"/>
          <w:lang w:val="en-US"/>
        </w:rPr>
      </w:pPr>
      <w:r w:rsidRPr="00CF6204">
        <w:rPr>
          <w:rFonts w:ascii="Bookerly" w:eastAsia="Times New Roman" w:hAnsi="Bookerly" w:cs="Bookerly"/>
          <w:color w:val="000000"/>
          <w:szCs w:val="22"/>
          <w:lang w:val="en-US"/>
        </w:rPr>
        <w:t>The client controller receives the request and forwards it to the server controller through remote method invocation. (RMI)</w:t>
      </w:r>
    </w:p>
    <w:p w14:paraId="4B1DF84A" w14:textId="57CB116A" w:rsidR="00B43EDF" w:rsidRPr="00CF6204" w:rsidRDefault="00B43EDF" w:rsidP="00A53550">
      <w:pPr>
        <w:spacing w:line="240" w:lineRule="auto"/>
        <w:rPr>
          <w:rFonts w:ascii="Bookerly" w:eastAsia="Times New Roman" w:hAnsi="Bookerly" w:cs="Bookerly"/>
          <w:sz w:val="24"/>
          <w:szCs w:val="24"/>
          <w:lang w:val="en-US"/>
        </w:rPr>
      </w:pPr>
    </w:p>
    <w:p w14:paraId="2467E3E1" w14:textId="409DF672" w:rsidR="00B43EDF" w:rsidRPr="00CF6204" w:rsidRDefault="00B43EDF" w:rsidP="00A53550">
      <w:pPr>
        <w:spacing w:line="240" w:lineRule="auto"/>
        <w:rPr>
          <w:rFonts w:ascii="Bookerly" w:eastAsia="Times New Roman" w:hAnsi="Bookerly" w:cs="Bookerly"/>
          <w:sz w:val="24"/>
          <w:szCs w:val="24"/>
          <w:lang w:val="en-US"/>
        </w:rPr>
      </w:pPr>
    </w:p>
    <w:p w14:paraId="070446BD" w14:textId="77777777" w:rsidR="00B43EDF" w:rsidRPr="00CF6204" w:rsidRDefault="00B43EDF" w:rsidP="00A53550">
      <w:pPr>
        <w:spacing w:line="240" w:lineRule="auto"/>
        <w:rPr>
          <w:rFonts w:ascii="Bookerly" w:eastAsia="Times New Roman" w:hAnsi="Bookerly" w:cs="Bookerly"/>
          <w:sz w:val="24"/>
          <w:szCs w:val="24"/>
          <w:lang w:val="en-US"/>
        </w:rPr>
      </w:pPr>
    </w:p>
    <w:p w14:paraId="75437B04" w14:textId="18FF96BB" w:rsidR="00A53550" w:rsidRPr="00CF6204" w:rsidRDefault="001442D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noProof/>
          <w:sz w:val="24"/>
          <w:szCs w:val="24"/>
          <w:lang w:val="en-US"/>
        </w:rPr>
        <w:lastRenderedPageBreak/>
        <w:drawing>
          <wp:inline distT="0" distB="0" distL="0" distR="0" wp14:anchorId="2046481F" wp14:editId="43498BFA">
            <wp:extent cx="5725795" cy="2133600"/>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5795" cy="2133600"/>
                    </a:xfrm>
                    <a:prstGeom prst="rect">
                      <a:avLst/>
                    </a:prstGeom>
                    <a:noFill/>
                    <a:ln>
                      <a:noFill/>
                    </a:ln>
                  </pic:spPr>
                </pic:pic>
              </a:graphicData>
            </a:graphic>
          </wp:inline>
        </w:drawing>
      </w:r>
    </w:p>
    <w:p w14:paraId="38D33A0C"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 xml:space="preserve">(Image 5) </w:t>
      </w:r>
      <w:r w:rsidRPr="00CF6204">
        <w:rPr>
          <w:rFonts w:ascii="Bookerly" w:eastAsia="Times New Roman" w:hAnsi="Bookerly" w:cs="Bookerly"/>
          <w:color w:val="000000"/>
          <w:szCs w:val="22"/>
          <w:lang w:val="en-US"/>
        </w:rPr>
        <w:tab/>
      </w:r>
      <w:r w:rsidRPr="00CF6204">
        <w:rPr>
          <w:rFonts w:ascii="Bookerly" w:eastAsia="Times New Roman" w:hAnsi="Bookerly" w:cs="Bookerly"/>
          <w:color w:val="000000"/>
          <w:szCs w:val="22"/>
          <w:lang w:val="en-US"/>
        </w:rPr>
        <w:tab/>
      </w:r>
    </w:p>
    <w:p w14:paraId="1A669FED" w14:textId="77777777" w:rsidR="00A53550" w:rsidRPr="00CF6204" w:rsidRDefault="00A53550" w:rsidP="00A53550">
      <w:pPr>
        <w:spacing w:line="240" w:lineRule="auto"/>
        <w:ind w:firstLine="720"/>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Class ServerController.</w:t>
      </w:r>
    </w:p>
    <w:p w14:paraId="6E11F819"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The server controller receives the remote method call and executes the command.</w:t>
      </w:r>
    </w:p>
    <w:p w14:paraId="4267CF58" w14:textId="77777777" w:rsidR="00A53550" w:rsidRPr="00CF6204" w:rsidRDefault="00A53550" w:rsidP="00A53550">
      <w:pPr>
        <w:spacing w:line="240" w:lineRule="auto"/>
        <w:rPr>
          <w:rFonts w:ascii="Bookerly" w:eastAsia="Times New Roman" w:hAnsi="Bookerly" w:cs="Bookerly"/>
          <w:sz w:val="24"/>
          <w:szCs w:val="24"/>
          <w:lang w:val="en-US"/>
        </w:rPr>
      </w:pPr>
    </w:p>
    <w:p w14:paraId="238A2AFA" w14:textId="53E21FB5" w:rsidR="00A53550" w:rsidRPr="00CF6204" w:rsidRDefault="001442D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noProof/>
          <w:sz w:val="24"/>
          <w:szCs w:val="24"/>
          <w:lang w:val="en-US"/>
        </w:rPr>
        <w:lastRenderedPageBreak/>
        <w:drawing>
          <wp:inline distT="0" distB="0" distL="0" distR="0" wp14:anchorId="24E73973" wp14:editId="5593AA52">
            <wp:extent cx="5725795" cy="5611495"/>
            <wp:effectExtent l="0" t="0" r="825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5795" cy="5611495"/>
                    </a:xfrm>
                    <a:prstGeom prst="rect">
                      <a:avLst/>
                    </a:prstGeom>
                    <a:noFill/>
                    <a:ln>
                      <a:noFill/>
                    </a:ln>
                  </pic:spPr>
                </pic:pic>
              </a:graphicData>
            </a:graphic>
          </wp:inline>
        </w:drawing>
      </w:r>
      <w:r w:rsidR="00A53550" w:rsidRPr="00CF6204">
        <w:rPr>
          <w:rFonts w:ascii="Bookerly" w:eastAsia="Times New Roman" w:hAnsi="Bookerly" w:cs="Bookerly"/>
          <w:color w:val="000000"/>
          <w:szCs w:val="22"/>
          <w:lang w:val="en-US"/>
        </w:rPr>
        <w:tab/>
      </w:r>
    </w:p>
    <w:p w14:paraId="069F81A8" w14:textId="77777777" w:rsidR="00A53550" w:rsidRPr="00CF6204" w:rsidRDefault="00A53550" w:rsidP="00A53550">
      <w:pPr>
        <w:spacing w:line="240" w:lineRule="auto"/>
        <w:ind w:firstLine="720"/>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Image 6)</w:t>
      </w:r>
    </w:p>
    <w:p w14:paraId="303DAC6D" w14:textId="77777777" w:rsidR="00A53550" w:rsidRPr="00CF6204" w:rsidRDefault="00A53550" w:rsidP="00A53550">
      <w:pPr>
        <w:spacing w:line="240" w:lineRule="auto"/>
        <w:ind w:firstLine="720"/>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Class CostModelManager</w:t>
      </w:r>
    </w:p>
    <w:p w14:paraId="490C9362" w14:textId="0B5BEDA4"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 xml:space="preserve">The cost model manager receives the request and starts assembling objects </w:t>
      </w:r>
      <w:r w:rsidR="00BB4844" w:rsidRPr="00CF6204">
        <w:rPr>
          <w:rFonts w:ascii="Bookerly" w:eastAsia="Times New Roman" w:hAnsi="Bookerly" w:cs="Bookerly"/>
          <w:color w:val="000000"/>
          <w:szCs w:val="22"/>
          <w:lang w:val="en-US"/>
        </w:rPr>
        <w:t>by:</w:t>
      </w:r>
    </w:p>
    <w:p w14:paraId="027F02E1"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w:t>
      </w:r>
      <w:r w:rsidRPr="00CF6204">
        <w:rPr>
          <w:rFonts w:ascii="Bookerly" w:eastAsia="Times New Roman" w:hAnsi="Bookerly" w:cs="Bookerly"/>
          <w:color w:val="000000"/>
          <w:szCs w:val="22"/>
          <w:lang w:val="en-US"/>
        </w:rPr>
        <w:tab/>
        <w:t>querying the database for information.</w:t>
      </w:r>
    </w:p>
    <w:p w14:paraId="5D9E10E8"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w:t>
      </w:r>
      <w:r w:rsidRPr="00CF6204">
        <w:rPr>
          <w:rFonts w:ascii="Bookerly" w:eastAsia="Times New Roman" w:hAnsi="Bookerly" w:cs="Bookerly"/>
          <w:color w:val="000000"/>
          <w:szCs w:val="22"/>
          <w:lang w:val="en-US"/>
        </w:rPr>
        <w:tab/>
        <w:t>instantiating the model.</w:t>
      </w:r>
    </w:p>
    <w:p w14:paraId="13FB83B4" w14:textId="37EB856C"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w:t>
      </w:r>
      <w:r w:rsidRPr="00CF6204">
        <w:rPr>
          <w:rFonts w:ascii="Bookerly" w:eastAsia="Times New Roman" w:hAnsi="Bookerly" w:cs="Bookerly"/>
          <w:color w:val="000000"/>
          <w:szCs w:val="22"/>
          <w:lang w:val="en-US"/>
        </w:rPr>
        <w:tab/>
        <w:t>looping through the ResultsSet received from the database and inserting it into the instantiated model.</w:t>
      </w:r>
    </w:p>
    <w:p w14:paraId="32F85EB1"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w:t>
      </w:r>
      <w:r w:rsidRPr="00CF6204">
        <w:rPr>
          <w:rFonts w:ascii="Bookerly" w:eastAsia="Times New Roman" w:hAnsi="Bookerly" w:cs="Bookerly"/>
          <w:color w:val="000000"/>
          <w:szCs w:val="22"/>
          <w:lang w:val="en-US"/>
        </w:rPr>
        <w:tab/>
        <w:t>returning the instantiated Object with all the data stored in it.</w:t>
      </w:r>
    </w:p>
    <w:p w14:paraId="7D557F05"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r>
    </w:p>
    <w:p w14:paraId="53F6D109" w14:textId="77777777" w:rsidR="00A53550" w:rsidRPr="00CF6204" w:rsidRDefault="00A53550" w:rsidP="00A53550">
      <w:pPr>
        <w:spacing w:line="240" w:lineRule="auto"/>
        <w:rPr>
          <w:rFonts w:ascii="Bookerly" w:eastAsia="Times New Roman" w:hAnsi="Bookerly" w:cs="Bookerly"/>
          <w:sz w:val="24"/>
          <w:szCs w:val="24"/>
          <w:lang w:val="en-US"/>
        </w:rPr>
      </w:pPr>
      <w:r w:rsidRPr="00CF6204">
        <w:rPr>
          <w:rFonts w:ascii="Bookerly" w:eastAsia="Times New Roman" w:hAnsi="Bookerly" w:cs="Bookerly"/>
          <w:color w:val="000000"/>
          <w:szCs w:val="22"/>
          <w:lang w:val="en-US"/>
        </w:rPr>
        <w:tab/>
        <w:t>RMI forwards the data to the client since it is serializable. The client receives it in its original shape since it also has a copy of the model.</w:t>
      </w:r>
    </w:p>
    <w:p w14:paraId="060A98FE" w14:textId="5DCCE2B0" w:rsidR="00D94460" w:rsidRPr="00CF6204" w:rsidRDefault="00297BBA" w:rsidP="00871522">
      <w:pPr>
        <w:pStyle w:val="NormalWeb"/>
        <w:spacing w:before="0" w:beforeAutospacing="0" w:after="0" w:afterAutospacing="0" w:line="360" w:lineRule="auto"/>
        <w:ind w:left="1080"/>
        <w:rPr>
          <w:rFonts w:ascii="Bookerly" w:hAnsi="Bookerly" w:cs="Bookerly"/>
        </w:rPr>
      </w:pPr>
      <w:r w:rsidRPr="00CF6204">
        <w:rPr>
          <w:rFonts w:ascii="Bookerly" w:hAnsi="Bookerly" w:cs="Bookerly"/>
          <w:b/>
        </w:rPr>
        <w:lastRenderedPageBreak/>
        <w:br/>
      </w:r>
      <w:r w:rsidRPr="00CF6204">
        <w:rPr>
          <w:rFonts w:ascii="Bookerly" w:hAnsi="Bookerly" w:cs="Bookerly"/>
          <w:b/>
        </w:rPr>
        <w:tab/>
      </w:r>
      <w:r w:rsidRPr="00CF6204">
        <w:rPr>
          <w:rFonts w:ascii="Bookerly" w:hAnsi="Bookerly" w:cs="Bookerly"/>
          <w:b/>
        </w:rPr>
        <w:br/>
      </w:r>
      <w:r w:rsidRPr="00CF6204">
        <w:rPr>
          <w:rFonts w:ascii="Bookerly" w:hAnsi="Bookerly" w:cs="Bookerly"/>
          <w:b/>
        </w:rPr>
        <w:tab/>
        <w:t>Test</w:t>
      </w:r>
      <w:r w:rsidRPr="00CF6204">
        <w:rPr>
          <w:rFonts w:ascii="Bookerly" w:hAnsi="Bookerly" w:cs="Bookerly"/>
          <w:b/>
        </w:rPr>
        <w:br/>
      </w:r>
      <w:r w:rsidRPr="00CF6204">
        <w:rPr>
          <w:rFonts w:ascii="Bookerly" w:hAnsi="Bookerly" w:cs="Bookerly"/>
          <w:b/>
        </w:rPr>
        <w:tab/>
      </w:r>
      <w:r w:rsidRPr="00CF6204">
        <w:rPr>
          <w:rFonts w:ascii="Bookerly" w:hAnsi="Bookerly" w:cs="Bookerly"/>
          <w:b/>
        </w:rPr>
        <w:tab/>
        <w:t>Test Specifications</w:t>
      </w:r>
      <w:r w:rsidRPr="00CF6204">
        <w:rPr>
          <w:rFonts w:ascii="Bookerly" w:hAnsi="Bookerly" w:cs="Bookerly"/>
          <w:b/>
        </w:rPr>
        <w:br/>
      </w:r>
      <w:r w:rsidRPr="00CF6204">
        <w:rPr>
          <w:rFonts w:ascii="Bookerly" w:hAnsi="Bookerly" w:cs="Bookerly"/>
          <w:b/>
        </w:rPr>
        <w:tab/>
      </w:r>
    </w:p>
    <w:p w14:paraId="33735924" w14:textId="77777777" w:rsidR="00D94460" w:rsidRPr="00CF6204" w:rsidRDefault="00D94460">
      <w:pPr>
        <w:rPr>
          <w:rFonts w:ascii="Bookerly" w:hAnsi="Bookerly" w:cs="Bookerly"/>
          <w:b/>
        </w:rPr>
      </w:pPr>
      <w:r w:rsidRPr="00CF6204">
        <w:rPr>
          <w:rFonts w:ascii="Bookerly" w:hAnsi="Bookerly" w:cs="Bookerly"/>
          <w:b/>
        </w:rPr>
        <w:tab/>
        <w:t>Results and Discussion</w:t>
      </w:r>
      <w:r w:rsidRPr="00CF6204">
        <w:rPr>
          <w:rFonts w:ascii="Bookerly" w:hAnsi="Bookerly" w:cs="Bookerly"/>
          <w:b/>
        </w:rPr>
        <w:br/>
      </w:r>
      <w:r w:rsidRPr="00CF6204">
        <w:rPr>
          <w:rFonts w:ascii="Bookerly" w:hAnsi="Bookerly" w:cs="Bookerly"/>
          <w:b/>
        </w:rPr>
        <w:br/>
      </w:r>
      <w:r w:rsidRPr="00CF6204">
        <w:rPr>
          <w:rFonts w:ascii="Bookerly" w:hAnsi="Bookerly" w:cs="Bookerly"/>
          <w:b/>
        </w:rPr>
        <w:tab/>
        <w:t>Conclusions</w:t>
      </w:r>
      <w:r w:rsidRPr="00CF6204">
        <w:rPr>
          <w:rFonts w:ascii="Bookerly" w:hAnsi="Bookerly" w:cs="Bookerly"/>
          <w:b/>
        </w:rPr>
        <w:br/>
      </w:r>
      <w:r w:rsidRPr="00CF6204">
        <w:rPr>
          <w:rFonts w:ascii="Bookerly" w:hAnsi="Bookerly" w:cs="Bookerly"/>
          <w:b/>
        </w:rPr>
        <w:br/>
      </w:r>
      <w:r w:rsidRPr="00CF6204">
        <w:rPr>
          <w:rFonts w:ascii="Bookerly" w:hAnsi="Bookerly" w:cs="Bookerly"/>
          <w:b/>
        </w:rPr>
        <w:tab/>
        <w:t>Project future</w:t>
      </w:r>
    </w:p>
    <w:p w14:paraId="18CC4CC2" w14:textId="77777777" w:rsidR="00D94460" w:rsidRPr="00CF6204" w:rsidRDefault="00D94460">
      <w:pPr>
        <w:rPr>
          <w:rFonts w:ascii="Bookerly" w:hAnsi="Bookerly" w:cs="Bookerly"/>
          <w:b/>
        </w:rPr>
      </w:pPr>
    </w:p>
    <w:p w14:paraId="38ADEB78" w14:textId="2C4D56CE" w:rsidR="00E90CBB" w:rsidRPr="00CF6204" w:rsidRDefault="00D94460">
      <w:pPr>
        <w:rPr>
          <w:rFonts w:ascii="Bookerly" w:hAnsi="Bookerly" w:cs="Bookerly"/>
        </w:rPr>
      </w:pPr>
      <w:r w:rsidRPr="00CF6204">
        <w:rPr>
          <w:rFonts w:ascii="Bookerly" w:hAnsi="Bookerly" w:cs="Bookerly"/>
          <w:b/>
        </w:rPr>
        <w:tab/>
        <w:t>Source of information</w:t>
      </w:r>
      <w:r w:rsidRPr="00CF6204">
        <w:rPr>
          <w:rFonts w:ascii="Bookerly" w:hAnsi="Bookerly" w:cs="Bookerly"/>
          <w:b/>
        </w:rPr>
        <w:br/>
      </w:r>
      <w:r w:rsidRPr="00CF6204">
        <w:rPr>
          <w:rFonts w:ascii="Bookerly" w:hAnsi="Bookerly" w:cs="Bookerly"/>
          <w:b/>
        </w:rPr>
        <w:br/>
      </w:r>
      <w:r w:rsidRPr="00CF6204">
        <w:rPr>
          <w:rFonts w:ascii="Bookerly" w:hAnsi="Bookerly" w:cs="Bookerly"/>
          <w:b/>
        </w:rPr>
        <w:tab/>
        <w:t>Appendices</w:t>
      </w:r>
      <w:r w:rsidR="00297BBA" w:rsidRPr="00CF6204">
        <w:rPr>
          <w:rFonts w:ascii="Bookerly" w:hAnsi="Bookerly" w:cs="Bookerly"/>
          <w:b/>
        </w:rPr>
        <w:br/>
      </w:r>
      <w:r w:rsidR="00297BBA" w:rsidRPr="00CF6204">
        <w:rPr>
          <w:rFonts w:ascii="Bookerly" w:hAnsi="Bookerly" w:cs="Bookerly"/>
          <w:b/>
        </w:rPr>
        <w:tab/>
      </w:r>
      <w:r w:rsidR="00710871" w:rsidRPr="00CF6204">
        <w:rPr>
          <w:rFonts w:ascii="Bookerly" w:hAnsi="Bookerly" w:cs="Bookerly"/>
        </w:rPr>
        <w:br/>
      </w:r>
      <w:r w:rsidR="00D369A9" w:rsidRPr="00CF6204">
        <w:rPr>
          <w:rFonts w:ascii="Bookerly" w:hAnsi="Bookerly" w:cs="Bookerly"/>
        </w:rPr>
        <w:br/>
      </w:r>
      <w:r w:rsidR="00D369A9" w:rsidRPr="00CF6204">
        <w:rPr>
          <w:rFonts w:ascii="Bookerly" w:hAnsi="Bookerly" w:cs="Bookerly"/>
        </w:rPr>
        <w:tab/>
        <w:t>The summary.</w:t>
      </w:r>
      <w:r w:rsidR="00D369A9" w:rsidRPr="00CF6204">
        <w:rPr>
          <w:rFonts w:ascii="Bookerly" w:hAnsi="Bookerly" w:cs="Bookerly"/>
        </w:rPr>
        <w:br/>
      </w:r>
      <w:r w:rsidR="00D369A9" w:rsidRPr="00CF6204">
        <w:rPr>
          <w:rFonts w:ascii="Bookerly" w:hAnsi="Bookerly" w:cs="Bookerly"/>
        </w:rPr>
        <w:br/>
        <w:t xml:space="preserve">The summary is the first-glance, which means that it has to include everything from the </w:t>
      </w:r>
      <w:r w:rsidR="001F688D" w:rsidRPr="00CF6204">
        <w:rPr>
          <w:rFonts w:ascii="Bookerly" w:hAnsi="Bookerly" w:cs="Bookerly"/>
        </w:rPr>
        <w:t xml:space="preserve">introduction to the conclusion and </w:t>
      </w:r>
      <w:r w:rsidR="001F688D" w:rsidRPr="00CF6204">
        <w:rPr>
          <w:rFonts w:ascii="Bookerly" w:hAnsi="Bookerly" w:cs="Bookerly"/>
          <w:b/>
        </w:rPr>
        <w:t xml:space="preserve">Can NOT </w:t>
      </w:r>
      <w:r w:rsidR="001F688D" w:rsidRPr="00CF6204">
        <w:rPr>
          <w:rFonts w:ascii="Bookerly" w:hAnsi="Bookerly" w:cs="Bookerly"/>
        </w:rPr>
        <w:t xml:space="preserve">include things that are not mentioned anywhere else in the report. </w:t>
      </w:r>
      <w:r w:rsidR="001F688D" w:rsidRPr="00CF6204">
        <w:rPr>
          <w:rFonts w:ascii="Bookerly" w:hAnsi="Bookerly" w:cs="Bookerly"/>
        </w:rPr>
        <w:br/>
      </w:r>
      <w:r w:rsidR="001F688D" w:rsidRPr="00CF6204">
        <w:rPr>
          <w:rFonts w:ascii="Bookerly" w:hAnsi="Bookerly" w:cs="Bookerly"/>
        </w:rPr>
        <w:br/>
      </w:r>
      <w:r w:rsidR="001F688D" w:rsidRPr="00CF6204">
        <w:rPr>
          <w:rFonts w:ascii="Bookerly" w:hAnsi="Bookerly" w:cs="Bookerly"/>
        </w:rPr>
        <w:tab/>
        <w:t>The main matter</w:t>
      </w:r>
      <w:r w:rsidR="001F688D" w:rsidRPr="00CF6204">
        <w:rPr>
          <w:rFonts w:ascii="Bookerly" w:hAnsi="Bookerly" w:cs="Bookerly"/>
        </w:rPr>
        <w:br/>
      </w:r>
      <w:r w:rsidR="001F688D" w:rsidRPr="00CF6204">
        <w:rPr>
          <w:rFonts w:ascii="Bookerly" w:hAnsi="Bookerly" w:cs="Bookerly"/>
        </w:rPr>
        <w:br/>
        <w:t xml:space="preserve">The main matter has to include everything from setting the stage </w:t>
      </w:r>
      <w:r w:rsidR="00E90CBB" w:rsidRPr="00CF6204">
        <w:rPr>
          <w:rFonts w:ascii="Bookerly" w:hAnsi="Bookerly" w:cs="Bookerly"/>
        </w:rPr>
        <w:t>in the introduction to describe the perspectives of the conclusions. It has to be understandable without reading the appendices.</w:t>
      </w:r>
    </w:p>
    <w:p w14:paraId="4BD60458" w14:textId="0F5C5D14" w:rsidR="007C3777" w:rsidRPr="00CF6204" w:rsidRDefault="00E90CBB">
      <w:pPr>
        <w:rPr>
          <w:rFonts w:ascii="Bookerly" w:hAnsi="Bookerly" w:cs="Bookerly"/>
        </w:rPr>
      </w:pPr>
      <w:r w:rsidRPr="00CF6204">
        <w:rPr>
          <w:rFonts w:ascii="Bookerly" w:hAnsi="Bookerly" w:cs="Bookerly"/>
        </w:rPr>
        <w:tab/>
        <w:t xml:space="preserve">The main matter must be divided into two or three </w:t>
      </w:r>
      <w:r w:rsidR="00BB4844" w:rsidRPr="00CF6204">
        <w:rPr>
          <w:rFonts w:ascii="Bookerly" w:hAnsi="Bookerly" w:cs="Bookerly"/>
        </w:rPr>
        <w:t>levels (</w:t>
      </w:r>
      <w:r w:rsidRPr="00CF6204">
        <w:rPr>
          <w:rFonts w:ascii="Bookerly" w:hAnsi="Bookerly" w:cs="Bookerly"/>
        </w:rPr>
        <w:t>chapters, sections and sub-sections if needed). The levels must be numbered using Arabic numbers.</w:t>
      </w:r>
      <w:r w:rsidR="001F0E46" w:rsidRPr="00CF6204">
        <w:rPr>
          <w:rFonts w:ascii="Bookerly" w:hAnsi="Bookerly" w:cs="Bookerly"/>
        </w:rPr>
        <w:t xml:space="preserve"> </w:t>
      </w:r>
      <w:r w:rsidR="001F0E46" w:rsidRPr="00CF6204">
        <w:rPr>
          <w:rFonts w:ascii="Bookerly" w:hAnsi="Bookerly" w:cs="Bookerly"/>
        </w:rPr>
        <w:br/>
      </w:r>
      <w:r w:rsidR="001F0E46" w:rsidRPr="00CF6204">
        <w:rPr>
          <w:rFonts w:ascii="Bookerly" w:hAnsi="Bookerly" w:cs="Bookerly"/>
        </w:rPr>
        <w:lastRenderedPageBreak/>
        <w:tab/>
        <w:t xml:space="preserve">This has to give a good overview of the project and make it easy to find specific information. Report </w:t>
      </w:r>
      <w:r w:rsidR="001F0E46" w:rsidRPr="00CF6204">
        <w:rPr>
          <w:rFonts w:ascii="Bookerly" w:hAnsi="Bookerly" w:cs="Bookerly"/>
          <w:b/>
        </w:rPr>
        <w:t>Structure is super important.</w:t>
      </w:r>
      <w:r w:rsidR="001F0E46" w:rsidRPr="00CF6204">
        <w:rPr>
          <w:rFonts w:ascii="Bookerly" w:hAnsi="Bookerly" w:cs="Bookerly"/>
          <w:b/>
        </w:rPr>
        <w:br/>
      </w:r>
      <w:r w:rsidR="001F0E46" w:rsidRPr="00CF6204">
        <w:rPr>
          <w:rFonts w:ascii="Bookerly" w:hAnsi="Bookerly" w:cs="Bookerly"/>
          <w:b/>
        </w:rPr>
        <w:br/>
      </w:r>
      <w:r w:rsidR="000F1D37" w:rsidRPr="00CF6204">
        <w:rPr>
          <w:rFonts w:ascii="Bookerly" w:hAnsi="Bookerly" w:cs="Bookerly"/>
        </w:rPr>
        <w:tab/>
        <w:t>The Head/Introduction</w:t>
      </w:r>
      <w:r w:rsidR="000F1D37" w:rsidRPr="00CF6204">
        <w:rPr>
          <w:rFonts w:ascii="Bookerly" w:hAnsi="Bookerly" w:cs="Bookerly"/>
        </w:rPr>
        <w:br/>
      </w:r>
      <w:r w:rsidR="000F1D37" w:rsidRPr="00CF6204">
        <w:rPr>
          <w:rFonts w:ascii="Bookerly" w:hAnsi="Bookerly" w:cs="Bookerly"/>
        </w:rPr>
        <w:br/>
      </w:r>
      <w:r w:rsidR="000F1D37" w:rsidRPr="00CF6204">
        <w:rPr>
          <w:rFonts w:ascii="Bookerly" w:hAnsi="Bookerly" w:cs="Bookerly"/>
          <w:b/>
        </w:rPr>
        <w:t>Introduction</w:t>
      </w:r>
      <w:r w:rsidR="000F1D37" w:rsidRPr="00CF6204">
        <w:rPr>
          <w:rFonts w:ascii="Bookerly" w:hAnsi="Bookerly" w:cs="Bookerly"/>
        </w:rPr>
        <w:t xml:space="preserve"> includes background information, the problem statement</w:t>
      </w:r>
      <w:r w:rsidR="00DC6188" w:rsidRPr="00CF6204">
        <w:rPr>
          <w:rFonts w:ascii="Bookerly" w:hAnsi="Bookerly" w:cs="Bookerly"/>
        </w:rPr>
        <w:t xml:space="preserve">, a justification of the project, a delimitation and so on. </w:t>
      </w:r>
      <w:r w:rsidR="000F1D37" w:rsidRPr="00CF6204">
        <w:rPr>
          <w:rFonts w:ascii="Bookerly" w:hAnsi="Bookerly" w:cs="Bookerly"/>
        </w:rPr>
        <w:t xml:space="preserve"> </w:t>
      </w:r>
      <w:r w:rsidR="001F0E46" w:rsidRPr="00CF6204">
        <w:rPr>
          <w:rFonts w:ascii="Bookerly" w:hAnsi="Bookerly" w:cs="Bookerly"/>
        </w:rPr>
        <w:br/>
      </w:r>
      <w:r w:rsidR="00710871" w:rsidRPr="00CF6204">
        <w:rPr>
          <w:rFonts w:ascii="Bookerly" w:hAnsi="Bookerly" w:cs="Bookerly"/>
        </w:rPr>
        <w:br/>
      </w:r>
      <w:r w:rsidR="001B1112" w:rsidRPr="00CF6204">
        <w:rPr>
          <w:rFonts w:ascii="Bookerly" w:hAnsi="Bookerly" w:cs="Bookerly"/>
          <w:b/>
          <w:lang w:val="en-US"/>
        </w:rPr>
        <w:br/>
      </w:r>
      <w:r w:rsidR="001B1112" w:rsidRPr="00CF6204">
        <w:rPr>
          <w:rFonts w:ascii="Bookerly" w:hAnsi="Bookerly" w:cs="Bookerly"/>
        </w:rPr>
        <w:br/>
      </w:r>
    </w:p>
    <w:p w14:paraId="56900A6E" w14:textId="77777777" w:rsidR="007C3777" w:rsidRPr="00CF6204" w:rsidRDefault="007C3777">
      <w:pPr>
        <w:rPr>
          <w:rFonts w:ascii="Bookerly" w:hAnsi="Bookerly" w:cs="Bookerly"/>
          <w:lang w:val="en-US"/>
        </w:rPr>
      </w:pPr>
    </w:p>
    <w:sectPr w:rsidR="007C3777" w:rsidRPr="00CF6204">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D788B" w14:textId="77777777" w:rsidR="009D0AC2" w:rsidRDefault="009D0AC2" w:rsidP="00966ADA">
      <w:pPr>
        <w:spacing w:line="240" w:lineRule="auto"/>
      </w:pPr>
      <w:r>
        <w:separator/>
      </w:r>
    </w:p>
  </w:endnote>
  <w:endnote w:type="continuationSeparator" w:id="0">
    <w:p w14:paraId="08D73FF1" w14:textId="77777777" w:rsidR="009D0AC2" w:rsidRDefault="009D0AC2" w:rsidP="00966A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erly">
    <w:panose1 w:val="02020602040305020204"/>
    <w:charset w:val="00"/>
    <w:family w:val="roman"/>
    <w:pitch w:val="variable"/>
    <w:sig w:usb0="E00002FF" w:usb1="4000E4F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799468"/>
      <w:docPartObj>
        <w:docPartGallery w:val="Page Numbers (Bottom of Page)"/>
        <w:docPartUnique/>
      </w:docPartObj>
    </w:sdtPr>
    <w:sdtEndPr>
      <w:rPr>
        <w:noProof/>
      </w:rPr>
    </w:sdtEndPr>
    <w:sdtContent>
      <w:p w14:paraId="582F5224" w14:textId="77777777" w:rsidR="00787325" w:rsidRDefault="00787325">
        <w:pPr>
          <w:pStyle w:val="Footer"/>
          <w:jc w:val="right"/>
        </w:pPr>
      </w:p>
      <w:p w14:paraId="5DF1FE3D" w14:textId="2FBBF193" w:rsidR="00787325" w:rsidRDefault="007873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9326F27" w14:textId="77777777" w:rsidR="00787325" w:rsidRDefault="007873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F8FB0" w14:textId="77777777" w:rsidR="009D0AC2" w:rsidRDefault="009D0AC2" w:rsidP="00966ADA">
      <w:pPr>
        <w:spacing w:line="240" w:lineRule="auto"/>
      </w:pPr>
      <w:r>
        <w:separator/>
      </w:r>
    </w:p>
  </w:footnote>
  <w:footnote w:type="continuationSeparator" w:id="0">
    <w:p w14:paraId="73AB822A" w14:textId="77777777" w:rsidR="009D0AC2" w:rsidRDefault="009D0AC2" w:rsidP="00966AD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C6BE" w14:textId="77777777" w:rsidR="00966ADA" w:rsidRPr="00966ADA" w:rsidRDefault="00966ADA" w:rsidP="00966ADA">
    <w:pPr>
      <w:tabs>
        <w:tab w:val="right" w:pos="9071"/>
      </w:tabs>
      <w:spacing w:before="80"/>
      <w:rPr>
        <w:rFonts w:eastAsia="Calibri"/>
        <w:sz w:val="18"/>
        <w:lang w:val="en-US"/>
      </w:rPr>
    </w:pPr>
    <w:r w:rsidRPr="00966ADA">
      <w:rPr>
        <w:rFonts w:eastAsia="Calibri"/>
        <w:noProof/>
        <w:sz w:val="18"/>
        <w:lang w:val="en-US"/>
      </w:rPr>
      <w:drawing>
        <wp:anchor distT="0" distB="0" distL="114300" distR="114300" simplePos="0" relativeHeight="251660288" behindDoc="0" locked="0" layoutInCell="1" allowOverlap="1" wp14:anchorId="68E60B32" wp14:editId="5C4861DE">
          <wp:simplePos x="0" y="0"/>
          <wp:positionH relativeFrom="page">
            <wp:posOffset>5934075</wp:posOffset>
          </wp:positionH>
          <wp:positionV relativeFrom="page">
            <wp:posOffset>663575</wp:posOffset>
          </wp:positionV>
          <wp:extent cx="1511935" cy="140335"/>
          <wp:effectExtent l="0" t="0" r="0" b="0"/>
          <wp:wrapNone/>
          <wp:docPr id="15" name="VIA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A University College.emf"/>
                  <pic:cNvPicPr/>
                </pic:nvPicPr>
                <pic:blipFill>
                  <a:blip r:embed="rId1">
                    <a:extLst>
                      <a:ext uri="{28A0092B-C50C-407E-A947-70E740481C1C}">
                        <a14:useLocalDpi xmlns:a14="http://schemas.microsoft.com/office/drawing/2010/main" val="0"/>
                      </a:ext>
                    </a:extLst>
                  </a:blip>
                  <a:stretch>
                    <a:fillRect/>
                  </a:stretch>
                </pic:blipFill>
                <pic:spPr>
                  <a:xfrm>
                    <a:off x="0" y="0"/>
                    <a:ext cx="1511935" cy="140335"/>
                  </a:xfrm>
                  <a:prstGeom prst="rect">
                    <a:avLst/>
                  </a:prstGeom>
                </pic:spPr>
              </pic:pic>
            </a:graphicData>
          </a:graphic>
          <wp14:sizeRelH relativeFrom="margin">
            <wp14:pctWidth>0</wp14:pctWidth>
          </wp14:sizeRelH>
          <wp14:sizeRelV relativeFrom="margin">
            <wp14:pctHeight>0</wp14:pctHeight>
          </wp14:sizeRelV>
        </wp:anchor>
      </w:drawing>
    </w:r>
    <w:r w:rsidRPr="00966ADA">
      <w:rPr>
        <w:rFonts w:eastAsia="Calibri"/>
        <w:noProof/>
        <w:sz w:val="18"/>
        <w:lang w:val="en-US"/>
      </w:rPr>
      <w:drawing>
        <wp:anchor distT="0" distB="0" distL="114300" distR="114300" simplePos="0" relativeHeight="251661312" behindDoc="0" locked="0" layoutInCell="1" allowOverlap="1" wp14:anchorId="5FDF6048" wp14:editId="177D93CF">
          <wp:simplePos x="0" y="0"/>
          <wp:positionH relativeFrom="page">
            <wp:posOffset>5927090</wp:posOffset>
          </wp:positionH>
          <wp:positionV relativeFrom="page">
            <wp:posOffset>463712</wp:posOffset>
          </wp:positionV>
          <wp:extent cx="1318260" cy="212090"/>
          <wp:effectExtent l="0" t="0" r="0" b="0"/>
          <wp:wrapNone/>
          <wp:docPr id="16" name="Statement_bmk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r="45274" b="-17"/>
                  <a:stretch/>
                </pic:blipFill>
                <pic:spPr bwMode="auto">
                  <a:xfrm>
                    <a:off x="0" y="0"/>
                    <a:ext cx="1318260" cy="212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40C45F5" w14:textId="77777777" w:rsidR="00966ADA" w:rsidRPr="00966ADA" w:rsidRDefault="00966ADA" w:rsidP="00966ADA">
    <w:pPr>
      <w:tabs>
        <w:tab w:val="right" w:pos="9071"/>
      </w:tabs>
      <w:spacing w:before="80"/>
      <w:rPr>
        <w:rFonts w:eastAsia="Calibri"/>
        <w:sz w:val="18"/>
        <w:lang w:val="en-US"/>
      </w:rPr>
    </w:pPr>
    <w:r w:rsidRPr="00966ADA">
      <w:rPr>
        <w:rFonts w:eastAsia="Calibri"/>
        <w:noProof/>
        <w:sz w:val="18"/>
        <w:lang w:val="en-US"/>
      </w:rPr>
      <w:drawing>
        <wp:anchor distT="0" distB="0" distL="114300" distR="114300" simplePos="0" relativeHeight="251659264" behindDoc="0" locked="0" layoutInCell="1" allowOverlap="1" wp14:anchorId="479C2405" wp14:editId="4C1EBA05">
          <wp:simplePos x="0" y="0"/>
          <wp:positionH relativeFrom="page">
            <wp:posOffset>5934075</wp:posOffset>
          </wp:positionH>
          <wp:positionV relativeFrom="page">
            <wp:posOffset>1001445</wp:posOffset>
          </wp:positionV>
          <wp:extent cx="690880" cy="692049"/>
          <wp:effectExtent l="0" t="0" r="0" b="0"/>
          <wp:wrapNone/>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1 Veje.emf"/>
                  <pic:cNvPicPr/>
                </pic:nvPicPr>
                <pic:blipFill>
                  <a:blip r:embed="rId3" cstate="print">
                    <a:extLst>
                      <a:ext uri="{28A0092B-C50C-407E-A947-70E740481C1C}">
                        <a14:useLocalDpi xmlns:a14="http://schemas.microsoft.com/office/drawing/2010/main" val="0"/>
                      </a:ext>
                    </a:extLst>
                  </a:blip>
                  <a:stretch>
                    <a:fillRect/>
                  </a:stretch>
                </pic:blipFill>
                <pic:spPr>
                  <a:xfrm>
                    <a:off x="0" y="0"/>
                    <a:ext cx="690880" cy="692049"/>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71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1"/>
    </w:tblGrid>
    <w:tr w:rsidR="00966ADA" w:rsidRPr="00966ADA" w14:paraId="4FEDC3F5" w14:textId="77777777" w:rsidTr="00BC2223">
      <w:trPr>
        <w:trHeight w:val="397"/>
      </w:trPr>
      <w:tc>
        <w:tcPr>
          <w:tcW w:w="0" w:type="auto"/>
          <w:tcBorders>
            <w:bottom w:val="single" w:sz="4" w:space="0" w:color="auto"/>
          </w:tcBorders>
        </w:tcPr>
        <w:p w14:paraId="25E4A72A" w14:textId="195659E0" w:rsidR="00966ADA" w:rsidRPr="00966ADA" w:rsidRDefault="008F53A0" w:rsidP="00966ADA">
          <w:pPr>
            <w:tabs>
              <w:tab w:val="right" w:pos="9071"/>
            </w:tabs>
            <w:spacing w:before="80"/>
            <w:rPr>
              <w:rFonts w:eastAsia="Calibri"/>
              <w:sz w:val="18"/>
              <w:lang w:val="en-US"/>
            </w:rPr>
          </w:pPr>
          <w:r>
            <w:rPr>
              <w:rFonts w:eastAsia="Calibri"/>
              <w:sz w:val="18"/>
              <w:lang w:val="en-US"/>
            </w:rPr>
            <w:t>MARSE</w:t>
          </w:r>
          <w:r w:rsidR="00966ADA" w:rsidRPr="00966ADA">
            <w:rPr>
              <w:rFonts w:eastAsia="Calibri"/>
              <w:sz w:val="18"/>
              <w:lang w:val="en-US"/>
            </w:rPr>
            <w:t xml:space="preserve"> – Software development</w:t>
          </w:r>
        </w:p>
      </w:tc>
    </w:tr>
    <w:tr w:rsidR="00966ADA" w:rsidRPr="00966ADA" w14:paraId="21476338" w14:textId="77777777" w:rsidTr="00BC2223">
      <w:trPr>
        <w:trHeight w:val="397"/>
      </w:trPr>
      <w:tc>
        <w:tcPr>
          <w:tcW w:w="0" w:type="auto"/>
          <w:tcBorders>
            <w:top w:val="single" w:sz="4" w:space="0" w:color="auto"/>
          </w:tcBorders>
        </w:tcPr>
        <w:p w14:paraId="6F8375B4" w14:textId="77777777" w:rsidR="00966ADA" w:rsidRPr="00966ADA" w:rsidRDefault="00966ADA" w:rsidP="00966ADA">
          <w:pPr>
            <w:tabs>
              <w:tab w:val="center" w:pos="4819"/>
              <w:tab w:val="right" w:pos="9638"/>
            </w:tabs>
            <w:spacing w:before="80"/>
            <w:jc w:val="both"/>
            <w:rPr>
              <w:rFonts w:eastAsia="Calibri"/>
              <w:color w:val="FF0000"/>
              <w:sz w:val="18"/>
            </w:rPr>
          </w:pPr>
        </w:p>
      </w:tc>
    </w:tr>
  </w:tbl>
  <w:p w14:paraId="5DFE0C71" w14:textId="1BA7EDDB" w:rsidR="00966ADA" w:rsidRPr="00787325" w:rsidRDefault="00966ADA" w:rsidP="00787325">
    <w:pPr>
      <w:tabs>
        <w:tab w:val="right" w:pos="9071"/>
      </w:tabs>
      <w:spacing w:before="80"/>
      <w:rPr>
        <w:rFonts w:eastAsia="Calibri"/>
        <w:noProof/>
        <w:sz w:val="18"/>
        <w:lang w:val="en-US" w:eastAsia="da-DK"/>
      </w:rPr>
    </w:pPr>
    <w:r w:rsidRPr="00966ADA">
      <w:rPr>
        <w:rFonts w:eastAsia="Calibri"/>
        <w:sz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857BBF"/>
    <w:multiLevelType w:val="multilevel"/>
    <w:tmpl w:val="2452B7D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 w15:restartNumberingAfterBreak="0">
    <w:nsid w:val="2A03680A"/>
    <w:multiLevelType w:val="multilevel"/>
    <w:tmpl w:val="20E0A766"/>
    <w:lvl w:ilvl="0">
      <w:start w:val="1"/>
      <w:numFmt w:val="decimal"/>
      <w:lvlText w:val="%1."/>
      <w:lvlJc w:val="left"/>
      <w:pPr>
        <w:ind w:left="720" w:hanging="360"/>
      </w:pPr>
      <w:rPr>
        <w:rFonts w:ascii="Arial" w:hAnsi="Arial" w:cs="Arial" w:hint="default"/>
        <w:b/>
        <w:sz w:val="28"/>
        <w:szCs w:val="28"/>
      </w:rPr>
    </w:lvl>
    <w:lvl w:ilvl="1">
      <w:start w:val="1"/>
      <w:numFmt w:val="decimal"/>
      <w:isLgl/>
      <w:lvlText w:val="%1.%2"/>
      <w:lvlJc w:val="left"/>
      <w:pPr>
        <w:ind w:left="1080" w:hanging="720"/>
      </w:pPr>
      <w:rPr>
        <w:rFonts w:ascii="Arial" w:hAnsi="Arial" w:cs="Arial" w:hint="default"/>
        <w:b/>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3B184779"/>
    <w:multiLevelType w:val="hybridMultilevel"/>
    <w:tmpl w:val="5A40A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96107B"/>
    <w:multiLevelType w:val="hybridMultilevel"/>
    <w:tmpl w:val="C37CE3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2204C50"/>
    <w:multiLevelType w:val="multilevel"/>
    <w:tmpl w:val="D004D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820DB9"/>
    <w:multiLevelType w:val="multilevel"/>
    <w:tmpl w:val="20E0A766"/>
    <w:lvl w:ilvl="0">
      <w:start w:val="1"/>
      <w:numFmt w:val="decimal"/>
      <w:lvlText w:val="%1."/>
      <w:lvlJc w:val="left"/>
      <w:pPr>
        <w:ind w:left="720" w:hanging="360"/>
      </w:pPr>
      <w:rPr>
        <w:rFonts w:ascii="Arial" w:hAnsi="Arial" w:cs="Arial" w:hint="default"/>
        <w:b/>
        <w:sz w:val="28"/>
        <w:szCs w:val="28"/>
      </w:rPr>
    </w:lvl>
    <w:lvl w:ilvl="1">
      <w:start w:val="1"/>
      <w:numFmt w:val="decimal"/>
      <w:isLgl/>
      <w:lvlText w:val="%1.%2"/>
      <w:lvlJc w:val="left"/>
      <w:pPr>
        <w:ind w:left="1080" w:hanging="720"/>
      </w:pPr>
      <w:rPr>
        <w:rFonts w:ascii="Arial" w:hAnsi="Arial" w:cs="Arial" w:hint="default"/>
        <w:b/>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539B189C"/>
    <w:multiLevelType w:val="multilevel"/>
    <w:tmpl w:val="56D8F1B8"/>
    <w:lvl w:ilvl="0">
      <w:start w:val="1"/>
      <w:numFmt w:val="decimal"/>
      <w:lvlText w:val="%1."/>
      <w:lvlJc w:val="left"/>
      <w:pPr>
        <w:ind w:left="720" w:hanging="360"/>
      </w:pPr>
      <w:rPr>
        <w:rFonts w:ascii="Arial" w:hAnsi="Arial" w:cs="Arial" w:hint="default"/>
        <w:b/>
        <w:sz w:val="28"/>
        <w:szCs w:val="28"/>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54FB62F4"/>
    <w:multiLevelType w:val="multilevel"/>
    <w:tmpl w:val="C8807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E71C3E"/>
    <w:multiLevelType w:val="multilevel"/>
    <w:tmpl w:val="5546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88F4FDF"/>
    <w:multiLevelType w:val="multilevel"/>
    <w:tmpl w:val="D9149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7"/>
  </w:num>
  <w:num w:numId="4">
    <w:abstractNumId w:val="8"/>
  </w:num>
  <w:num w:numId="5">
    <w:abstractNumId w:val="4"/>
  </w:num>
  <w:num w:numId="6">
    <w:abstractNumId w:val="3"/>
  </w:num>
  <w:num w:numId="7">
    <w:abstractNumId w:val="1"/>
  </w:num>
  <w:num w:numId="8">
    <w:abstractNumId w:val="2"/>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NTI2MDczNzY0MLZQ0lEKTi0uzszPAykwqgUAceD47SwAAAA="/>
  </w:docVars>
  <w:rsids>
    <w:rsidRoot w:val="000617D4"/>
    <w:rsid w:val="00044702"/>
    <w:rsid w:val="000617D4"/>
    <w:rsid w:val="000E3DC6"/>
    <w:rsid w:val="000F1D37"/>
    <w:rsid w:val="00102542"/>
    <w:rsid w:val="001411B7"/>
    <w:rsid w:val="001442D0"/>
    <w:rsid w:val="001560A1"/>
    <w:rsid w:val="001B1112"/>
    <w:rsid w:val="001D0FDC"/>
    <w:rsid w:val="001F0E46"/>
    <w:rsid w:val="001F688D"/>
    <w:rsid w:val="00204ADF"/>
    <w:rsid w:val="00243883"/>
    <w:rsid w:val="00297BBA"/>
    <w:rsid w:val="002C5738"/>
    <w:rsid w:val="00331000"/>
    <w:rsid w:val="003B37B8"/>
    <w:rsid w:val="00454B60"/>
    <w:rsid w:val="004C4F11"/>
    <w:rsid w:val="00546B14"/>
    <w:rsid w:val="005530E8"/>
    <w:rsid w:val="00702E1A"/>
    <w:rsid w:val="00710871"/>
    <w:rsid w:val="00772745"/>
    <w:rsid w:val="00783D66"/>
    <w:rsid w:val="00787325"/>
    <w:rsid w:val="007C3777"/>
    <w:rsid w:val="00835E11"/>
    <w:rsid w:val="00871522"/>
    <w:rsid w:val="00884ACF"/>
    <w:rsid w:val="00887455"/>
    <w:rsid w:val="008D0AA0"/>
    <w:rsid w:val="008D6F5E"/>
    <w:rsid w:val="008F53A0"/>
    <w:rsid w:val="009371A6"/>
    <w:rsid w:val="00940A2D"/>
    <w:rsid w:val="00966ADA"/>
    <w:rsid w:val="009D0AC2"/>
    <w:rsid w:val="00A53550"/>
    <w:rsid w:val="00AB4786"/>
    <w:rsid w:val="00AC01F5"/>
    <w:rsid w:val="00B1015F"/>
    <w:rsid w:val="00B370C6"/>
    <w:rsid w:val="00B43EDF"/>
    <w:rsid w:val="00BA1BD3"/>
    <w:rsid w:val="00BB4844"/>
    <w:rsid w:val="00C266F7"/>
    <w:rsid w:val="00CA651F"/>
    <w:rsid w:val="00CF1B5C"/>
    <w:rsid w:val="00CF6204"/>
    <w:rsid w:val="00D01C63"/>
    <w:rsid w:val="00D369A9"/>
    <w:rsid w:val="00D94460"/>
    <w:rsid w:val="00DC6188"/>
    <w:rsid w:val="00E90CBB"/>
    <w:rsid w:val="00EE31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E13B0"/>
  <w15:chartTrackingRefBased/>
  <w15:docId w15:val="{D85A788A-ABDC-4D1F-9610-CB3EB5E08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1B5C"/>
    <w:pPr>
      <w:spacing w:after="0" w:line="360" w:lineRule="auto"/>
    </w:pPr>
    <w:rPr>
      <w:rFonts w:ascii="Arial" w:hAnsi="Arial" w:cs="Arial"/>
      <w:szCs w:val="20"/>
    </w:rPr>
  </w:style>
  <w:style w:type="paragraph" w:styleId="Heading1">
    <w:name w:val="heading 1"/>
    <w:basedOn w:val="Normal"/>
    <w:next w:val="Normal"/>
    <w:link w:val="Heading1Char"/>
    <w:uiPriority w:val="9"/>
    <w:qFormat/>
    <w:rsid w:val="00B370C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F1B5C"/>
    <w:pPr>
      <w:spacing w:after="0" w:line="240" w:lineRule="atLeast"/>
    </w:pPr>
    <w:rPr>
      <w:rFonts w:ascii="Arial" w:hAnsi="Arial" w:cs="Arial"/>
      <w:sz w:val="20"/>
      <w:szCs w:val="20"/>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CF1B5C"/>
    <w:pPr>
      <w:spacing w:after="120" w:line="240" w:lineRule="auto"/>
      <w:jc w:val="both"/>
    </w:pPr>
    <w:rPr>
      <w:rFonts w:ascii="Times New Roman" w:eastAsia="Times New Roman" w:hAnsi="Times New Roman" w:cs="Times New Roman"/>
      <w:sz w:val="24"/>
      <w:szCs w:val="24"/>
      <w:lang w:val="en-US" w:eastAsia="da-DK"/>
    </w:rPr>
  </w:style>
  <w:style w:type="character" w:customStyle="1" w:styleId="BodyTextChar">
    <w:name w:val="Body Text Char"/>
    <w:basedOn w:val="DefaultParagraphFont"/>
    <w:link w:val="BodyText"/>
    <w:rsid w:val="00CF1B5C"/>
    <w:rPr>
      <w:rFonts w:ascii="Times New Roman" w:eastAsia="Times New Roman" w:hAnsi="Times New Roman" w:cs="Times New Roman"/>
      <w:sz w:val="24"/>
      <w:szCs w:val="24"/>
      <w:lang w:val="en-US" w:eastAsia="da-DK"/>
    </w:rPr>
  </w:style>
  <w:style w:type="paragraph" w:styleId="NormalWeb">
    <w:name w:val="Normal (Web)"/>
    <w:basedOn w:val="Normal"/>
    <w:uiPriority w:val="99"/>
    <w:unhideWhenUsed/>
    <w:rsid w:val="008D0A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D0AA0"/>
  </w:style>
  <w:style w:type="paragraph" w:styleId="Header">
    <w:name w:val="header"/>
    <w:basedOn w:val="Normal"/>
    <w:link w:val="HeaderChar"/>
    <w:uiPriority w:val="21"/>
    <w:unhideWhenUsed/>
    <w:rsid w:val="00966ADA"/>
    <w:pPr>
      <w:tabs>
        <w:tab w:val="center" w:pos="4513"/>
        <w:tab w:val="right" w:pos="9026"/>
      </w:tabs>
      <w:spacing w:line="240" w:lineRule="auto"/>
    </w:pPr>
  </w:style>
  <w:style w:type="character" w:customStyle="1" w:styleId="HeaderChar">
    <w:name w:val="Header Char"/>
    <w:basedOn w:val="DefaultParagraphFont"/>
    <w:link w:val="Header"/>
    <w:uiPriority w:val="21"/>
    <w:rsid w:val="00966ADA"/>
    <w:rPr>
      <w:rFonts w:ascii="Arial" w:hAnsi="Arial" w:cs="Arial"/>
      <w:szCs w:val="20"/>
    </w:rPr>
  </w:style>
  <w:style w:type="paragraph" w:styleId="Footer">
    <w:name w:val="footer"/>
    <w:basedOn w:val="Normal"/>
    <w:link w:val="FooterChar"/>
    <w:uiPriority w:val="99"/>
    <w:unhideWhenUsed/>
    <w:rsid w:val="00966ADA"/>
    <w:pPr>
      <w:tabs>
        <w:tab w:val="center" w:pos="4513"/>
        <w:tab w:val="right" w:pos="9026"/>
      </w:tabs>
      <w:spacing w:line="240" w:lineRule="auto"/>
    </w:pPr>
  </w:style>
  <w:style w:type="character" w:customStyle="1" w:styleId="FooterChar">
    <w:name w:val="Footer Char"/>
    <w:basedOn w:val="DefaultParagraphFont"/>
    <w:link w:val="Footer"/>
    <w:uiPriority w:val="99"/>
    <w:rsid w:val="00966ADA"/>
    <w:rPr>
      <w:rFonts w:ascii="Arial" w:hAnsi="Arial" w:cs="Arial"/>
      <w:szCs w:val="20"/>
    </w:rPr>
  </w:style>
  <w:style w:type="character" w:customStyle="1" w:styleId="Heading1Char">
    <w:name w:val="Heading 1 Char"/>
    <w:basedOn w:val="DefaultParagraphFont"/>
    <w:link w:val="Heading1"/>
    <w:uiPriority w:val="9"/>
    <w:rsid w:val="00B370C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370C6"/>
    <w:pPr>
      <w:spacing w:line="259" w:lineRule="auto"/>
      <w:outlineLvl w:val="9"/>
    </w:pPr>
    <w:rPr>
      <w:lang w:val="en-US"/>
    </w:rPr>
  </w:style>
  <w:style w:type="paragraph" w:styleId="TOC2">
    <w:name w:val="toc 2"/>
    <w:basedOn w:val="Normal"/>
    <w:next w:val="Normal"/>
    <w:autoRedefine/>
    <w:uiPriority w:val="39"/>
    <w:unhideWhenUsed/>
    <w:rsid w:val="00AB4786"/>
    <w:pPr>
      <w:tabs>
        <w:tab w:val="left" w:pos="880"/>
        <w:tab w:val="right" w:leader="dot" w:pos="9016"/>
      </w:tabs>
      <w:spacing w:after="100" w:line="259" w:lineRule="auto"/>
      <w:ind w:left="220"/>
    </w:pPr>
    <w:rPr>
      <w:rFonts w:eastAsia="Times New Roman"/>
      <w:b/>
      <w:bCs/>
      <w:noProof/>
      <w:szCs w:val="22"/>
      <w:lang w:val="en-US"/>
    </w:rPr>
  </w:style>
  <w:style w:type="paragraph" w:styleId="TOC1">
    <w:name w:val="toc 1"/>
    <w:basedOn w:val="Normal"/>
    <w:next w:val="Normal"/>
    <w:autoRedefine/>
    <w:uiPriority w:val="39"/>
    <w:unhideWhenUsed/>
    <w:rsid w:val="00B370C6"/>
    <w:pPr>
      <w:spacing w:after="100" w:line="259" w:lineRule="auto"/>
    </w:pPr>
    <w:rPr>
      <w:rFonts w:asciiTheme="minorHAnsi" w:eastAsiaTheme="minorEastAsia" w:hAnsiTheme="minorHAnsi" w:cs="Times New Roman"/>
      <w:szCs w:val="22"/>
      <w:lang w:val="en-US"/>
    </w:rPr>
  </w:style>
  <w:style w:type="paragraph" w:styleId="TOC3">
    <w:name w:val="toc 3"/>
    <w:basedOn w:val="Normal"/>
    <w:next w:val="Normal"/>
    <w:autoRedefine/>
    <w:uiPriority w:val="39"/>
    <w:unhideWhenUsed/>
    <w:rsid w:val="00B370C6"/>
    <w:pPr>
      <w:spacing w:after="100" w:line="259" w:lineRule="auto"/>
      <w:ind w:left="440"/>
    </w:pPr>
    <w:rPr>
      <w:rFonts w:asciiTheme="minorHAnsi" w:eastAsiaTheme="minorEastAsia" w:hAnsiTheme="minorHAnsi" w:cs="Times New Roman"/>
      <w:szCs w:val="22"/>
      <w:lang w:val="en-US"/>
    </w:rPr>
  </w:style>
  <w:style w:type="paragraph" w:styleId="BalloonText">
    <w:name w:val="Balloon Text"/>
    <w:basedOn w:val="Normal"/>
    <w:link w:val="BalloonTextChar"/>
    <w:uiPriority w:val="99"/>
    <w:semiHidden/>
    <w:unhideWhenUsed/>
    <w:rsid w:val="00B370C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C6"/>
    <w:rPr>
      <w:rFonts w:ascii="Segoe UI" w:hAnsi="Segoe UI" w:cs="Segoe UI"/>
      <w:sz w:val="18"/>
      <w:szCs w:val="18"/>
    </w:rPr>
  </w:style>
  <w:style w:type="character" w:styleId="Hyperlink">
    <w:name w:val="Hyperlink"/>
    <w:basedOn w:val="DefaultParagraphFont"/>
    <w:uiPriority w:val="99"/>
    <w:unhideWhenUsed/>
    <w:rsid w:val="00B370C6"/>
    <w:rPr>
      <w:color w:val="0563C1" w:themeColor="hyperlink"/>
      <w:u w:val="single"/>
    </w:rPr>
  </w:style>
  <w:style w:type="paragraph" w:styleId="ListParagraph">
    <w:name w:val="List Paragraph"/>
    <w:basedOn w:val="Normal"/>
    <w:uiPriority w:val="34"/>
    <w:qFormat/>
    <w:rsid w:val="00702E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2165">
      <w:bodyDiv w:val="1"/>
      <w:marLeft w:val="0"/>
      <w:marRight w:val="0"/>
      <w:marTop w:val="0"/>
      <w:marBottom w:val="0"/>
      <w:divBdr>
        <w:top w:val="none" w:sz="0" w:space="0" w:color="auto"/>
        <w:left w:val="none" w:sz="0" w:space="0" w:color="auto"/>
        <w:bottom w:val="none" w:sz="0" w:space="0" w:color="auto"/>
        <w:right w:val="none" w:sz="0" w:space="0" w:color="auto"/>
      </w:divBdr>
    </w:div>
    <w:div w:id="53043250">
      <w:bodyDiv w:val="1"/>
      <w:marLeft w:val="0"/>
      <w:marRight w:val="0"/>
      <w:marTop w:val="0"/>
      <w:marBottom w:val="0"/>
      <w:divBdr>
        <w:top w:val="none" w:sz="0" w:space="0" w:color="auto"/>
        <w:left w:val="none" w:sz="0" w:space="0" w:color="auto"/>
        <w:bottom w:val="none" w:sz="0" w:space="0" w:color="auto"/>
        <w:right w:val="none" w:sz="0" w:space="0" w:color="auto"/>
      </w:divBdr>
    </w:div>
    <w:div w:id="313996590">
      <w:bodyDiv w:val="1"/>
      <w:marLeft w:val="0"/>
      <w:marRight w:val="0"/>
      <w:marTop w:val="0"/>
      <w:marBottom w:val="0"/>
      <w:divBdr>
        <w:top w:val="none" w:sz="0" w:space="0" w:color="auto"/>
        <w:left w:val="none" w:sz="0" w:space="0" w:color="auto"/>
        <w:bottom w:val="none" w:sz="0" w:space="0" w:color="auto"/>
        <w:right w:val="none" w:sz="0" w:space="0" w:color="auto"/>
      </w:divBdr>
    </w:div>
    <w:div w:id="1187980702">
      <w:bodyDiv w:val="1"/>
      <w:marLeft w:val="0"/>
      <w:marRight w:val="0"/>
      <w:marTop w:val="0"/>
      <w:marBottom w:val="0"/>
      <w:divBdr>
        <w:top w:val="none" w:sz="0" w:space="0" w:color="auto"/>
        <w:left w:val="none" w:sz="0" w:space="0" w:color="auto"/>
        <w:bottom w:val="none" w:sz="0" w:space="0" w:color="auto"/>
        <w:right w:val="none" w:sz="0" w:space="0" w:color="auto"/>
      </w:divBdr>
    </w:div>
    <w:div w:id="1298101931">
      <w:bodyDiv w:val="1"/>
      <w:marLeft w:val="0"/>
      <w:marRight w:val="0"/>
      <w:marTop w:val="0"/>
      <w:marBottom w:val="0"/>
      <w:divBdr>
        <w:top w:val="none" w:sz="0" w:space="0" w:color="auto"/>
        <w:left w:val="none" w:sz="0" w:space="0" w:color="auto"/>
        <w:bottom w:val="none" w:sz="0" w:space="0" w:color="auto"/>
        <w:right w:val="none" w:sz="0" w:space="0" w:color="auto"/>
      </w:divBdr>
    </w:div>
    <w:div w:id="1802576576">
      <w:bodyDiv w:val="1"/>
      <w:marLeft w:val="0"/>
      <w:marRight w:val="0"/>
      <w:marTop w:val="0"/>
      <w:marBottom w:val="0"/>
      <w:divBdr>
        <w:top w:val="none" w:sz="0" w:space="0" w:color="auto"/>
        <w:left w:val="none" w:sz="0" w:space="0" w:color="auto"/>
        <w:bottom w:val="none" w:sz="0" w:space="0" w:color="auto"/>
        <w:right w:val="none" w:sz="0" w:space="0" w:color="auto"/>
      </w:divBdr>
    </w:div>
    <w:div w:id="2036887504">
      <w:bodyDiv w:val="1"/>
      <w:marLeft w:val="0"/>
      <w:marRight w:val="0"/>
      <w:marTop w:val="0"/>
      <w:marBottom w:val="0"/>
      <w:divBdr>
        <w:top w:val="none" w:sz="0" w:space="0" w:color="auto"/>
        <w:left w:val="none" w:sz="0" w:space="0" w:color="auto"/>
        <w:bottom w:val="none" w:sz="0" w:space="0" w:color="auto"/>
        <w:right w:val="none" w:sz="0" w:space="0" w:color="auto"/>
      </w:divBdr>
    </w:div>
    <w:div w:id="2095320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emf"/><Relationship Id="rId18" Type="http://schemas.openxmlformats.org/officeDocument/2006/relationships/image" Target="media/image9.jpe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emf"/><Relationship Id="rId22" Type="http://schemas.openxmlformats.org/officeDocument/2006/relationships/image" Target="media/image13.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17.emf"/><Relationship Id="rId1"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D2C3D-DC25-404C-BC65-F5783DDCC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4</TotalTime>
  <Pages>17</Pages>
  <Words>1411</Words>
  <Characters>8049</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Volmer</dc:creator>
  <cp:keywords/>
  <dc:description/>
  <cp:lastModifiedBy>Andrei Mungiu</cp:lastModifiedBy>
  <cp:revision>13</cp:revision>
  <dcterms:created xsi:type="dcterms:W3CDTF">2018-12-14T07:58:00Z</dcterms:created>
  <dcterms:modified xsi:type="dcterms:W3CDTF">2018-12-17T23:00:00Z</dcterms:modified>
</cp:coreProperties>
</file>